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AE900" w14:textId="5BFFC1F6" w:rsidR="00F3744E" w:rsidRPr="000B2F90" w:rsidRDefault="00983F55" w:rsidP="000B2F90">
      <w:pPr>
        <w:pStyle w:val="Heading1"/>
        <w:spacing w:before="120"/>
        <w:rPr>
          <w:rFonts w:ascii="Arial" w:hAnsi="Arial" w:cs="Arial"/>
        </w:rPr>
      </w:pPr>
      <w:bookmarkStart w:id="0" w:name="_Toc349720821"/>
      <w:r w:rsidRPr="000B2F90">
        <w:rPr>
          <w:rFonts w:ascii="Arial" w:hAnsi="Arial" w:cs="Arial"/>
        </w:rPr>
        <w:t>Independent Advisory Council</w:t>
      </w:r>
      <w:r w:rsidR="000B2F90" w:rsidRPr="000B2F90">
        <w:rPr>
          <w:rFonts w:ascii="Arial" w:hAnsi="Arial" w:cs="Arial"/>
        </w:rPr>
        <w:t xml:space="preserve"> </w:t>
      </w:r>
      <w:r w:rsidRPr="000B2F90">
        <w:rPr>
          <w:rFonts w:ascii="Arial" w:hAnsi="Arial" w:cs="Arial"/>
        </w:rPr>
        <w:t>to the NDIS</w:t>
      </w:r>
    </w:p>
    <w:p w14:paraId="7C6979AA" w14:textId="35B5D311" w:rsidR="00F3744E" w:rsidRPr="000B2F90" w:rsidRDefault="00146FFD" w:rsidP="00D411FC">
      <w:pPr>
        <w:pStyle w:val="Heading2"/>
        <w:spacing w:before="240"/>
        <w:rPr>
          <w:rFonts w:ascii="Arial" w:hAnsi="Arial" w:cs="Arial"/>
          <w:lang w:val="en-AU"/>
        </w:rPr>
      </w:pPr>
      <w:bookmarkStart w:id="1" w:name="_Toc80795817"/>
      <w:bookmarkStart w:id="2" w:name="_Toc82526755"/>
      <w:bookmarkStart w:id="3" w:name="_Toc119051917"/>
      <w:bookmarkStart w:id="4" w:name="_Toc121301717"/>
      <w:bookmarkStart w:id="5" w:name="_Toc122363695"/>
      <w:r w:rsidRPr="000B2F90">
        <w:rPr>
          <w:rFonts w:ascii="Arial" w:hAnsi="Arial" w:cs="Arial"/>
        </w:rPr>
        <w:t>Our Annual Report</w:t>
      </w:r>
      <w:r w:rsidR="008760B8" w:rsidRPr="000B2F90">
        <w:rPr>
          <w:rFonts w:ascii="Arial" w:hAnsi="Arial" w:cs="Arial"/>
        </w:rPr>
        <w:t xml:space="preserve">: </w:t>
      </w:r>
      <w:r w:rsidR="009A2860" w:rsidRPr="000B2F90">
        <w:rPr>
          <w:rFonts w:ascii="Arial" w:hAnsi="Arial" w:cs="Arial"/>
        </w:rPr>
        <w:t>20</w:t>
      </w:r>
      <w:r w:rsidR="009A2860" w:rsidRPr="000B2F90">
        <w:rPr>
          <w:rFonts w:ascii="Arial" w:hAnsi="Arial" w:cs="Arial"/>
          <w:lang w:val="en-AU"/>
        </w:rPr>
        <w:t>2</w:t>
      </w:r>
      <w:r w:rsidR="00E1346A" w:rsidRPr="000B2F90">
        <w:rPr>
          <w:rFonts w:ascii="Arial" w:hAnsi="Arial" w:cs="Arial"/>
          <w:lang w:val="en-AU"/>
        </w:rPr>
        <w:t>1</w:t>
      </w:r>
      <w:r w:rsidR="004C09D2" w:rsidRPr="000B2F90">
        <w:rPr>
          <w:rFonts w:ascii="Arial" w:hAnsi="Arial" w:cs="Arial"/>
        </w:rPr>
        <w:t>–</w:t>
      </w:r>
      <w:r w:rsidR="008760B8" w:rsidRPr="000B2F90">
        <w:rPr>
          <w:rFonts w:ascii="Arial" w:hAnsi="Arial" w:cs="Arial"/>
        </w:rPr>
        <w:t>202</w:t>
      </w:r>
      <w:bookmarkEnd w:id="1"/>
      <w:bookmarkEnd w:id="2"/>
      <w:r w:rsidR="00E1346A" w:rsidRPr="000B2F90">
        <w:rPr>
          <w:rFonts w:ascii="Arial" w:hAnsi="Arial" w:cs="Arial"/>
          <w:lang w:val="en-AU"/>
        </w:rPr>
        <w:t>2</w:t>
      </w:r>
      <w:bookmarkEnd w:id="3"/>
      <w:bookmarkEnd w:id="4"/>
      <w:bookmarkEnd w:id="5"/>
    </w:p>
    <w:p w14:paraId="39681341" w14:textId="48BC6BAA" w:rsidR="00983F55" w:rsidRPr="000B2F90" w:rsidRDefault="007C5556" w:rsidP="000B2F90">
      <w:pPr>
        <w:pStyle w:val="Heading3"/>
        <w:spacing w:before="360"/>
        <w:rPr>
          <w:rFonts w:ascii="Arial" w:hAnsi="Arial" w:cs="Arial"/>
        </w:rPr>
      </w:pPr>
      <w:bookmarkStart w:id="6" w:name="_Toc43391490"/>
      <w:bookmarkStart w:id="7" w:name="_Hlk41920175"/>
      <w:bookmarkStart w:id="8" w:name="_Toc349720822"/>
      <w:bookmarkStart w:id="9" w:name="_Toc436041083"/>
      <w:bookmarkStart w:id="10" w:name="_Toc436041104"/>
      <w:bookmarkStart w:id="11" w:name="_Toc436042092"/>
      <w:bookmarkStart w:id="12" w:name="_Toc436045528"/>
      <w:bookmarkStart w:id="13" w:name="_Toc436047507"/>
      <w:bookmarkStart w:id="14" w:name="_Toc436404418"/>
      <w:bookmarkStart w:id="15" w:name="_Toc436405278"/>
      <w:bookmarkStart w:id="16" w:name="_Toc436408280"/>
      <w:bookmarkStart w:id="17" w:name="_Toc436413472"/>
      <w:bookmarkStart w:id="18" w:name="_Toc436919461"/>
      <w:bookmarkStart w:id="19" w:name="_Toc456265824"/>
      <w:bookmarkStart w:id="20" w:name="_Toc456356067"/>
      <w:bookmarkStart w:id="21" w:name="_Toc456361565"/>
      <w:bookmarkStart w:id="22" w:name="_Toc456689002"/>
      <w:bookmarkStart w:id="23" w:name="_Toc457399254"/>
      <w:bookmarkStart w:id="24" w:name="_Toc457998488"/>
      <w:bookmarkStart w:id="25" w:name="_Toc458078844"/>
      <w:bookmarkStart w:id="26" w:name="_Toc459970016"/>
      <w:bookmarkStart w:id="27" w:name="_Toc461529570"/>
      <w:bookmarkStart w:id="28" w:name="_Toc462754404"/>
      <w:bookmarkStart w:id="29" w:name="_Toc465164043"/>
      <w:bookmarkStart w:id="30" w:name="_Toc476219418"/>
      <w:bookmarkStart w:id="31" w:name="_Toc476231074"/>
      <w:bookmarkStart w:id="32" w:name="_Toc476235959"/>
      <w:bookmarkStart w:id="33" w:name="_Toc476306061"/>
      <w:bookmarkStart w:id="34" w:name="_Toc497142653"/>
      <w:bookmarkStart w:id="35" w:name="_Toc497209780"/>
      <w:bookmarkStart w:id="36" w:name="_Toc497212948"/>
      <w:bookmarkStart w:id="37" w:name="_Toc497215532"/>
      <w:bookmarkStart w:id="38" w:name="_Toc497302119"/>
      <w:bookmarkStart w:id="39" w:name="_Toc498339416"/>
      <w:bookmarkStart w:id="40" w:name="_Toc527635162"/>
      <w:bookmarkStart w:id="41" w:name="_Toc527644811"/>
      <w:bookmarkStart w:id="42" w:name="_Toc527704574"/>
      <w:bookmarkStart w:id="43" w:name="_Toc529882154"/>
      <w:bookmarkStart w:id="44" w:name="_Toc533076399"/>
      <w:bookmarkStart w:id="45" w:name="_Toc533077009"/>
      <w:bookmarkStart w:id="46" w:name="_Toc533079087"/>
      <w:bookmarkStart w:id="47" w:name="_Toc533084357"/>
      <w:bookmarkStart w:id="48" w:name="_Toc5878085"/>
      <w:bookmarkStart w:id="49" w:name="_Toc5975100"/>
      <w:bookmarkStart w:id="50" w:name="_Toc5979654"/>
      <w:bookmarkStart w:id="51" w:name="_Toc6302388"/>
      <w:bookmarkStart w:id="52" w:name="_Toc6305501"/>
      <w:bookmarkStart w:id="53" w:name="_Toc6306673"/>
      <w:bookmarkStart w:id="54" w:name="_Toc6390563"/>
      <w:r w:rsidRPr="000B2F90">
        <w:rPr>
          <w:rFonts w:ascii="Arial" w:hAnsi="Arial" w:cs="Arial"/>
        </w:rPr>
        <w:t>Easy Read</w:t>
      </w:r>
      <w:r w:rsidR="002E485B">
        <w:rPr>
          <w:rFonts w:ascii="Arial" w:hAnsi="Arial" w:cs="Arial"/>
        </w:rPr>
        <w:t xml:space="preserve"> text-only</w:t>
      </w:r>
      <w:r w:rsidRPr="000B2F90">
        <w:rPr>
          <w:rFonts w:ascii="Arial" w:hAnsi="Arial" w:cs="Arial"/>
        </w:rPr>
        <w:t xml:space="preserve"> version</w:t>
      </w:r>
      <w:bookmarkStart w:id="55" w:name="_Toc40102679"/>
      <w:bookmarkStart w:id="56" w:name="_Toc40108215"/>
      <w:bookmarkStart w:id="57" w:name="_Toc43299922"/>
      <w:bookmarkStart w:id="58" w:name="_Toc43308951"/>
      <w:bookmarkStart w:id="59" w:name="_Toc43309002"/>
      <w:bookmarkStart w:id="60" w:name="_Toc43721788"/>
      <w:bookmarkStart w:id="61" w:name="_Toc49437290"/>
      <w:bookmarkStart w:id="62" w:name="_Toc50718488"/>
      <w:bookmarkStart w:id="63" w:name="_Toc50733069"/>
      <w:bookmarkStart w:id="64" w:name="_Toc42086742"/>
      <w:bookmarkStart w:id="65" w:name="_Toc42093324"/>
      <w:bookmarkStart w:id="66" w:name="_Hlk41661236"/>
      <w:bookmarkStart w:id="67" w:name="_Hlk42013068"/>
      <w:bookmarkStart w:id="68" w:name="_Toc497142654"/>
      <w:bookmarkStart w:id="69" w:name="_Toc497209781"/>
      <w:bookmarkStart w:id="70" w:name="_Toc497212949"/>
      <w:bookmarkStart w:id="71" w:name="_Toc497215533"/>
      <w:bookmarkStart w:id="72" w:name="_Toc497302120"/>
      <w:bookmarkStart w:id="73" w:name="_Toc498339417"/>
      <w:bookmarkStart w:id="74" w:name="_Toc527635163"/>
      <w:bookmarkStart w:id="75" w:name="_Toc527644812"/>
      <w:bookmarkStart w:id="76" w:name="_Toc529882155"/>
      <w:bookmarkStart w:id="77" w:name="_Toc533076400"/>
      <w:bookmarkStart w:id="78" w:name="_Toc533077010"/>
      <w:bookmarkStart w:id="79" w:name="_Toc533079088"/>
      <w:bookmarkStart w:id="80" w:name="_Toc533084358"/>
      <w:bookmarkStart w:id="81" w:name="_Toc5878086"/>
      <w:bookmarkStart w:id="82" w:name="_Toc5975101"/>
      <w:bookmarkStart w:id="83" w:name="_Toc5979655"/>
      <w:bookmarkStart w:id="84" w:name="_Toc6302389"/>
      <w:bookmarkStart w:id="85" w:name="_Toc6305502"/>
      <w:bookmarkStart w:id="86" w:name="_Toc6306674"/>
      <w:bookmarkStart w:id="87" w:name="_Toc6390564"/>
      <w:bookmarkStart w:id="88" w:name="_Toc12634015"/>
      <w:bookmarkStart w:id="89" w:name="_Toc12636473"/>
      <w:bookmarkStart w:id="90" w:name="_Toc41655088"/>
      <w:bookmarkStart w:id="91" w:name="_Toc41661250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</w:p>
    <w:p w14:paraId="79703D0B" w14:textId="77777777" w:rsidR="00146FFD" w:rsidRPr="000B2F90" w:rsidRDefault="00146FFD" w:rsidP="00323E12">
      <w:pPr>
        <w:pStyle w:val="Heading2"/>
        <w:spacing w:before="360"/>
        <w:rPr>
          <w:rFonts w:ascii="Arial" w:hAnsi="Arial" w:cs="Arial"/>
          <w:lang w:val="en-AU"/>
        </w:rPr>
      </w:pPr>
      <w:bookmarkStart w:id="92" w:name="_Toc51089456"/>
      <w:bookmarkStart w:id="93" w:name="_Toc80795818"/>
      <w:bookmarkStart w:id="94" w:name="_Toc82526756"/>
      <w:bookmarkStart w:id="95" w:name="_Toc119051918"/>
      <w:bookmarkStart w:id="96" w:name="_Toc121301718"/>
      <w:bookmarkStart w:id="97" w:name="_Toc122363696"/>
      <w:r w:rsidRPr="000B2F90">
        <w:rPr>
          <w:rFonts w:ascii="Arial" w:hAnsi="Arial" w:cs="Arial"/>
        </w:rPr>
        <w:t xml:space="preserve">How to use this </w:t>
      </w:r>
      <w:bookmarkEnd w:id="55"/>
      <w:bookmarkEnd w:id="56"/>
      <w:bookmarkEnd w:id="57"/>
      <w:bookmarkEnd w:id="58"/>
      <w:bookmarkEnd w:id="59"/>
      <w:bookmarkEnd w:id="60"/>
      <w:bookmarkEnd w:id="61"/>
      <w:r w:rsidRPr="000B2F90">
        <w:rPr>
          <w:rFonts w:ascii="Arial" w:hAnsi="Arial" w:cs="Arial"/>
          <w:lang w:val="en-AU"/>
        </w:rPr>
        <w:t>report</w:t>
      </w:r>
      <w:bookmarkEnd w:id="62"/>
      <w:bookmarkEnd w:id="63"/>
      <w:bookmarkEnd w:id="92"/>
      <w:bookmarkEnd w:id="93"/>
      <w:bookmarkEnd w:id="94"/>
      <w:bookmarkEnd w:id="95"/>
      <w:bookmarkEnd w:id="96"/>
      <w:bookmarkEnd w:id="97"/>
      <w:r w:rsidRPr="000B2F90">
        <w:rPr>
          <w:rFonts w:ascii="Arial" w:hAnsi="Arial" w:cs="Arial"/>
          <w:lang w:val="en-AU"/>
        </w:rPr>
        <w:t xml:space="preserve"> </w:t>
      </w:r>
    </w:p>
    <w:p w14:paraId="553D5D2F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are the Independent Advisory Council to the National Disability Insurance Scheme (the Council). </w:t>
      </w:r>
    </w:p>
    <w:p w14:paraId="2E2CA539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>When you see the words ‘we’ or ‘us’, it means the Council.</w:t>
      </w:r>
    </w:p>
    <w:p w14:paraId="01CB4AB0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wrote this report for the National Disability Insurance Agency (NDIA). </w:t>
      </w:r>
    </w:p>
    <w:p w14:paraId="6EFCE048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wrote this report in an </w:t>
      </w:r>
      <w:proofErr w:type="gramStart"/>
      <w:r w:rsidRPr="000B2F90">
        <w:rPr>
          <w:rFonts w:ascii="Arial" w:hAnsi="Arial" w:cs="Arial"/>
        </w:rPr>
        <w:t>easy to read</w:t>
      </w:r>
      <w:proofErr w:type="gramEnd"/>
      <w:r w:rsidRPr="000B2F90">
        <w:rPr>
          <w:rFonts w:ascii="Arial" w:hAnsi="Arial" w:cs="Arial"/>
        </w:rPr>
        <w:t xml:space="preserve"> way. </w:t>
      </w:r>
    </w:p>
    <w:p w14:paraId="6E25F102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have written some words in </w:t>
      </w:r>
      <w:r w:rsidRPr="000B2F90">
        <w:rPr>
          <w:rStyle w:val="Strong"/>
          <w:rFonts w:ascii="Arial" w:hAnsi="Arial" w:cs="Arial"/>
        </w:rPr>
        <w:t>bold</w:t>
      </w:r>
      <w:r w:rsidRPr="000B2F90">
        <w:rPr>
          <w:rFonts w:ascii="Arial" w:hAnsi="Arial" w:cs="Arial"/>
        </w:rPr>
        <w:t>.</w:t>
      </w:r>
    </w:p>
    <w:p w14:paraId="409BD5BC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>This means the letters are thicker and darker.</w:t>
      </w:r>
    </w:p>
    <w:p w14:paraId="35635873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explain what these words mean. </w:t>
      </w:r>
    </w:p>
    <w:p w14:paraId="3F4514BC" w14:textId="6DC03C0C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There is a list of these words on page </w:t>
      </w:r>
      <w:r w:rsidRPr="000B2F90">
        <w:rPr>
          <w:rFonts w:ascii="Arial" w:hAnsi="Arial" w:cs="Arial"/>
        </w:rPr>
        <w:fldChar w:fldCharType="begin"/>
      </w:r>
      <w:r w:rsidRPr="000B2F90">
        <w:rPr>
          <w:rFonts w:ascii="Arial" w:hAnsi="Arial" w:cs="Arial"/>
        </w:rPr>
        <w:instrText xml:space="preserve"> PAGEREF _Ref120021121 \h </w:instrText>
      </w:r>
      <w:r w:rsidRPr="000B2F90">
        <w:rPr>
          <w:rFonts w:ascii="Arial" w:hAnsi="Arial" w:cs="Arial"/>
        </w:rPr>
      </w:r>
      <w:r w:rsidRPr="000B2F90">
        <w:rPr>
          <w:rFonts w:ascii="Arial" w:hAnsi="Arial" w:cs="Arial"/>
        </w:rPr>
        <w:fldChar w:fldCharType="separate"/>
      </w:r>
      <w:r w:rsidR="00A82F66">
        <w:rPr>
          <w:rFonts w:ascii="Arial" w:hAnsi="Arial" w:cs="Arial"/>
          <w:noProof/>
        </w:rPr>
        <w:t>16</w:t>
      </w:r>
      <w:r w:rsidRPr="000B2F90">
        <w:rPr>
          <w:rFonts w:ascii="Arial" w:hAnsi="Arial" w:cs="Arial"/>
        </w:rPr>
        <w:fldChar w:fldCharType="end"/>
      </w:r>
      <w:r w:rsidRPr="000B2F90">
        <w:rPr>
          <w:rFonts w:ascii="Arial" w:hAnsi="Arial" w:cs="Arial"/>
        </w:rPr>
        <w:t xml:space="preserve">. </w:t>
      </w:r>
    </w:p>
    <w:p w14:paraId="58394BC8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  <w:i/>
          <w:iCs/>
        </w:rPr>
      </w:pPr>
      <w:r w:rsidRPr="000B2F90">
        <w:rPr>
          <w:rFonts w:ascii="Arial" w:hAnsi="Arial" w:cs="Arial"/>
        </w:rPr>
        <w:t xml:space="preserve">This Easy Read report is a summary of the </w:t>
      </w:r>
      <w:r w:rsidRPr="000B2F90">
        <w:rPr>
          <w:rFonts w:ascii="Arial" w:hAnsi="Arial" w:cs="Arial"/>
          <w:i/>
          <w:iCs/>
        </w:rPr>
        <w:t>Independent Advisory Council to the NDIS Annual Report 2021–22</w:t>
      </w:r>
      <w:r w:rsidRPr="000B2F90">
        <w:rPr>
          <w:rFonts w:ascii="Arial" w:hAnsi="Arial" w:cs="Arial"/>
        </w:rPr>
        <w:t xml:space="preserve">. </w:t>
      </w:r>
    </w:p>
    <w:p w14:paraId="291D2F8B" w14:textId="77777777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You can find the other report on our website. </w:t>
      </w:r>
    </w:p>
    <w:p w14:paraId="5FB5B2F3" w14:textId="77777777" w:rsidR="000B2F90" w:rsidRPr="000B2F90" w:rsidRDefault="00323E12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hyperlink r:id="rId8" w:history="1">
        <w:r w:rsidR="000B2F90" w:rsidRPr="000B2F90">
          <w:rPr>
            <w:rStyle w:val="Hyperlink"/>
            <w:rFonts w:cs="Arial"/>
          </w:rPr>
          <w:t>www.ndis-iac.com.au</w:t>
        </w:r>
      </w:hyperlink>
      <w:r w:rsidR="000B2F90" w:rsidRPr="000B2F90">
        <w:rPr>
          <w:rStyle w:val="Hyperlink"/>
          <w:rFonts w:cs="Arial"/>
        </w:rPr>
        <w:t>/news</w:t>
      </w:r>
      <w:r w:rsidR="000B2F90" w:rsidRPr="000B2F90">
        <w:rPr>
          <w:rFonts w:ascii="Arial" w:hAnsi="Arial" w:cs="Arial"/>
        </w:rPr>
        <w:t xml:space="preserve"> </w:t>
      </w:r>
    </w:p>
    <w:p w14:paraId="589EEABE" w14:textId="53820EEB" w:rsidR="000B2F90" w:rsidRPr="000B2F90" w:rsidRDefault="000B2F90" w:rsidP="000B2F9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You can ask for help to read this report. A friend, family member or support person may be able to help you. </w:t>
      </w:r>
    </w:p>
    <w:p w14:paraId="07F75E4C" w14:textId="77777777" w:rsidR="007B0959" w:rsidRPr="000B2F90" w:rsidRDefault="007B0959" w:rsidP="000B2F90">
      <w:pPr>
        <w:rPr>
          <w:rFonts w:ascii="Arial" w:hAnsi="Arial" w:cs="Arial"/>
        </w:rPr>
      </w:pPr>
      <w:bookmarkStart w:id="98" w:name="_Toc39049839"/>
      <w:bookmarkStart w:id="99" w:name="_Toc520981456"/>
      <w:r w:rsidRPr="000B2F90">
        <w:rPr>
          <w:rFonts w:ascii="Arial" w:hAnsi="Arial" w:cs="Arial"/>
        </w:rPr>
        <w:br w:type="page"/>
      </w:r>
    </w:p>
    <w:bookmarkEnd w:id="99" w:displacedByCustomXml="next"/>
    <w:bookmarkEnd w:id="98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ascii="FS Me" w:hAnsi="FS Me" w:cs="Tahoma"/>
        </w:rPr>
      </w:sdtEndPr>
      <w:sdtContent>
        <w:p w14:paraId="4AAF1EC0" w14:textId="77777777" w:rsidR="00323E12" w:rsidRDefault="00AE2123" w:rsidP="002E485B">
          <w:pPr>
            <w:pStyle w:val="TOCHeading"/>
            <w:spacing w:before="600" w:after="240"/>
            <w:rPr>
              <w:noProof/>
            </w:rPr>
          </w:pPr>
          <w:r w:rsidRPr="000B2F90">
            <w:rPr>
              <w:rFonts w:ascii="Arial" w:hAnsi="Arial" w:cs="Arial"/>
              <w:lang w:val="en-US"/>
            </w:rPr>
            <w:t xml:space="preserve">What’s in this </w:t>
          </w:r>
          <w:r w:rsidR="00A97E5E" w:rsidRPr="000B2F90">
            <w:rPr>
              <w:rFonts w:ascii="Arial" w:hAnsi="Arial" w:cs="Arial"/>
              <w:lang w:val="en-US"/>
            </w:rPr>
            <w:t>report</w:t>
          </w:r>
          <w:r w:rsidRPr="000B2F90">
            <w:rPr>
              <w:rFonts w:ascii="Arial" w:hAnsi="Arial" w:cs="Arial"/>
              <w:lang w:val="en-US"/>
            </w:rPr>
            <w:t>?</w:t>
          </w:r>
          <w:r w:rsidRPr="000B2F90">
            <w:rPr>
              <w:rFonts w:ascii="Arial" w:hAnsi="Arial" w:cs="Arial"/>
            </w:rPr>
            <w:fldChar w:fldCharType="begin"/>
          </w:r>
          <w:r w:rsidRPr="000B2F90">
            <w:rPr>
              <w:rFonts w:ascii="Arial" w:hAnsi="Arial" w:cs="Arial"/>
            </w:rPr>
            <w:instrText xml:space="preserve"> TOC \h \z \t "Heading 2,1,Heading 2 Numbered,1" </w:instrText>
          </w:r>
          <w:r w:rsidRPr="000B2F90">
            <w:rPr>
              <w:rFonts w:ascii="Arial" w:hAnsi="Arial" w:cs="Arial"/>
            </w:rPr>
            <w:fldChar w:fldCharType="separate"/>
          </w:r>
        </w:p>
        <w:p w14:paraId="3B3B93D3" w14:textId="5D02869D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695" w:history="1">
            <w:r w:rsidRPr="00FD735A">
              <w:rPr>
                <w:rStyle w:val="Hyperlink"/>
                <w:rFonts w:cs="Arial"/>
              </w:rPr>
              <w:t>Our Annual Report: 2021–2022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6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77A2EAF4" w14:textId="069E3570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696" w:history="1">
            <w:r w:rsidRPr="00FD735A">
              <w:rPr>
                <w:rStyle w:val="Hyperlink"/>
                <w:rFonts w:cs="Arial"/>
              </w:rPr>
              <w:t>How to use this re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6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01C82A9" w14:textId="0693A550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697" w:history="1">
            <w:r w:rsidRPr="00FD735A">
              <w:rPr>
                <w:rStyle w:val="Hyperlink"/>
                <w:rFonts w:cs="Arial"/>
              </w:rPr>
              <w:t>What i</w:t>
            </w:r>
            <w:r w:rsidRPr="00FD735A">
              <w:rPr>
                <w:rStyle w:val="Hyperlink"/>
                <w:rFonts w:cs="Arial"/>
              </w:rPr>
              <w:t>s</w:t>
            </w:r>
            <w:r w:rsidRPr="00FD735A">
              <w:rPr>
                <w:rStyle w:val="Hyperlink"/>
                <w:rFonts w:cs="Arial"/>
              </w:rPr>
              <w:t xml:space="preserve"> this report abou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0CD5627" w14:textId="6F22B067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698" w:history="1">
            <w:r w:rsidRPr="00FD735A">
              <w:rPr>
                <w:rStyle w:val="Hyperlink"/>
                <w:rFonts w:cs="Arial"/>
              </w:rPr>
              <w:t>What do</w:t>
            </w:r>
            <w:r w:rsidRPr="00FD735A">
              <w:rPr>
                <w:rStyle w:val="Hyperlink"/>
                <w:rFonts w:cs="Arial"/>
              </w:rPr>
              <w:t>e</w:t>
            </w:r>
            <w:r w:rsidRPr="00FD735A">
              <w:rPr>
                <w:rStyle w:val="Hyperlink"/>
                <w:rFonts w:cs="Arial"/>
              </w:rPr>
              <w:t>s the Council do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06ED7F6" w14:textId="09435363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699" w:history="1">
            <w:r w:rsidRPr="00FD735A">
              <w:rPr>
                <w:rStyle w:val="Hyperlink"/>
                <w:rFonts w:cs="Arial"/>
              </w:rPr>
              <w:t>How does the Council work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75F97EA" w14:textId="2456F4A1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700" w:history="1">
            <w:r w:rsidRPr="00FD735A">
              <w:rPr>
                <w:rStyle w:val="Hyperlink"/>
                <w:rFonts w:cs="Arial"/>
              </w:rPr>
              <w:t>Our 2021–22 Work 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953B18A" w14:textId="0A1167D4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701" w:history="1">
            <w:r w:rsidRPr="00FD735A">
              <w:rPr>
                <w:rStyle w:val="Hyperlink"/>
                <w:rFonts w:cs="Arial"/>
              </w:rPr>
              <w:t>Who is part of the Council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ACEF604" w14:textId="7CB27EC1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702" w:history="1">
            <w:r w:rsidRPr="00FD735A">
              <w:rPr>
                <w:rStyle w:val="Hyperlink"/>
                <w:rFonts w:cs="Arial"/>
              </w:rPr>
              <w:t>Referen</w:t>
            </w:r>
            <w:r w:rsidRPr="00FD735A">
              <w:rPr>
                <w:rStyle w:val="Hyperlink"/>
                <w:rFonts w:cs="Arial"/>
              </w:rPr>
              <w:t>c</w:t>
            </w:r>
            <w:r w:rsidRPr="00FD735A">
              <w:rPr>
                <w:rStyle w:val="Hyperlink"/>
                <w:rFonts w:cs="Arial"/>
              </w:rPr>
              <w:t>e</w:t>
            </w:r>
            <w:r w:rsidRPr="00FD735A">
              <w:rPr>
                <w:rStyle w:val="Hyperlink"/>
                <w:rFonts w:cs="Arial"/>
              </w:rPr>
              <w:t xml:space="preserve"> </w:t>
            </w:r>
            <w:r w:rsidRPr="00FD735A">
              <w:rPr>
                <w:rStyle w:val="Hyperlink"/>
                <w:rFonts w:cs="Arial"/>
              </w:rPr>
              <w:t>Group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0C0CD1A" w14:textId="2AD5A410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703" w:history="1">
            <w:r w:rsidRPr="00FD735A">
              <w:rPr>
                <w:rStyle w:val="Hyperlink"/>
                <w:rFonts w:cs="Arial"/>
              </w:rPr>
              <w:t>What have we been working o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7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7F890328" w14:textId="2930348F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704" w:history="1">
            <w:r w:rsidRPr="00FD735A">
              <w:rPr>
                <w:rStyle w:val="Hyperlink"/>
                <w:rFonts w:cs="Arial"/>
              </w:rPr>
              <w:t>Sharing our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7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464B15E2" w14:textId="47DFDC39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705" w:history="1">
            <w:r w:rsidRPr="00FD735A">
              <w:rPr>
                <w:rStyle w:val="Hyperlink"/>
                <w:rFonts w:cs="Arial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7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9936A53" w14:textId="4450EC95" w:rsidR="00323E12" w:rsidRDefault="00323E12" w:rsidP="00323E12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363706" w:history="1">
            <w:r w:rsidRPr="00FD735A">
              <w:rPr>
                <w:rStyle w:val="Hyperlink"/>
                <w:rFonts w:cs="Arial"/>
              </w:rPr>
              <w:t>Wo</w:t>
            </w:r>
            <w:r w:rsidRPr="00FD735A">
              <w:rPr>
                <w:rStyle w:val="Hyperlink"/>
                <w:rFonts w:cs="Arial"/>
              </w:rPr>
              <w:t>r</w:t>
            </w:r>
            <w:r w:rsidRPr="00FD735A">
              <w:rPr>
                <w:rStyle w:val="Hyperlink"/>
                <w:rFonts w:cs="Arial"/>
              </w:rPr>
              <w:t>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23637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0701BF0B" w14:textId="0EA310ED" w:rsidR="00E05DD1" w:rsidRPr="000B2F90" w:rsidRDefault="00AE2123" w:rsidP="00323E12">
          <w:pPr>
            <w:pStyle w:val="TOC1"/>
          </w:pPr>
          <w:r w:rsidRPr="000B2F90">
            <w:fldChar w:fldCharType="end"/>
          </w:r>
        </w:p>
      </w:sdtContent>
    </w:sdt>
    <w:p w14:paraId="690AC8FC" w14:textId="15804BEC" w:rsidR="00836145" w:rsidRPr="000B2F90" w:rsidRDefault="00836145" w:rsidP="000B2F90">
      <w:pPr>
        <w:rPr>
          <w:rFonts w:ascii="Arial" w:hAnsi="Arial" w:cs="Arial"/>
        </w:rPr>
        <w:sectPr w:rsidR="00836145" w:rsidRPr="000B2F90" w:rsidSect="004F5FA3">
          <w:footerReference w:type="even" r:id="rId9"/>
          <w:footerReference w:type="default" r:id="rId10"/>
          <w:pgSz w:w="11906" w:h="16838"/>
          <w:pgMar w:top="851" w:right="1440" w:bottom="851" w:left="1440" w:header="284" w:footer="170" w:gutter="0"/>
          <w:pgNumType w:start="1"/>
          <w:cols w:space="708"/>
          <w:titlePg/>
          <w:docGrid w:linePitch="381"/>
        </w:sectPr>
      </w:pPr>
    </w:p>
    <w:p w14:paraId="60B63E0D" w14:textId="04A98D4C" w:rsidR="00146FFD" w:rsidRPr="000B2F90" w:rsidRDefault="00A97E5E" w:rsidP="00D411FC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0" w:name="_Toc6390577"/>
      <w:bookmarkStart w:id="101" w:name="_Toc12634028"/>
      <w:bookmarkStart w:id="102" w:name="_Toc122363697"/>
      <w:bookmarkEnd w:id="0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Pr="000B2F90">
        <w:rPr>
          <w:rFonts w:ascii="Arial" w:hAnsi="Arial" w:cs="Arial"/>
          <w:lang w:val="en-AU"/>
        </w:rPr>
        <w:lastRenderedPageBreak/>
        <w:t xml:space="preserve">What is </w:t>
      </w:r>
      <w:r w:rsidR="00146FFD" w:rsidRPr="000B2F90">
        <w:rPr>
          <w:rFonts w:ascii="Arial" w:hAnsi="Arial" w:cs="Arial"/>
          <w:lang w:val="en-AU"/>
        </w:rPr>
        <w:t>this report</w:t>
      </w:r>
      <w:r w:rsidRPr="000B2F90">
        <w:rPr>
          <w:rFonts w:ascii="Arial" w:hAnsi="Arial" w:cs="Arial"/>
          <w:lang w:val="en-AU"/>
        </w:rPr>
        <w:t xml:space="preserve"> about?</w:t>
      </w:r>
      <w:bookmarkEnd w:id="102"/>
    </w:p>
    <w:p w14:paraId="56E2252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report explains our work over the last 12 months.</w:t>
      </w:r>
    </w:p>
    <w:p w14:paraId="3CB7FAB2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explain what we did from:</w:t>
      </w:r>
    </w:p>
    <w:p w14:paraId="79195AF9" w14:textId="77777777" w:rsidR="000B2F90" w:rsidRPr="000B2F90" w:rsidRDefault="000B2F90" w:rsidP="001747AE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1 July 2021 </w:t>
      </w:r>
    </w:p>
    <w:p w14:paraId="5CC3FA44" w14:textId="77777777" w:rsidR="000B2F90" w:rsidRPr="000B2F90" w:rsidRDefault="000B2F90" w:rsidP="001747AE">
      <w:pPr>
        <w:pStyle w:val="ListParagraph"/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to </w:t>
      </w:r>
    </w:p>
    <w:p w14:paraId="6564EDA0" w14:textId="77777777" w:rsidR="000B2F90" w:rsidRPr="000B2F90" w:rsidDel="00A97E5E" w:rsidRDefault="000B2F90" w:rsidP="001747AE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30 June 2022.</w:t>
      </w:r>
    </w:p>
    <w:p w14:paraId="38983F22" w14:textId="251CFA27" w:rsidR="00C64D96" w:rsidRPr="000B2F90" w:rsidRDefault="000B2F90" w:rsidP="000B2F90">
      <w:pPr>
        <w:rPr>
          <w:rFonts w:ascii="Arial" w:hAnsi="Arial" w:cs="Arial"/>
          <w:spacing w:val="-4"/>
        </w:rPr>
      </w:pPr>
      <w:r w:rsidRPr="000B2F90">
        <w:rPr>
          <w:rFonts w:ascii="Arial" w:hAnsi="Arial" w:cs="Arial"/>
          <w:spacing w:val="-4"/>
        </w:rPr>
        <w:t xml:space="preserve">We explain how we have tried to make the National Disability Insurance Scheme (NDIS) better. </w:t>
      </w:r>
    </w:p>
    <w:p w14:paraId="5A656868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also explain:</w:t>
      </w:r>
    </w:p>
    <w:p w14:paraId="7F63421B" w14:textId="77777777" w:rsidR="000B2F90" w:rsidRPr="000B2F90" w:rsidRDefault="000B2F90" w:rsidP="00D411FC">
      <w:pPr>
        <w:pStyle w:val="ListParagraph"/>
        <w:numPr>
          <w:ilvl w:val="0"/>
          <w:numId w:val="2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what we do</w:t>
      </w:r>
    </w:p>
    <w:p w14:paraId="1DEC0E55" w14:textId="77777777" w:rsidR="000B2F90" w:rsidRPr="000B2F90" w:rsidRDefault="000B2F90" w:rsidP="00F51699">
      <w:pPr>
        <w:pStyle w:val="ListParagraph"/>
        <w:numPr>
          <w:ilvl w:val="0"/>
          <w:numId w:val="2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how we work</w:t>
      </w:r>
    </w:p>
    <w:p w14:paraId="03EE848F" w14:textId="77777777" w:rsidR="000B2F90" w:rsidRPr="000B2F90" w:rsidRDefault="000B2F90" w:rsidP="00D411FC">
      <w:pPr>
        <w:pStyle w:val="ListParagraph"/>
        <w:numPr>
          <w:ilvl w:val="0"/>
          <w:numId w:val="2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our members</w:t>
      </w:r>
    </w:p>
    <w:p w14:paraId="706025D5" w14:textId="77777777" w:rsidR="000B2F90" w:rsidRPr="000B2F90" w:rsidRDefault="000B2F90" w:rsidP="00155E76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our </w:t>
      </w:r>
      <w:r w:rsidRPr="000B2F90">
        <w:rPr>
          <w:rStyle w:val="Strong"/>
          <w:rFonts w:ascii="Arial" w:hAnsi="Arial" w:cs="Arial"/>
        </w:rPr>
        <w:t>advice</w:t>
      </w:r>
      <w:r w:rsidRPr="000B2F90">
        <w:rPr>
          <w:rFonts w:ascii="Arial" w:hAnsi="Arial" w:cs="Arial"/>
        </w:rPr>
        <w:t>.</w:t>
      </w:r>
    </w:p>
    <w:p w14:paraId="33984BF3" w14:textId="6CE1B12E" w:rsid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Advice is ideas about how to make things better.</w:t>
      </w:r>
    </w:p>
    <w:p w14:paraId="29571B83" w14:textId="77777777" w:rsidR="000B2F90" w:rsidRDefault="000B2F90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62F5012" w14:textId="67C6D077" w:rsidR="00146FFD" w:rsidRPr="000B2F90" w:rsidRDefault="00146FFD" w:rsidP="00D411FC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3" w:name="_Toc122363698"/>
      <w:r w:rsidRPr="000B2F90">
        <w:rPr>
          <w:rFonts w:ascii="Arial" w:hAnsi="Arial" w:cs="Arial"/>
          <w:lang w:val="en-AU"/>
        </w:rPr>
        <w:lastRenderedPageBreak/>
        <w:t>What does the Council do?</w:t>
      </w:r>
      <w:bookmarkEnd w:id="103"/>
    </w:p>
    <w:p w14:paraId="3B18A3EA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are </w:t>
      </w:r>
      <w:r w:rsidRPr="000B2F90">
        <w:rPr>
          <w:rStyle w:val="Strong"/>
          <w:rFonts w:ascii="Arial" w:hAnsi="Arial" w:cs="Arial"/>
        </w:rPr>
        <w:t>independent</w:t>
      </w:r>
      <w:r w:rsidRPr="000B2F90">
        <w:rPr>
          <w:rFonts w:ascii="Arial" w:hAnsi="Arial" w:cs="Arial"/>
        </w:rPr>
        <w:t>.</w:t>
      </w:r>
    </w:p>
    <w:p w14:paraId="3B55191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This means we can: </w:t>
      </w:r>
    </w:p>
    <w:p w14:paraId="4AB019A3" w14:textId="77777777" w:rsidR="000B2F90" w:rsidRPr="000B2F90" w:rsidRDefault="000B2F90" w:rsidP="001747AE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say what we think </w:t>
      </w:r>
    </w:p>
    <w:p w14:paraId="60D46857" w14:textId="77777777" w:rsidR="000B2F90" w:rsidRPr="000B2F90" w:rsidRDefault="000B2F90" w:rsidP="001747AE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have our own ideas and opinions about the NDIS.</w:t>
      </w:r>
    </w:p>
    <w:p w14:paraId="4FB3C18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give advice to the NDIA </w:t>
      </w:r>
      <w:r w:rsidRPr="000B2F90">
        <w:rPr>
          <w:rStyle w:val="Strong"/>
          <w:rFonts w:ascii="Arial" w:hAnsi="Arial" w:cs="Arial"/>
        </w:rPr>
        <w:t>Board</w:t>
      </w:r>
      <w:r w:rsidRPr="000B2F90">
        <w:rPr>
          <w:rFonts w:ascii="Arial" w:hAnsi="Arial" w:cs="Arial"/>
        </w:rPr>
        <w:t>.</w:t>
      </w:r>
    </w:p>
    <w:p w14:paraId="3E14FFEF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A Board is a group of people who make decisions for:</w:t>
      </w:r>
    </w:p>
    <w:p w14:paraId="46AB5921" w14:textId="77777777" w:rsidR="000B2F90" w:rsidRPr="000B2F90" w:rsidRDefault="000B2F90" w:rsidP="001747A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an organisation</w:t>
      </w:r>
    </w:p>
    <w:p w14:paraId="368710A5" w14:textId="77777777" w:rsidR="000B2F90" w:rsidRPr="000B2F90" w:rsidRDefault="000B2F90" w:rsidP="001747A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a company.</w:t>
      </w:r>
    </w:p>
    <w:p w14:paraId="7696529E" w14:textId="77777777" w:rsidR="000B2F90" w:rsidRPr="000B2F90" w:rsidRDefault="000B2F90" w:rsidP="000B2F90">
      <w:pPr>
        <w:keepNext/>
        <w:rPr>
          <w:rFonts w:ascii="Arial" w:hAnsi="Arial" w:cs="Arial"/>
        </w:rPr>
      </w:pPr>
      <w:r w:rsidRPr="000B2F90">
        <w:rPr>
          <w:rFonts w:ascii="Arial" w:hAnsi="Arial" w:cs="Arial"/>
        </w:rPr>
        <w:t>The NDIA Board makes decisions about:</w:t>
      </w:r>
    </w:p>
    <w:p w14:paraId="7FEC7EF1" w14:textId="77777777" w:rsidR="000B2F90" w:rsidRPr="000B2F90" w:rsidRDefault="000B2F90" w:rsidP="00E905E6">
      <w:pPr>
        <w:pStyle w:val="ListParagraph"/>
        <w:keepNext/>
        <w:numPr>
          <w:ilvl w:val="0"/>
          <w:numId w:val="4"/>
        </w:numPr>
        <w:spacing w:before="120" w:after="120"/>
        <w:rPr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policies</w:t>
      </w:r>
      <w:r w:rsidRPr="000B2F90">
        <w:rPr>
          <w:rFonts w:ascii="Arial" w:hAnsi="Arial" w:cs="Arial"/>
        </w:rPr>
        <w:t xml:space="preserve"> – plans for how things will be done</w:t>
      </w:r>
    </w:p>
    <w:p w14:paraId="2ECED405" w14:textId="77777777" w:rsidR="000B2F90" w:rsidRPr="000B2F90" w:rsidRDefault="000B2F90" w:rsidP="00D411FC">
      <w:pPr>
        <w:pStyle w:val="ListParagraph"/>
        <w:numPr>
          <w:ilvl w:val="0"/>
          <w:numId w:val="4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how well the NDIA is working</w:t>
      </w:r>
    </w:p>
    <w:p w14:paraId="4FA89005" w14:textId="77777777" w:rsidR="000B2F90" w:rsidRPr="000B2F90" w:rsidRDefault="000B2F90" w:rsidP="00D411FC">
      <w:pPr>
        <w:pStyle w:val="ListParagraph"/>
        <w:numPr>
          <w:ilvl w:val="0"/>
          <w:numId w:val="4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money</w:t>
      </w:r>
    </w:p>
    <w:p w14:paraId="10A9DF3E" w14:textId="77777777" w:rsidR="000B2F90" w:rsidRPr="000B2F90" w:rsidRDefault="000B2F90" w:rsidP="00D411FC">
      <w:pPr>
        <w:pStyle w:val="ListParagraph"/>
        <w:numPr>
          <w:ilvl w:val="0"/>
          <w:numId w:val="4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connecting with the community</w:t>
      </w:r>
    </w:p>
    <w:p w14:paraId="5FE615AE" w14:textId="77777777" w:rsidR="000B2F90" w:rsidRPr="000B2F90" w:rsidRDefault="000B2F90" w:rsidP="00D411FC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ho works at the NDIA.</w:t>
      </w:r>
    </w:p>
    <w:p w14:paraId="18DA8AFB" w14:textId="059C588C" w:rsid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e NDIA Board listens to our advice about the NDIS.</w:t>
      </w:r>
    </w:p>
    <w:p w14:paraId="59FDA968" w14:textId="77777777" w:rsidR="000B2F90" w:rsidRDefault="000B2F90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FAFCBA1" w14:textId="54965219" w:rsidR="00146FFD" w:rsidRPr="000B2F90" w:rsidRDefault="00146FFD" w:rsidP="00D411FC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4" w:name="_Toc122363699"/>
      <w:r w:rsidRPr="000B2F90">
        <w:rPr>
          <w:rFonts w:ascii="Arial" w:hAnsi="Arial" w:cs="Arial"/>
          <w:lang w:val="en-AU"/>
        </w:rPr>
        <w:lastRenderedPageBreak/>
        <w:t>How does the Council work?</w:t>
      </w:r>
      <w:bookmarkEnd w:id="104"/>
    </w:p>
    <w:p w14:paraId="141E617F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have a guide about how the Council should work.</w:t>
      </w:r>
    </w:p>
    <w:p w14:paraId="6C8EF3D1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call it our </w:t>
      </w:r>
      <w:r w:rsidRPr="000B2F90">
        <w:rPr>
          <w:rStyle w:val="Strong"/>
          <w:rFonts w:ascii="Arial" w:hAnsi="Arial" w:cs="Arial"/>
        </w:rPr>
        <w:t>Operating Model</w:t>
      </w:r>
      <w:r w:rsidRPr="000B2F90">
        <w:rPr>
          <w:rFonts w:ascii="Arial" w:hAnsi="Arial" w:cs="Arial"/>
        </w:rPr>
        <w:t>.</w:t>
      </w:r>
    </w:p>
    <w:p w14:paraId="432C78F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Operating Model helps us work well:</w:t>
      </w:r>
    </w:p>
    <w:p w14:paraId="1C2A304B" w14:textId="77777777" w:rsidR="000B2F90" w:rsidRPr="000B2F90" w:rsidRDefault="000B2F90" w:rsidP="00E7392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as a team</w:t>
      </w:r>
    </w:p>
    <w:p w14:paraId="198B716F" w14:textId="77777777" w:rsidR="000B2F90" w:rsidRPr="000B2F90" w:rsidRDefault="000B2F90" w:rsidP="00E7392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ith the NDIA.</w:t>
      </w:r>
    </w:p>
    <w:p w14:paraId="158B6E0B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It helps us connect with: </w:t>
      </w:r>
    </w:p>
    <w:p w14:paraId="210950BF" w14:textId="77777777" w:rsidR="000B2F90" w:rsidRPr="000B2F90" w:rsidRDefault="000B2F90" w:rsidP="00686590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people with disability</w:t>
      </w:r>
    </w:p>
    <w:p w14:paraId="7D6B846D" w14:textId="77777777" w:rsidR="000B2F90" w:rsidRPr="000B2F90" w:rsidRDefault="000B2F90" w:rsidP="009C1234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their families and communities.</w:t>
      </w:r>
    </w:p>
    <w:p w14:paraId="20C4500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Operating Model also helps us:</w:t>
      </w:r>
    </w:p>
    <w:p w14:paraId="263EA490" w14:textId="77777777" w:rsidR="000B2F90" w:rsidRPr="000B2F90" w:rsidRDefault="000B2F90" w:rsidP="001747A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share our ideas with experts</w:t>
      </w:r>
    </w:p>
    <w:p w14:paraId="4C3BEC7F" w14:textId="77777777" w:rsidR="000B2F90" w:rsidRPr="000B2F90" w:rsidRDefault="000B2F90" w:rsidP="001747A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rite our advice.</w:t>
      </w:r>
    </w:p>
    <w:p w14:paraId="31ECA937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Our Operating Model has 4 main steps. </w:t>
      </w:r>
    </w:p>
    <w:p w14:paraId="5F247E17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1. Identify and prioritise</w:t>
      </w:r>
    </w:p>
    <w:p w14:paraId="160633C4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think about: </w:t>
      </w:r>
    </w:p>
    <w:p w14:paraId="06FC9FE7" w14:textId="77777777" w:rsidR="000B2F90" w:rsidRPr="000B2F90" w:rsidRDefault="000B2F90" w:rsidP="001747AE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hat advice the NDIA needs</w:t>
      </w:r>
    </w:p>
    <w:p w14:paraId="248F0F27" w14:textId="77777777" w:rsidR="000B2F90" w:rsidRPr="000B2F90" w:rsidRDefault="000B2F90" w:rsidP="001747AE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other information we know about.</w:t>
      </w:r>
    </w:p>
    <w:p w14:paraId="7B790AE9" w14:textId="77777777" w:rsidR="00F449CA" w:rsidRPr="000B2F90" w:rsidRDefault="00F449CA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br w:type="page"/>
      </w:r>
    </w:p>
    <w:p w14:paraId="3E9777EA" w14:textId="2F074618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lastRenderedPageBreak/>
        <w:t>The NDIA can ask us for advice and information about a certain topic.</w:t>
      </w:r>
    </w:p>
    <w:p w14:paraId="53E02FE3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</w:t>
      </w:r>
      <w:proofErr w:type="gramStart"/>
      <w:r w:rsidRPr="000B2F90">
        <w:rPr>
          <w:rFonts w:ascii="Arial" w:hAnsi="Arial" w:cs="Arial"/>
        </w:rPr>
        <w:t>make a plan</w:t>
      </w:r>
      <w:proofErr w:type="gramEnd"/>
      <w:r w:rsidRPr="000B2F90">
        <w:rPr>
          <w:rFonts w:ascii="Arial" w:hAnsi="Arial" w:cs="Arial"/>
        </w:rPr>
        <w:t xml:space="preserve"> to work out what: </w:t>
      </w:r>
    </w:p>
    <w:p w14:paraId="5A99F62C" w14:textId="77777777" w:rsidR="000B2F90" w:rsidRPr="000B2F90" w:rsidRDefault="000B2F90" w:rsidP="001747AE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information we need </w:t>
      </w:r>
    </w:p>
    <w:p w14:paraId="5F85E69A" w14:textId="77777777" w:rsidR="000B2F90" w:rsidRPr="000B2F90" w:rsidRDefault="000B2F90" w:rsidP="001747AE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ork we will do first.</w:t>
      </w:r>
    </w:p>
    <w:p w14:paraId="2EEC7C03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2. Mobilise</w:t>
      </w:r>
    </w:p>
    <w:p w14:paraId="59245BF6" w14:textId="3BDDF2C8" w:rsidR="00F449CA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work out who can give us the information we need.</w:t>
      </w:r>
    </w:p>
    <w:p w14:paraId="03457CA2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do our own research. </w:t>
      </w:r>
    </w:p>
    <w:p w14:paraId="1BCAF95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write our advice. </w:t>
      </w:r>
    </w:p>
    <w:p w14:paraId="1A2D8CB8" w14:textId="3C578D62" w:rsidR="00F449CA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make sure we all agree with the advice. </w:t>
      </w:r>
    </w:p>
    <w:p w14:paraId="4EDA63F0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3. Advise</w:t>
      </w:r>
    </w:p>
    <w:p w14:paraId="2B38D16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get our advice ready for the NDIA Board.</w:t>
      </w:r>
    </w:p>
    <w:p w14:paraId="3DC5D60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e NDIA Board:</w:t>
      </w:r>
    </w:p>
    <w:p w14:paraId="69B179B3" w14:textId="77777777" w:rsidR="000B2F90" w:rsidRPr="000B2F90" w:rsidRDefault="000B2F90" w:rsidP="001747AE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thinks about our advice </w:t>
      </w:r>
    </w:p>
    <w:p w14:paraId="5896C515" w14:textId="77777777" w:rsidR="000B2F90" w:rsidRPr="000B2F90" w:rsidRDefault="000B2F90" w:rsidP="001747AE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decides what to do with our advice.</w:t>
      </w:r>
    </w:p>
    <w:p w14:paraId="2B13968A" w14:textId="77777777" w:rsidR="000B2F90" w:rsidRPr="000B2F90" w:rsidRDefault="000B2F90" w:rsidP="000B2F90">
      <w:pPr>
        <w:rPr>
          <w:rFonts w:ascii="Arial" w:hAnsi="Arial" w:cs="Arial"/>
          <w:spacing w:val="-4"/>
        </w:rPr>
      </w:pPr>
      <w:r w:rsidRPr="000B2F90">
        <w:rPr>
          <w:rFonts w:ascii="Arial" w:hAnsi="Arial" w:cs="Arial"/>
          <w:spacing w:val="-4"/>
        </w:rPr>
        <w:t xml:space="preserve">They give our advice to: </w:t>
      </w:r>
    </w:p>
    <w:p w14:paraId="2982F2CB" w14:textId="77777777" w:rsidR="000B2F90" w:rsidRPr="000B2F90" w:rsidRDefault="000B2F90" w:rsidP="004A3C73">
      <w:pPr>
        <w:pStyle w:val="ListParagraph"/>
        <w:numPr>
          <w:ilvl w:val="0"/>
          <w:numId w:val="16"/>
        </w:numPr>
        <w:rPr>
          <w:rFonts w:ascii="Arial" w:hAnsi="Arial" w:cs="Arial"/>
          <w:spacing w:val="-4"/>
        </w:rPr>
      </w:pPr>
      <w:r w:rsidRPr="000B2F90">
        <w:rPr>
          <w:rFonts w:ascii="Arial" w:hAnsi="Arial" w:cs="Arial"/>
          <w:spacing w:val="-4"/>
        </w:rPr>
        <w:t xml:space="preserve">the Minister for the NDIS </w:t>
      </w:r>
    </w:p>
    <w:p w14:paraId="1FA9143D" w14:textId="77777777" w:rsidR="000B2F90" w:rsidRPr="000B2F90" w:rsidRDefault="000B2F90" w:rsidP="004A3C73">
      <w:pPr>
        <w:pStyle w:val="ListParagraph"/>
        <w:numPr>
          <w:ilvl w:val="0"/>
          <w:numId w:val="16"/>
        </w:numPr>
        <w:rPr>
          <w:rFonts w:ascii="Arial" w:hAnsi="Arial" w:cs="Arial"/>
          <w:spacing w:val="-4"/>
        </w:rPr>
      </w:pPr>
      <w:r w:rsidRPr="000B2F90">
        <w:rPr>
          <w:rFonts w:ascii="Arial" w:hAnsi="Arial" w:cs="Arial"/>
          <w:spacing w:val="-4"/>
        </w:rPr>
        <w:t xml:space="preserve">other disability ministers. </w:t>
      </w:r>
    </w:p>
    <w:p w14:paraId="347A2E5E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4. Implement</w:t>
      </w:r>
    </w:p>
    <w:p w14:paraId="4E51AD8E" w14:textId="1537F322" w:rsidR="000B2F90" w:rsidRPr="000B2F90" w:rsidRDefault="000B2F90" w:rsidP="00155E76">
      <w:pPr>
        <w:pStyle w:val="ListParagraph"/>
        <w:ind w:left="0"/>
        <w:rPr>
          <w:rFonts w:ascii="Arial" w:hAnsi="Arial" w:cs="Arial"/>
        </w:rPr>
      </w:pPr>
      <w:r w:rsidRPr="000B2F90">
        <w:rPr>
          <w:rFonts w:ascii="Arial" w:hAnsi="Arial" w:cs="Arial"/>
        </w:rPr>
        <w:t>We get a report from the NDIA every 6 months to see how our advice is</w:t>
      </w:r>
      <w:r w:rsidR="00A82F66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 xml:space="preserve">going. </w:t>
      </w:r>
    </w:p>
    <w:p w14:paraId="2E7BFF85" w14:textId="3AFAE646" w:rsidR="002E485B" w:rsidRDefault="000B2F90" w:rsidP="00155E76">
      <w:pPr>
        <w:pStyle w:val="ListParagraph"/>
        <w:ind w:left="0"/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give more advice if we need to. </w:t>
      </w:r>
    </w:p>
    <w:p w14:paraId="4660D04A" w14:textId="77777777" w:rsidR="002E485B" w:rsidRDefault="002E485B">
      <w:pPr>
        <w:spacing w:before="0" w:after="0" w:line="240" w:lineRule="auto"/>
        <w:rPr>
          <w:rFonts w:ascii="Arial" w:eastAsiaTheme="minorHAnsi" w:hAnsi="Arial" w:cs="Arial"/>
        </w:rPr>
      </w:pPr>
      <w:r>
        <w:rPr>
          <w:rFonts w:ascii="Arial" w:hAnsi="Arial" w:cs="Arial"/>
        </w:rPr>
        <w:br w:type="page"/>
      </w:r>
    </w:p>
    <w:p w14:paraId="66067079" w14:textId="77777777" w:rsidR="000B2F90" w:rsidRPr="000B2F90" w:rsidRDefault="000B2F90" w:rsidP="001747AE">
      <w:pPr>
        <w:pStyle w:val="ListParagraph"/>
        <w:ind w:left="0"/>
        <w:rPr>
          <w:rFonts w:ascii="Arial" w:hAnsi="Arial" w:cs="Arial"/>
        </w:rPr>
      </w:pPr>
      <w:r w:rsidRPr="000B2F90">
        <w:rPr>
          <w:rFonts w:ascii="Arial" w:hAnsi="Arial" w:cs="Arial"/>
        </w:rPr>
        <w:lastRenderedPageBreak/>
        <w:t>We share our final advice with the:</w:t>
      </w:r>
    </w:p>
    <w:p w14:paraId="2015C606" w14:textId="77777777" w:rsidR="000B2F90" w:rsidRPr="000B2F90" w:rsidRDefault="000B2F90" w:rsidP="001747AE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NDIA </w:t>
      </w:r>
    </w:p>
    <w:p w14:paraId="7C92D06E" w14:textId="7EBFCA4E" w:rsidR="00582D0B" w:rsidRPr="000B2F90" w:rsidRDefault="000B2F90" w:rsidP="000B2F90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community. </w:t>
      </w:r>
    </w:p>
    <w:p w14:paraId="234CC87D" w14:textId="2AB11805" w:rsidR="00CB0E9B" w:rsidRPr="000B2F90" w:rsidRDefault="00CB0E9B" w:rsidP="000B2F90">
      <w:pPr>
        <w:pStyle w:val="Heading2"/>
        <w:spacing w:before="480" w:after="240"/>
        <w:rPr>
          <w:rFonts w:ascii="Arial" w:hAnsi="Arial" w:cs="Arial"/>
        </w:rPr>
      </w:pPr>
      <w:bookmarkStart w:id="105" w:name="_Toc122363700"/>
      <w:r w:rsidRPr="000B2F90">
        <w:rPr>
          <w:rFonts w:ascii="Arial" w:hAnsi="Arial" w:cs="Arial"/>
        </w:rPr>
        <w:t>Our 202</w:t>
      </w:r>
      <w:r w:rsidR="00F65DAE" w:rsidRPr="000B2F90">
        <w:rPr>
          <w:rFonts w:ascii="Arial" w:hAnsi="Arial" w:cs="Arial"/>
          <w:lang w:val="en-AU"/>
        </w:rPr>
        <w:t>1</w:t>
      </w:r>
      <w:r w:rsidRPr="000B2F90">
        <w:rPr>
          <w:rFonts w:ascii="Arial" w:hAnsi="Arial" w:cs="Arial"/>
        </w:rPr>
        <w:t>–2</w:t>
      </w:r>
      <w:r w:rsidR="00F65DAE" w:rsidRPr="000B2F90">
        <w:rPr>
          <w:rFonts w:ascii="Arial" w:hAnsi="Arial" w:cs="Arial"/>
          <w:lang w:val="en-AU"/>
        </w:rPr>
        <w:t>2</w:t>
      </w:r>
      <w:r w:rsidRPr="000B2F90">
        <w:rPr>
          <w:rFonts w:ascii="Arial" w:hAnsi="Arial" w:cs="Arial"/>
        </w:rPr>
        <w:t xml:space="preserve"> Work Plan</w:t>
      </w:r>
      <w:bookmarkEnd w:id="105"/>
    </w:p>
    <w:p w14:paraId="09BF363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Our Work Plan talks about the work we will do each year. </w:t>
      </w:r>
    </w:p>
    <w:p w14:paraId="0790532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Our </w:t>
      </w:r>
      <w:r w:rsidRPr="000B2F90">
        <w:rPr>
          <w:rStyle w:val="Strong"/>
          <w:rFonts w:ascii="Arial" w:hAnsi="Arial" w:cs="Arial"/>
        </w:rPr>
        <w:t>priorities</w:t>
      </w:r>
      <w:r w:rsidRPr="000B2F90">
        <w:rPr>
          <w:rFonts w:ascii="Arial" w:hAnsi="Arial" w:cs="Arial"/>
        </w:rPr>
        <w:t xml:space="preserve"> are the things that are most important to us.</w:t>
      </w:r>
    </w:p>
    <w:p w14:paraId="46D37B60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hen we make our Work Plan, we think about the priorities:</w:t>
      </w:r>
    </w:p>
    <w:p w14:paraId="3A30FB26" w14:textId="77777777" w:rsidR="000B2F90" w:rsidRPr="000B2F90" w:rsidRDefault="000B2F90" w:rsidP="002E485B">
      <w:pPr>
        <w:pStyle w:val="ListParagraph"/>
        <w:numPr>
          <w:ilvl w:val="0"/>
          <w:numId w:val="17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of the Council</w:t>
      </w:r>
    </w:p>
    <w:p w14:paraId="041FC284" w14:textId="77777777" w:rsidR="000B2F90" w:rsidRPr="000B2F90" w:rsidRDefault="000B2F90" w:rsidP="002E485B">
      <w:pPr>
        <w:pStyle w:val="ListParagraph"/>
        <w:numPr>
          <w:ilvl w:val="0"/>
          <w:numId w:val="17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from the government.</w:t>
      </w:r>
    </w:p>
    <w:p w14:paraId="5175F009" w14:textId="77777777" w:rsidR="000B2F90" w:rsidRPr="000B2F90" w:rsidRDefault="000B2F90" w:rsidP="000B2F90">
      <w:pPr>
        <w:keepNext/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also think about the priorities in the </w:t>
      </w:r>
      <w:r w:rsidRPr="000B2F90">
        <w:rPr>
          <w:rStyle w:val="Strong"/>
          <w:rFonts w:ascii="Arial" w:hAnsi="Arial" w:cs="Arial"/>
        </w:rPr>
        <w:t>NDIA Corporate Plan</w:t>
      </w:r>
      <w:r w:rsidRPr="000B2F90">
        <w:rPr>
          <w:rFonts w:ascii="Arial" w:hAnsi="Arial" w:cs="Arial"/>
        </w:rPr>
        <w:t>.</w:t>
      </w:r>
    </w:p>
    <w:p w14:paraId="348657F2" w14:textId="14E2AFB7" w:rsidR="000B2F90" w:rsidRPr="000B2F90" w:rsidRDefault="000B2F90" w:rsidP="000B2F90">
      <w:pPr>
        <w:keepNext/>
        <w:rPr>
          <w:rFonts w:ascii="Arial" w:hAnsi="Arial" w:cs="Arial"/>
        </w:rPr>
      </w:pPr>
      <w:r w:rsidRPr="000B2F90">
        <w:rPr>
          <w:rFonts w:ascii="Arial" w:hAnsi="Arial" w:cs="Arial"/>
        </w:rPr>
        <w:t>The NDIA Corporate Plan explains the goals for the NDIS over the next</w:t>
      </w:r>
      <w:r w:rsidR="002E485B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4</w:t>
      </w:r>
      <w:r w:rsidR="002E485B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years.</w:t>
      </w:r>
    </w:p>
    <w:p w14:paraId="20E8AE1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Our Work Plan might change if we make new priorities during the year. </w:t>
      </w:r>
    </w:p>
    <w:p w14:paraId="196C6827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You can find an Easy Read version of our Work Plan on our website.</w:t>
      </w:r>
    </w:p>
    <w:p w14:paraId="6EE45CEF" w14:textId="77777777" w:rsidR="000B2F90" w:rsidRPr="000B2F90" w:rsidRDefault="00323E12" w:rsidP="000B2F90">
      <w:pPr>
        <w:rPr>
          <w:rFonts w:ascii="Arial" w:hAnsi="Arial" w:cs="Arial"/>
        </w:rPr>
      </w:pPr>
      <w:hyperlink r:id="rId11" w:history="1">
        <w:r w:rsidR="000B2F90" w:rsidRPr="000B2F90">
          <w:rPr>
            <w:rStyle w:val="Hyperlink"/>
            <w:rFonts w:cs="Arial"/>
          </w:rPr>
          <w:t>www.ndis-iac.com.au/news</w:t>
        </w:r>
      </w:hyperlink>
      <w:r w:rsidR="000B2F90" w:rsidRPr="000B2F90">
        <w:rPr>
          <w:rFonts w:ascii="Arial" w:hAnsi="Arial" w:cs="Arial"/>
          <w:b/>
        </w:rPr>
        <w:t xml:space="preserve"> </w:t>
      </w:r>
    </w:p>
    <w:p w14:paraId="3A8D8D0D" w14:textId="3F2F14E4" w:rsidR="00CB0E9B" w:rsidRPr="000B2F90" w:rsidRDefault="00CB0E9B" w:rsidP="000B2F90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0B2F90">
        <w:rPr>
          <w:rFonts w:ascii="Arial" w:hAnsi="Arial" w:cs="Arial"/>
        </w:rPr>
        <w:br w:type="page"/>
      </w:r>
    </w:p>
    <w:p w14:paraId="0CF59716" w14:textId="7A95D42D" w:rsidR="00F65DAE" w:rsidRPr="000B2F90" w:rsidRDefault="00F65DAE" w:rsidP="00F65DAE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6" w:name="_Toc122363701"/>
      <w:r w:rsidRPr="000B2F90">
        <w:rPr>
          <w:rFonts w:ascii="Arial" w:hAnsi="Arial" w:cs="Arial"/>
          <w:lang w:val="en-AU"/>
        </w:rPr>
        <w:lastRenderedPageBreak/>
        <w:t>Who is part of the Council?</w:t>
      </w:r>
      <w:bookmarkEnd w:id="106"/>
      <w:r w:rsidRPr="000B2F90">
        <w:rPr>
          <w:rFonts w:ascii="Arial" w:hAnsi="Arial" w:cs="Arial"/>
          <w:lang w:val="en-AU"/>
        </w:rPr>
        <w:t xml:space="preserve"> </w:t>
      </w:r>
    </w:p>
    <w:p w14:paraId="3D6068C1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  <w:spacing w:val="4"/>
        </w:rPr>
        <w:t>The Minister for the NDIS chooses who</w:t>
      </w:r>
      <w:r w:rsidRPr="000B2F90">
        <w:rPr>
          <w:rFonts w:ascii="Arial" w:hAnsi="Arial" w:cs="Arial"/>
        </w:rPr>
        <w:t xml:space="preserve"> is on the Council. </w:t>
      </w:r>
    </w:p>
    <w:p w14:paraId="369F8DF4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members include:</w:t>
      </w:r>
    </w:p>
    <w:p w14:paraId="22159B51" w14:textId="77777777" w:rsidR="000B2F90" w:rsidRPr="000B2F90" w:rsidRDefault="000B2F90" w:rsidP="002E485B">
      <w:pPr>
        <w:pStyle w:val="ListParagraph"/>
        <w:numPr>
          <w:ilvl w:val="0"/>
          <w:numId w:val="9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people with disability</w:t>
      </w:r>
    </w:p>
    <w:p w14:paraId="31F42574" w14:textId="77777777" w:rsidR="000B2F90" w:rsidRPr="000B2F90" w:rsidRDefault="000B2F90" w:rsidP="002E485B">
      <w:pPr>
        <w:pStyle w:val="ListParagraph"/>
        <w:numPr>
          <w:ilvl w:val="0"/>
          <w:numId w:val="9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family and carers </w:t>
      </w:r>
    </w:p>
    <w:p w14:paraId="7E4DA15D" w14:textId="77777777" w:rsidR="000B2F90" w:rsidRPr="000B2F90" w:rsidRDefault="000B2F90" w:rsidP="002E485B">
      <w:pPr>
        <w:pStyle w:val="ListParagraph"/>
        <w:numPr>
          <w:ilvl w:val="0"/>
          <w:numId w:val="9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service providers.</w:t>
      </w:r>
    </w:p>
    <w:p w14:paraId="03345EE8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 xml:space="preserve">Leah van </w:t>
      </w:r>
      <w:proofErr w:type="spellStart"/>
      <w:r w:rsidRPr="000B2F90">
        <w:rPr>
          <w:rStyle w:val="IACMemberName"/>
          <w:rFonts w:ascii="Arial" w:hAnsi="Arial" w:cs="Arial"/>
        </w:rPr>
        <w:t>Poppel</w:t>
      </w:r>
      <w:proofErr w:type="spellEnd"/>
      <w:r w:rsidRPr="000B2F90">
        <w:rPr>
          <w:rFonts w:ascii="Arial" w:hAnsi="Arial" w:cs="Arial"/>
        </w:rPr>
        <w:t xml:space="preserve"> is the Principal Member.</w:t>
      </w:r>
    </w:p>
    <w:p w14:paraId="0B298FF9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She is our leader. </w:t>
      </w:r>
    </w:p>
    <w:p w14:paraId="548504F2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  <w:spacing w:val="4"/>
        </w:rPr>
        <w:t>She became the Principal Member</w:t>
      </w:r>
      <w:r w:rsidRPr="000B2F90">
        <w:rPr>
          <w:rFonts w:ascii="Arial" w:hAnsi="Arial" w:cs="Arial"/>
        </w:rPr>
        <w:t xml:space="preserve"> on 1 January 2022.</w:t>
      </w:r>
    </w:p>
    <w:p w14:paraId="0E1B9F4F" w14:textId="77777777" w:rsidR="000B2F90" w:rsidRPr="000B2F90" w:rsidRDefault="000B2F90" w:rsidP="000B2F90">
      <w:pPr>
        <w:rPr>
          <w:rStyle w:val="IACMemberName"/>
          <w:rFonts w:ascii="Arial" w:hAnsi="Arial" w:cs="Arial"/>
        </w:rPr>
      </w:pPr>
      <w:r w:rsidRPr="000B2F90">
        <w:rPr>
          <w:rFonts w:ascii="Arial" w:hAnsi="Arial" w:cs="Arial"/>
        </w:rPr>
        <w:t>She also joined the NDIA Board at the same time.</w:t>
      </w:r>
    </w:p>
    <w:p w14:paraId="54BB575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She used to be the leader of Women with Disabilities Victoria.</w:t>
      </w:r>
    </w:p>
    <w:p w14:paraId="3213776F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>Kerry Allan-</w:t>
      </w:r>
      <w:proofErr w:type="spellStart"/>
      <w:r w:rsidRPr="000B2F90">
        <w:rPr>
          <w:rStyle w:val="IACMemberName"/>
          <w:rFonts w:ascii="Arial" w:hAnsi="Arial" w:cs="Arial"/>
        </w:rPr>
        <w:t>Zinner</w:t>
      </w:r>
      <w:proofErr w:type="spellEnd"/>
      <w:r w:rsidRPr="000B2F90">
        <w:rPr>
          <w:rFonts w:ascii="Arial" w:hAnsi="Arial" w:cs="Arial"/>
        </w:rPr>
        <w:t xml:space="preserve"> works to improve </w:t>
      </w:r>
      <w:r w:rsidRPr="000B2F90">
        <w:rPr>
          <w:rStyle w:val="Strong"/>
          <w:rFonts w:ascii="Arial" w:hAnsi="Arial" w:cs="Arial"/>
        </w:rPr>
        <w:t xml:space="preserve">rights </w:t>
      </w:r>
      <w:r w:rsidRPr="000B2F90">
        <w:rPr>
          <w:rFonts w:ascii="Arial" w:hAnsi="Arial" w:cs="Arial"/>
        </w:rPr>
        <w:t xml:space="preserve">for people with disability. </w:t>
      </w:r>
    </w:p>
    <w:p w14:paraId="2FD99F5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Rights are rules about how everybody should be treated fairly.</w:t>
      </w:r>
    </w:p>
    <w:p w14:paraId="4AC2810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Kerry is a person with disability.</w:t>
      </w:r>
    </w:p>
    <w:p w14:paraId="54E51F2B" w14:textId="1322EA1B" w:rsidR="00D602B4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She was born with cerebral palsy.</w:t>
      </w:r>
    </w:p>
    <w:p w14:paraId="0504B6E3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>Dr Sharon Boyce</w:t>
      </w:r>
      <w:r w:rsidRPr="000B2F90">
        <w:rPr>
          <w:rFonts w:ascii="Arial" w:hAnsi="Arial" w:cs="Arial"/>
        </w:rPr>
        <w:t xml:space="preserve"> is a person with disability.</w:t>
      </w:r>
    </w:p>
    <w:p w14:paraId="20E8C349" w14:textId="77777777" w:rsidR="000B2F90" w:rsidRPr="000B2F90" w:rsidRDefault="000B2F90" w:rsidP="000B2F90">
      <w:pPr>
        <w:spacing w:beforeAutospacing="1"/>
        <w:rPr>
          <w:rFonts w:ascii="Arial" w:hAnsi="Arial" w:cs="Arial"/>
        </w:rPr>
      </w:pPr>
      <w:r w:rsidRPr="000B2F90">
        <w:rPr>
          <w:rFonts w:ascii="Arial" w:hAnsi="Arial" w:cs="Arial"/>
        </w:rPr>
        <w:t>She:</w:t>
      </w:r>
    </w:p>
    <w:p w14:paraId="1C989BED" w14:textId="77777777" w:rsidR="000B2F90" w:rsidRPr="000B2F90" w:rsidRDefault="000B2F90" w:rsidP="002E485B">
      <w:pPr>
        <w:pStyle w:val="ListParagraph"/>
        <w:numPr>
          <w:ilvl w:val="0"/>
          <w:numId w:val="18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is from Queensland</w:t>
      </w:r>
    </w:p>
    <w:p w14:paraId="25A28377" w14:textId="77777777" w:rsidR="000B2F90" w:rsidRPr="000B2F90" w:rsidRDefault="000B2F90" w:rsidP="002E485B">
      <w:pPr>
        <w:pStyle w:val="ListParagraph"/>
        <w:numPr>
          <w:ilvl w:val="0"/>
          <w:numId w:val="18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speaks up for people with disability.</w:t>
      </w:r>
    </w:p>
    <w:p w14:paraId="669A3C70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>Jennifer Cullen</w:t>
      </w:r>
      <w:r w:rsidRPr="000B2F90">
        <w:rPr>
          <w:rFonts w:ascii="Arial" w:hAnsi="Arial" w:cs="Arial"/>
        </w:rPr>
        <w:t xml:space="preserve"> has worked in disability services for more than 33 years. </w:t>
      </w:r>
    </w:p>
    <w:p w14:paraId="460D92D4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She is a proud Aboriginal woman.</w:t>
      </w:r>
    </w:p>
    <w:p w14:paraId="3E55FEB0" w14:textId="4FDDFD40" w:rsidR="00D602B4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She supports Aboriginal and Torres Strait Islander peoples with disability. </w:t>
      </w:r>
    </w:p>
    <w:p w14:paraId="6E4260E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lastRenderedPageBreak/>
        <w:t>Dr Leighton Jay</w:t>
      </w:r>
      <w:r w:rsidRPr="000B2F90">
        <w:rPr>
          <w:rFonts w:ascii="Arial" w:hAnsi="Arial" w:cs="Arial"/>
        </w:rPr>
        <w:t xml:space="preserve"> gives advice on policies and services that affect people with disability. </w:t>
      </w:r>
    </w:p>
    <w:p w14:paraId="038C40F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He has a son with disability.</w:t>
      </w:r>
    </w:p>
    <w:p w14:paraId="36A5A68A" w14:textId="77777777" w:rsidR="000B2F90" w:rsidRPr="000B2F90" w:rsidRDefault="000B2F90" w:rsidP="000B2F90">
      <w:pPr>
        <w:rPr>
          <w:rFonts w:ascii="Arial" w:hAnsi="Arial" w:cs="Arial"/>
        </w:rPr>
      </w:pPr>
      <w:proofErr w:type="spellStart"/>
      <w:r w:rsidRPr="000B2F90">
        <w:rPr>
          <w:rStyle w:val="IACMemberName"/>
          <w:rFonts w:ascii="Arial" w:hAnsi="Arial" w:cs="Arial"/>
        </w:rPr>
        <w:t>Sylvana</w:t>
      </w:r>
      <w:proofErr w:type="spellEnd"/>
      <w:r w:rsidRPr="000B2F90">
        <w:rPr>
          <w:rStyle w:val="IACMemberName"/>
          <w:rFonts w:ascii="Arial" w:hAnsi="Arial" w:cs="Arial"/>
        </w:rPr>
        <w:t xml:space="preserve"> </w:t>
      </w:r>
      <w:proofErr w:type="spellStart"/>
      <w:r w:rsidRPr="000B2F90">
        <w:rPr>
          <w:rStyle w:val="IACMemberName"/>
          <w:rFonts w:ascii="Arial" w:hAnsi="Arial" w:cs="Arial"/>
        </w:rPr>
        <w:t>Mahmic</w:t>
      </w:r>
      <w:proofErr w:type="spellEnd"/>
      <w:r w:rsidRPr="000B2F90">
        <w:rPr>
          <w:rFonts w:ascii="Arial" w:hAnsi="Arial" w:cs="Arial"/>
        </w:rPr>
        <w:t xml:space="preserve"> speaks up for people with disability. </w:t>
      </w:r>
    </w:p>
    <w:p w14:paraId="39865700" w14:textId="253CBD12" w:rsidR="00D602B4" w:rsidRPr="000B2F90" w:rsidRDefault="000B2F90" w:rsidP="000B2F90">
      <w:pPr>
        <w:rPr>
          <w:rFonts w:ascii="Arial" w:hAnsi="Arial" w:cs="Arial"/>
          <w:b/>
          <w:color w:val="6C2A77"/>
        </w:rPr>
      </w:pPr>
      <w:r w:rsidRPr="000B2F90">
        <w:rPr>
          <w:rFonts w:ascii="Arial" w:hAnsi="Arial" w:cs="Arial"/>
        </w:rPr>
        <w:t>She works hard to support children with disability.</w:t>
      </w:r>
    </w:p>
    <w:p w14:paraId="5088F631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 xml:space="preserve">Tricia </w:t>
      </w:r>
      <w:proofErr w:type="spellStart"/>
      <w:r w:rsidRPr="000B2F90">
        <w:rPr>
          <w:rStyle w:val="IACMemberName"/>
          <w:rFonts w:ascii="Arial" w:hAnsi="Arial" w:cs="Arial"/>
        </w:rPr>
        <w:t>Malowney</w:t>
      </w:r>
      <w:proofErr w:type="spellEnd"/>
      <w:r w:rsidRPr="000B2F90">
        <w:rPr>
          <w:rStyle w:val="IACMemberName"/>
          <w:rFonts w:ascii="Arial" w:hAnsi="Arial" w:cs="Arial"/>
        </w:rPr>
        <w:t xml:space="preserve"> OAM</w:t>
      </w:r>
      <w:r w:rsidRPr="000B2F90">
        <w:rPr>
          <w:rFonts w:ascii="Arial" w:hAnsi="Arial" w:cs="Arial"/>
        </w:rPr>
        <w:t xml:space="preserve"> speaks up for the rights of people with disability. </w:t>
      </w:r>
    </w:p>
    <w:p w14:paraId="3159A6B8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She is a woman with disability.</w:t>
      </w:r>
    </w:p>
    <w:p w14:paraId="575DB06B" w14:textId="77777777" w:rsidR="000B2F90" w:rsidRPr="000B2F90" w:rsidRDefault="000B2F90" w:rsidP="000B2F90">
      <w:pPr>
        <w:rPr>
          <w:rFonts w:ascii="Arial" w:hAnsi="Arial" w:cs="Arial"/>
          <w:spacing w:val="-4"/>
        </w:rPr>
      </w:pPr>
      <w:r w:rsidRPr="000B2F90">
        <w:rPr>
          <w:rFonts w:ascii="Arial" w:hAnsi="Arial" w:cs="Arial"/>
          <w:spacing w:val="-4"/>
        </w:rPr>
        <w:t>The OAM after her name means she received an award called the Medal of the Order of Australia.</w:t>
      </w:r>
    </w:p>
    <w:p w14:paraId="4045CEF7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 xml:space="preserve">James </w:t>
      </w:r>
      <w:proofErr w:type="spellStart"/>
      <w:r w:rsidRPr="000B2F90">
        <w:rPr>
          <w:rStyle w:val="IACMemberName"/>
          <w:rFonts w:ascii="Arial" w:hAnsi="Arial" w:cs="Arial"/>
        </w:rPr>
        <w:t>Manders</w:t>
      </w:r>
      <w:proofErr w:type="spellEnd"/>
      <w:r w:rsidRPr="000B2F90">
        <w:rPr>
          <w:rFonts w:ascii="Arial" w:hAnsi="Arial" w:cs="Arial"/>
        </w:rPr>
        <w:t xml:space="preserve"> works on different Boards.</w:t>
      </w:r>
    </w:p>
    <w:p w14:paraId="1A895959" w14:textId="517B6D2F" w:rsidR="00D602B4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He speaks up for people with disability. </w:t>
      </w:r>
    </w:p>
    <w:p w14:paraId="551A4D61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 xml:space="preserve">Sam </w:t>
      </w:r>
      <w:proofErr w:type="spellStart"/>
      <w:r w:rsidRPr="000B2F90">
        <w:rPr>
          <w:rStyle w:val="IACMemberName"/>
          <w:rFonts w:ascii="Arial" w:hAnsi="Arial" w:cs="Arial"/>
        </w:rPr>
        <w:t>Paior</w:t>
      </w:r>
      <w:proofErr w:type="spellEnd"/>
      <w:r w:rsidRPr="000B2F90">
        <w:rPr>
          <w:rFonts w:ascii="Arial" w:hAnsi="Arial" w:cs="Arial"/>
        </w:rPr>
        <w:t xml:space="preserve"> is a service provider in South Australia.</w:t>
      </w:r>
    </w:p>
    <w:p w14:paraId="6D17537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She is the leader of The Growing Space. </w:t>
      </w:r>
    </w:p>
    <w:p w14:paraId="32E9ABD0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>Liz Reid AM</w:t>
      </w:r>
      <w:r w:rsidRPr="000B2F90">
        <w:rPr>
          <w:rFonts w:ascii="Arial" w:hAnsi="Arial" w:cs="Arial"/>
        </w:rPr>
        <w:t xml:space="preserve"> supports people with disability to:</w:t>
      </w:r>
    </w:p>
    <w:p w14:paraId="49710B3A" w14:textId="77777777" w:rsidR="000B2F90" w:rsidRPr="000B2F90" w:rsidRDefault="000B2F90" w:rsidP="002E485B">
      <w:pPr>
        <w:pStyle w:val="ListParagraph"/>
        <w:numPr>
          <w:ilvl w:val="0"/>
          <w:numId w:val="11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find and keep a job</w:t>
      </w:r>
    </w:p>
    <w:p w14:paraId="10C8808C" w14:textId="77777777" w:rsidR="000B2F90" w:rsidRPr="000B2F90" w:rsidRDefault="000B2F90" w:rsidP="002E485B">
      <w:pPr>
        <w:pStyle w:val="ListParagraph"/>
        <w:numPr>
          <w:ilvl w:val="0"/>
          <w:numId w:val="11"/>
        </w:numPr>
        <w:ind w:left="714" w:hanging="357"/>
        <w:rPr>
          <w:rFonts w:ascii="Arial" w:hAnsi="Arial" w:cs="Arial"/>
        </w:rPr>
      </w:pPr>
      <w:r w:rsidRPr="000B2F90">
        <w:rPr>
          <w:rFonts w:ascii="Arial" w:hAnsi="Arial" w:cs="Arial"/>
        </w:rPr>
        <w:t>take part in their communities.</w:t>
      </w:r>
    </w:p>
    <w:p w14:paraId="76F8317B" w14:textId="77777777" w:rsidR="000B2F90" w:rsidRPr="000B2F90" w:rsidRDefault="000B2F90" w:rsidP="000B2F90">
      <w:pPr>
        <w:rPr>
          <w:rFonts w:ascii="Arial" w:hAnsi="Arial" w:cs="Arial"/>
          <w:spacing w:val="-4"/>
        </w:rPr>
      </w:pPr>
      <w:r w:rsidRPr="000B2F90">
        <w:rPr>
          <w:rFonts w:ascii="Arial" w:hAnsi="Arial" w:cs="Arial"/>
        </w:rPr>
        <w:t>The AM after her name means that she received</w:t>
      </w:r>
      <w:r w:rsidRPr="000B2F90">
        <w:rPr>
          <w:rFonts w:ascii="Arial" w:hAnsi="Arial" w:cs="Arial"/>
          <w:spacing w:val="-4"/>
        </w:rPr>
        <w:t xml:space="preserve"> an award for the Member of the Order of Australia.</w:t>
      </w:r>
    </w:p>
    <w:p w14:paraId="2A8F257C" w14:textId="250968B9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 xml:space="preserve">Dr George </w:t>
      </w:r>
      <w:proofErr w:type="spellStart"/>
      <w:r w:rsidRPr="000B2F90">
        <w:rPr>
          <w:rStyle w:val="IACMemberName"/>
          <w:rFonts w:ascii="Arial" w:hAnsi="Arial" w:cs="Arial"/>
        </w:rPr>
        <w:t>Taleporos</w:t>
      </w:r>
      <w:proofErr w:type="spellEnd"/>
      <w:r w:rsidRPr="000B2F90">
        <w:rPr>
          <w:rStyle w:val="IACMemberName"/>
          <w:rFonts w:ascii="Arial" w:hAnsi="Arial" w:cs="Arial"/>
        </w:rPr>
        <w:t xml:space="preserve"> </w:t>
      </w:r>
      <w:r w:rsidRPr="000B2F90">
        <w:rPr>
          <w:rFonts w:ascii="Arial" w:hAnsi="Arial" w:cs="Arial"/>
        </w:rPr>
        <w:t>lives with a physical disability and high support</w:t>
      </w:r>
      <w:r w:rsidR="002E485B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 xml:space="preserve">needs. </w:t>
      </w:r>
    </w:p>
    <w:p w14:paraId="509DCBC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He has been speaking up for people with disability for over 20 years.</w:t>
      </w:r>
    </w:p>
    <w:p w14:paraId="50A07BC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He also leads the Victorian Disability Advisory Council.</w:t>
      </w:r>
    </w:p>
    <w:p w14:paraId="7499FBD5" w14:textId="77777777" w:rsidR="00D602B4" w:rsidRPr="000B2F90" w:rsidRDefault="00D602B4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br w:type="page"/>
      </w:r>
    </w:p>
    <w:p w14:paraId="5BE7EBB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lastRenderedPageBreak/>
        <w:t>Mark Tonga</w:t>
      </w:r>
      <w:r w:rsidRPr="000B2F90">
        <w:rPr>
          <w:rFonts w:ascii="Arial" w:hAnsi="Arial" w:cs="Arial"/>
        </w:rPr>
        <w:t xml:space="preserve"> speaks up to make sure people with different disabilities:</w:t>
      </w:r>
    </w:p>
    <w:p w14:paraId="6B4A8E17" w14:textId="77777777" w:rsidR="000B2F90" w:rsidRPr="000B2F90" w:rsidRDefault="000B2F90" w:rsidP="001747AE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are included</w:t>
      </w:r>
    </w:p>
    <w:p w14:paraId="2639F48E" w14:textId="77777777" w:rsidR="000B2F90" w:rsidRPr="000B2F90" w:rsidRDefault="000B2F90" w:rsidP="001747AE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get the support they need. </w:t>
      </w:r>
    </w:p>
    <w:p w14:paraId="1867AA27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He believes everyone should be treated:</w:t>
      </w:r>
    </w:p>
    <w:p w14:paraId="5BF76758" w14:textId="77777777" w:rsidR="000B2F90" w:rsidRPr="000B2F90" w:rsidRDefault="000B2F90" w:rsidP="00E4552C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fairly</w:t>
      </w:r>
    </w:p>
    <w:p w14:paraId="3D447841" w14:textId="77777777" w:rsidR="000B2F90" w:rsidRPr="000B2F90" w:rsidRDefault="000B2F90" w:rsidP="00E4552C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like equals.</w:t>
      </w:r>
    </w:p>
    <w:p w14:paraId="06C634E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 xml:space="preserve">Dr Ben </w:t>
      </w:r>
      <w:proofErr w:type="spellStart"/>
      <w:r w:rsidRPr="000B2F90">
        <w:rPr>
          <w:rStyle w:val="IACMemberName"/>
          <w:rFonts w:ascii="Arial" w:hAnsi="Arial" w:cs="Arial"/>
        </w:rPr>
        <w:t>Gauntlett</w:t>
      </w:r>
      <w:proofErr w:type="spellEnd"/>
      <w:r w:rsidRPr="000B2F90">
        <w:rPr>
          <w:rFonts w:ascii="Arial" w:hAnsi="Arial" w:cs="Arial"/>
        </w:rPr>
        <w:t xml:space="preserve"> is Council’s Expert Adviser. </w:t>
      </w:r>
    </w:p>
    <w:p w14:paraId="7CE91D5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means he supports us with our work.</w:t>
      </w:r>
    </w:p>
    <w:p w14:paraId="1618A4F9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He is the Disability Discrimination Commissioner at the Australian Human Rights Commission.</w:t>
      </w:r>
    </w:p>
    <w:p w14:paraId="4E205F5C" w14:textId="5127B13D" w:rsidR="008D0E3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means he works to make sure people with disability are safe.</w:t>
      </w:r>
    </w:p>
    <w:p w14:paraId="7E40D3A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>Belinda Epstein-Frisch AM</w:t>
      </w:r>
      <w:r w:rsidRPr="000B2F90">
        <w:rPr>
          <w:rFonts w:ascii="Arial" w:hAnsi="Arial" w:cs="Arial"/>
        </w:rPr>
        <w:t xml:space="preserve"> works closely with Council members to bring our advice to life. </w:t>
      </w:r>
    </w:p>
    <w:p w14:paraId="1805A6A3" w14:textId="77777777" w:rsidR="000B2F90" w:rsidRPr="000B2F90" w:rsidRDefault="000B2F90" w:rsidP="000B2F90">
      <w:pPr>
        <w:rPr>
          <w:rFonts w:ascii="Arial" w:hAnsi="Arial" w:cs="Arial"/>
          <w:spacing w:val="-4"/>
        </w:rPr>
      </w:pPr>
      <w:r w:rsidRPr="000B2F90">
        <w:rPr>
          <w:rFonts w:ascii="Arial" w:hAnsi="Arial" w:cs="Arial"/>
        </w:rPr>
        <w:t>The AM after her name means that she received</w:t>
      </w:r>
      <w:r w:rsidRPr="000B2F90">
        <w:rPr>
          <w:rFonts w:ascii="Arial" w:hAnsi="Arial" w:cs="Arial"/>
          <w:spacing w:val="-4"/>
        </w:rPr>
        <w:t xml:space="preserve"> an award for the Member of the Order of Australia.</w:t>
      </w:r>
    </w:p>
    <w:p w14:paraId="2BD6686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She has experience writing policies that affect people with disability.</w:t>
      </w:r>
    </w:p>
    <w:p w14:paraId="5B6FD8D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She speaks up for people with disability.</w:t>
      </w:r>
    </w:p>
    <w:p w14:paraId="5DAA4582" w14:textId="77777777" w:rsidR="00F65DAE" w:rsidRPr="000B2F90" w:rsidRDefault="00F65DAE" w:rsidP="00163B8F">
      <w:pPr>
        <w:pStyle w:val="Heading3"/>
        <w:spacing w:before="360"/>
        <w:rPr>
          <w:rFonts w:ascii="Arial" w:hAnsi="Arial" w:cs="Arial"/>
        </w:rPr>
      </w:pPr>
      <w:r w:rsidRPr="000B2F90">
        <w:rPr>
          <w:rFonts w:ascii="Arial" w:hAnsi="Arial" w:cs="Arial"/>
        </w:rPr>
        <w:t>People who left the Council</w:t>
      </w:r>
    </w:p>
    <w:p w14:paraId="70AC068A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>Robyn Kruk AO</w:t>
      </w:r>
      <w:r w:rsidRPr="000B2F90">
        <w:rPr>
          <w:rFonts w:ascii="Arial" w:hAnsi="Arial" w:cs="Arial"/>
        </w:rPr>
        <w:t xml:space="preserve"> was our leader from July 2020 to December 2021.</w:t>
      </w:r>
    </w:p>
    <w:p w14:paraId="1283DEA9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  <w:spacing w:val="4"/>
        </w:rPr>
        <w:t>The AO after her name means she received</w:t>
      </w:r>
      <w:r w:rsidRPr="000B2F90">
        <w:rPr>
          <w:rFonts w:ascii="Arial" w:hAnsi="Arial" w:cs="Arial"/>
        </w:rPr>
        <w:t xml:space="preserve"> an award called Officer of the Order of Australia.</w:t>
      </w:r>
    </w:p>
    <w:p w14:paraId="6801BD0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IACMemberName"/>
          <w:rFonts w:ascii="Arial" w:hAnsi="Arial" w:cs="Arial"/>
        </w:rPr>
        <w:t xml:space="preserve">Judy </w:t>
      </w:r>
      <w:proofErr w:type="spellStart"/>
      <w:r w:rsidRPr="000B2F90">
        <w:rPr>
          <w:rStyle w:val="IACMemberName"/>
          <w:rFonts w:ascii="Arial" w:hAnsi="Arial" w:cs="Arial"/>
        </w:rPr>
        <w:t>Huett</w:t>
      </w:r>
      <w:proofErr w:type="spellEnd"/>
      <w:r w:rsidRPr="000B2F90">
        <w:rPr>
          <w:rStyle w:val="IACMemberName"/>
          <w:rFonts w:ascii="Arial" w:hAnsi="Arial" w:cs="Arial"/>
        </w:rPr>
        <w:t xml:space="preserve"> </w:t>
      </w:r>
      <w:r w:rsidRPr="000B2F90">
        <w:rPr>
          <w:rFonts w:ascii="Arial" w:hAnsi="Arial" w:cs="Arial"/>
        </w:rPr>
        <w:t>was part of the Council from July 2012 to December 2021.</w:t>
      </w:r>
    </w:p>
    <w:p w14:paraId="25BE9CC0" w14:textId="77777777" w:rsidR="000B2F90" w:rsidRPr="000B2F90" w:rsidRDefault="000B2F90" w:rsidP="000B2F90">
      <w:pPr>
        <w:rPr>
          <w:rStyle w:val="IACMemberName"/>
          <w:rFonts w:ascii="Arial" w:hAnsi="Arial" w:cs="Arial"/>
        </w:rPr>
      </w:pPr>
      <w:r w:rsidRPr="000B2F90">
        <w:rPr>
          <w:rFonts w:ascii="Arial" w:hAnsi="Arial" w:cs="Arial"/>
        </w:rPr>
        <w:t xml:space="preserve">She still works to improve the rights of people with </w:t>
      </w:r>
      <w:r w:rsidRPr="000B2F90">
        <w:rPr>
          <w:rStyle w:val="Strong"/>
          <w:rFonts w:ascii="Arial" w:hAnsi="Arial" w:cs="Arial"/>
        </w:rPr>
        <w:t>intellectual disability</w:t>
      </w:r>
      <w:r w:rsidRPr="000B2F90">
        <w:rPr>
          <w:rFonts w:ascii="Arial" w:hAnsi="Arial" w:cs="Arial"/>
        </w:rPr>
        <w:t>.</w:t>
      </w:r>
    </w:p>
    <w:p w14:paraId="704B996F" w14:textId="77777777" w:rsidR="002E485B" w:rsidRDefault="002E485B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C904359" w14:textId="4D7DDB1C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lastRenderedPageBreak/>
        <w:t>An intellectual disability affects how you:</w:t>
      </w:r>
    </w:p>
    <w:p w14:paraId="65747FC0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learn new things</w:t>
      </w:r>
    </w:p>
    <w:p w14:paraId="4155E176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solve problems</w:t>
      </w:r>
    </w:p>
    <w:p w14:paraId="16B7373F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communicate</w:t>
      </w:r>
    </w:p>
    <w:p w14:paraId="0DCF3B64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do things on your own.</w:t>
      </w:r>
    </w:p>
    <w:p w14:paraId="6C0560C7" w14:textId="77777777" w:rsidR="00163B8F" w:rsidRPr="000B2F90" w:rsidRDefault="00163B8F" w:rsidP="00D411FC">
      <w:pPr>
        <w:pStyle w:val="Heading2"/>
        <w:spacing w:before="240" w:after="120"/>
        <w:rPr>
          <w:rFonts w:ascii="Arial" w:hAnsi="Arial" w:cs="Arial"/>
          <w:lang w:val="en-AU"/>
        </w:rPr>
      </w:pPr>
    </w:p>
    <w:p w14:paraId="392F8F22" w14:textId="77777777" w:rsidR="00163B8F" w:rsidRPr="000B2F90" w:rsidRDefault="00163B8F" w:rsidP="000B2F90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0B2F90">
        <w:rPr>
          <w:rFonts w:ascii="Arial" w:hAnsi="Arial" w:cs="Arial"/>
        </w:rPr>
        <w:br w:type="page"/>
      </w:r>
    </w:p>
    <w:p w14:paraId="709C411B" w14:textId="255E9965" w:rsidR="00146FFD" w:rsidRPr="000B2F90" w:rsidRDefault="00E630CE" w:rsidP="00D411FC">
      <w:pPr>
        <w:pStyle w:val="Heading2"/>
        <w:spacing w:before="240" w:after="120"/>
        <w:rPr>
          <w:rFonts w:ascii="Arial" w:hAnsi="Arial" w:cs="Arial"/>
          <w:lang w:val="en-AU"/>
        </w:rPr>
      </w:pPr>
      <w:bookmarkStart w:id="107" w:name="_Toc122363702"/>
      <w:r w:rsidRPr="000B2F90">
        <w:rPr>
          <w:rFonts w:ascii="Arial" w:hAnsi="Arial" w:cs="Arial"/>
          <w:lang w:val="en-AU"/>
        </w:rPr>
        <w:lastRenderedPageBreak/>
        <w:t>Reference Groups</w:t>
      </w:r>
      <w:bookmarkEnd w:id="107"/>
    </w:p>
    <w:p w14:paraId="03ED1D0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have 4 </w:t>
      </w:r>
      <w:r w:rsidRPr="000B2F90">
        <w:rPr>
          <w:rStyle w:val="Strong"/>
          <w:rFonts w:ascii="Arial" w:hAnsi="Arial" w:cs="Arial"/>
        </w:rPr>
        <w:t>Reference Groups</w:t>
      </w:r>
      <w:r w:rsidRPr="000B2F90">
        <w:rPr>
          <w:rFonts w:ascii="Arial" w:hAnsi="Arial" w:cs="Arial"/>
        </w:rPr>
        <w:t>.</w:t>
      </w:r>
    </w:p>
    <w:p w14:paraId="3A800012" w14:textId="196A53D5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A Reference Group is a group of people who give us advice about a certain</w:t>
      </w:r>
      <w:r w:rsidR="002E485B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topic.</w:t>
      </w:r>
    </w:p>
    <w:p w14:paraId="5B8F7A8B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Reference Groups are the:</w:t>
      </w:r>
    </w:p>
    <w:p w14:paraId="2A5D15B1" w14:textId="77777777" w:rsidR="000B2F90" w:rsidRPr="000B2F90" w:rsidRDefault="000B2F90" w:rsidP="00D411FC">
      <w:pPr>
        <w:pStyle w:val="ListParagraph"/>
        <w:numPr>
          <w:ilvl w:val="0"/>
          <w:numId w:val="22"/>
        </w:numPr>
        <w:spacing w:before="60" w:after="60"/>
        <w:rPr>
          <w:rFonts w:ascii="Arial" w:hAnsi="Arial" w:cs="Arial"/>
        </w:rPr>
      </w:pPr>
      <w:r w:rsidRPr="000B2F90">
        <w:rPr>
          <w:rFonts w:ascii="Arial" w:hAnsi="Arial" w:cs="Arial"/>
        </w:rPr>
        <w:t>Children, Young People and Families Reference Group</w:t>
      </w:r>
    </w:p>
    <w:p w14:paraId="5015F00E" w14:textId="77777777" w:rsidR="000B2F90" w:rsidRPr="000B2F90" w:rsidRDefault="000B2F90" w:rsidP="00D411FC">
      <w:pPr>
        <w:pStyle w:val="ListParagraph"/>
        <w:numPr>
          <w:ilvl w:val="0"/>
          <w:numId w:val="22"/>
        </w:numPr>
        <w:spacing w:before="60" w:after="60"/>
        <w:rPr>
          <w:rFonts w:ascii="Arial" w:hAnsi="Arial" w:cs="Arial"/>
        </w:rPr>
      </w:pPr>
      <w:r w:rsidRPr="000B2F90">
        <w:rPr>
          <w:rFonts w:ascii="Arial" w:hAnsi="Arial" w:cs="Arial"/>
        </w:rPr>
        <w:t>Equity and Inclusion Reference Group.</w:t>
      </w:r>
    </w:p>
    <w:p w14:paraId="74A7313C" w14:textId="77777777" w:rsidR="000B2F90" w:rsidRPr="000B2F90" w:rsidRDefault="000B2F90" w:rsidP="00D411FC">
      <w:pPr>
        <w:pStyle w:val="ListParagraph"/>
        <w:numPr>
          <w:ilvl w:val="0"/>
          <w:numId w:val="21"/>
        </w:numPr>
        <w:spacing w:before="0" w:after="0"/>
        <w:rPr>
          <w:rFonts w:ascii="Arial" w:hAnsi="Arial" w:cs="Arial"/>
        </w:rPr>
      </w:pPr>
      <w:r w:rsidRPr="000B2F90">
        <w:rPr>
          <w:rFonts w:ascii="Arial" w:hAnsi="Arial" w:cs="Arial"/>
        </w:rPr>
        <w:t>Home and Living Reference Group</w:t>
      </w:r>
    </w:p>
    <w:p w14:paraId="4D18B711" w14:textId="77777777" w:rsidR="000B2F90" w:rsidRPr="000B2F90" w:rsidRDefault="000B2F90" w:rsidP="00D411FC">
      <w:pPr>
        <w:pStyle w:val="ListParagraph"/>
        <w:numPr>
          <w:ilvl w:val="0"/>
          <w:numId w:val="21"/>
        </w:numPr>
        <w:spacing w:before="0" w:after="0"/>
        <w:rPr>
          <w:rFonts w:ascii="Arial" w:hAnsi="Arial" w:cs="Arial"/>
        </w:rPr>
      </w:pPr>
      <w:r w:rsidRPr="000B2F90">
        <w:rPr>
          <w:rFonts w:ascii="Arial" w:hAnsi="Arial" w:cs="Arial"/>
        </w:rPr>
        <w:t>Intellectual Disability Reference Group</w:t>
      </w:r>
    </w:p>
    <w:p w14:paraId="4833F32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Reference Groups will help support our advice.</w:t>
      </w:r>
    </w:p>
    <w:p w14:paraId="0C03C8D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Reference Groups include people who:</w:t>
      </w:r>
    </w:p>
    <w:p w14:paraId="083C468F" w14:textId="77777777" w:rsidR="000B2F90" w:rsidRPr="000B2F90" w:rsidDel="00E27C68" w:rsidRDefault="000B2F90" w:rsidP="005C1D72">
      <w:pPr>
        <w:pStyle w:val="ListParagraph"/>
        <w:numPr>
          <w:ilvl w:val="0"/>
          <w:numId w:val="10"/>
        </w:numPr>
        <w:spacing w:before="60" w:after="60"/>
        <w:rPr>
          <w:rFonts w:ascii="Arial" w:hAnsi="Arial" w:cs="Arial"/>
        </w:rPr>
      </w:pPr>
      <w:r w:rsidRPr="000B2F90">
        <w:rPr>
          <w:rFonts w:ascii="Arial" w:hAnsi="Arial" w:cs="Arial"/>
        </w:rPr>
        <w:t>know a lot about the topic for their group</w:t>
      </w:r>
    </w:p>
    <w:p w14:paraId="0B6B91C0" w14:textId="77777777" w:rsidR="000B2F90" w:rsidRPr="000B2F90" w:rsidRDefault="000B2F90" w:rsidP="005C1D72">
      <w:pPr>
        <w:pStyle w:val="ListParagraph"/>
        <w:numPr>
          <w:ilvl w:val="0"/>
          <w:numId w:val="10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have a disability</w:t>
      </w:r>
    </w:p>
    <w:p w14:paraId="38C33643" w14:textId="77777777" w:rsidR="000B2F90" w:rsidRPr="000B2F90" w:rsidDel="00E27C68" w:rsidRDefault="000B2F90" w:rsidP="005C1D72">
      <w:pPr>
        <w:pStyle w:val="ListParagraph"/>
        <w:numPr>
          <w:ilvl w:val="0"/>
          <w:numId w:val="10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come from different backgrounds.</w:t>
      </w:r>
    </w:p>
    <w:p w14:paraId="221AB879" w14:textId="5477FC1C" w:rsidR="00B76171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talk more about each Reference Group below.</w:t>
      </w:r>
    </w:p>
    <w:p w14:paraId="550EC61B" w14:textId="4076A167" w:rsidR="00120E71" w:rsidRPr="000B2F90" w:rsidRDefault="00120E71" w:rsidP="00D411FC">
      <w:pPr>
        <w:pStyle w:val="Heading3"/>
        <w:spacing w:before="240" w:after="240"/>
        <w:rPr>
          <w:rFonts w:ascii="Arial" w:hAnsi="Arial" w:cs="Arial"/>
        </w:rPr>
      </w:pPr>
      <w:r w:rsidRPr="000B2F90">
        <w:rPr>
          <w:rFonts w:ascii="Arial" w:hAnsi="Arial" w:cs="Arial"/>
        </w:rPr>
        <w:t>Children, Young People and Families Reference Group</w:t>
      </w:r>
    </w:p>
    <w:p w14:paraId="6ACA6161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group gives advice about how to support:</w:t>
      </w:r>
    </w:p>
    <w:p w14:paraId="7106AC96" w14:textId="77777777" w:rsidR="000B2F90" w:rsidRPr="000B2F90" w:rsidRDefault="000B2F90" w:rsidP="0042321F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children with disability</w:t>
      </w:r>
    </w:p>
    <w:p w14:paraId="2817FB7E" w14:textId="77777777" w:rsidR="000B2F90" w:rsidRPr="000B2F90" w:rsidRDefault="000B2F90" w:rsidP="0042321F">
      <w:pPr>
        <w:pStyle w:val="ListParagraph"/>
        <w:numPr>
          <w:ilvl w:val="0"/>
          <w:numId w:val="20"/>
        </w:numPr>
        <w:spacing w:before="120"/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young people with disability </w:t>
      </w:r>
    </w:p>
    <w:p w14:paraId="3B17D422" w14:textId="77777777" w:rsidR="000B2F90" w:rsidRPr="000B2F90" w:rsidRDefault="000B2F90" w:rsidP="0042321F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their families and carers.</w:t>
      </w:r>
    </w:p>
    <w:p w14:paraId="1C320182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includes how to support them to:</w:t>
      </w:r>
    </w:p>
    <w:p w14:paraId="457093F2" w14:textId="77777777" w:rsidR="000B2F90" w:rsidRPr="000B2F90" w:rsidRDefault="000B2F90" w:rsidP="00E905E6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do things for themselves</w:t>
      </w:r>
    </w:p>
    <w:p w14:paraId="0AE87BD7" w14:textId="77777777" w:rsidR="000B2F90" w:rsidRPr="000B2F90" w:rsidRDefault="000B2F90" w:rsidP="00E40B9E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take part in the community.</w:t>
      </w:r>
    </w:p>
    <w:p w14:paraId="4A7EAC22" w14:textId="423F2726" w:rsidR="00120E71" w:rsidRPr="000B2F90" w:rsidRDefault="00120E71" w:rsidP="00D411FC">
      <w:pPr>
        <w:pStyle w:val="Heading3"/>
        <w:spacing w:before="240" w:after="240"/>
        <w:rPr>
          <w:rFonts w:ascii="Arial" w:hAnsi="Arial" w:cs="Arial"/>
        </w:rPr>
      </w:pPr>
      <w:r w:rsidRPr="000B2F90">
        <w:rPr>
          <w:rFonts w:ascii="Arial" w:hAnsi="Arial" w:cs="Arial"/>
        </w:rPr>
        <w:lastRenderedPageBreak/>
        <w:t>Equity and Inclusion Reference Group</w:t>
      </w:r>
    </w:p>
    <w:p w14:paraId="2A585D4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group gives advice about:</w:t>
      </w:r>
    </w:p>
    <w:p w14:paraId="1AFEE84D" w14:textId="77777777" w:rsidR="000B2F90" w:rsidRPr="000B2F90" w:rsidRDefault="000B2F90" w:rsidP="00D411F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giving everyone an equal chance</w:t>
      </w:r>
    </w:p>
    <w:p w14:paraId="40228958" w14:textId="77777777" w:rsidR="000B2F90" w:rsidRPr="000B2F90" w:rsidRDefault="000B2F90" w:rsidP="00D411F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treating everyone fairly</w:t>
      </w:r>
    </w:p>
    <w:p w14:paraId="07FBD7BA" w14:textId="77777777" w:rsidR="000B2F90" w:rsidRPr="000B2F90" w:rsidRDefault="000B2F90" w:rsidP="00D411F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sharing information with the community</w:t>
      </w:r>
    </w:p>
    <w:p w14:paraId="638FBD7B" w14:textId="77777777" w:rsidR="000B2F90" w:rsidRPr="000B2F90" w:rsidRDefault="000B2F90" w:rsidP="00D411FC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how to be more </w:t>
      </w:r>
      <w:r w:rsidRPr="000B2F90">
        <w:rPr>
          <w:rStyle w:val="Strong"/>
          <w:rFonts w:ascii="Arial" w:hAnsi="Arial" w:cs="Arial"/>
        </w:rPr>
        <w:t>inclusive</w:t>
      </w:r>
      <w:r w:rsidRPr="000B2F90">
        <w:rPr>
          <w:rFonts w:ascii="Arial" w:hAnsi="Arial" w:cs="Arial"/>
        </w:rPr>
        <w:t>.</w:t>
      </w:r>
    </w:p>
    <w:p w14:paraId="1C64F96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hen the community is inclusive, everyone feels:</w:t>
      </w:r>
    </w:p>
    <w:p w14:paraId="68C045C5" w14:textId="77777777" w:rsidR="000B2F90" w:rsidRPr="000B2F90" w:rsidRDefault="000B2F90" w:rsidP="005C1D72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included</w:t>
      </w:r>
    </w:p>
    <w:p w14:paraId="33418B9B" w14:textId="77777777" w:rsidR="000B2F90" w:rsidRPr="000B2F90" w:rsidRDefault="000B2F90" w:rsidP="00E905E6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like they belong.</w:t>
      </w:r>
    </w:p>
    <w:p w14:paraId="3B00F327" w14:textId="4343FA2C" w:rsidR="00120E71" w:rsidRPr="000B2F90" w:rsidRDefault="00120E71" w:rsidP="004A5A9E">
      <w:pPr>
        <w:pStyle w:val="Heading3"/>
        <w:spacing w:before="480" w:after="240"/>
        <w:rPr>
          <w:rFonts w:ascii="Arial" w:hAnsi="Arial" w:cs="Arial"/>
        </w:rPr>
      </w:pPr>
      <w:r w:rsidRPr="000B2F90">
        <w:rPr>
          <w:rFonts w:ascii="Arial" w:hAnsi="Arial" w:cs="Arial"/>
        </w:rPr>
        <w:t>Home and Living Reference Group</w:t>
      </w:r>
    </w:p>
    <w:p w14:paraId="0F48A5B2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group gives advice about supports people with disability need:</w:t>
      </w:r>
    </w:p>
    <w:p w14:paraId="71094AB1" w14:textId="77777777" w:rsidR="000B2F90" w:rsidRPr="000B2F90" w:rsidRDefault="000B2F90" w:rsidP="004A3C73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in their home</w:t>
      </w:r>
    </w:p>
    <w:p w14:paraId="0C836EE0" w14:textId="77777777" w:rsidR="000B2F90" w:rsidRPr="000B2F90" w:rsidRDefault="000B2F90" w:rsidP="004A3C73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to live their life each day</w:t>
      </w:r>
    </w:p>
    <w:p w14:paraId="12AAC420" w14:textId="11044CCD" w:rsidR="00120E71" w:rsidRPr="000B2F90" w:rsidRDefault="00120E71" w:rsidP="004A3C73">
      <w:pPr>
        <w:pStyle w:val="Heading3"/>
        <w:spacing w:before="360"/>
        <w:rPr>
          <w:rFonts w:ascii="Arial" w:hAnsi="Arial" w:cs="Arial"/>
        </w:rPr>
      </w:pPr>
      <w:r w:rsidRPr="000B2F90">
        <w:rPr>
          <w:rFonts w:ascii="Arial" w:hAnsi="Arial" w:cs="Arial"/>
        </w:rPr>
        <w:t>Intellectual Disability Reference Group</w:t>
      </w:r>
    </w:p>
    <w:p w14:paraId="54076651" w14:textId="7BDB25BE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group gives advice about supporting people with intellectual disability</w:t>
      </w:r>
      <w:r w:rsidR="002E485B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to:</w:t>
      </w:r>
    </w:p>
    <w:p w14:paraId="3AED0DAA" w14:textId="77777777" w:rsidR="000B2F90" w:rsidRPr="000B2F90" w:rsidRDefault="000B2F90" w:rsidP="00D411FC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live their life</w:t>
      </w:r>
    </w:p>
    <w:p w14:paraId="3331FD3D" w14:textId="77777777" w:rsidR="000B2F90" w:rsidRPr="000B2F90" w:rsidRDefault="000B2F90" w:rsidP="00D411FC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take part in their community.</w:t>
      </w:r>
    </w:p>
    <w:p w14:paraId="6E152530" w14:textId="3DC2E2E3" w:rsidR="00146FFD" w:rsidRPr="000B2F90" w:rsidRDefault="00146FFD" w:rsidP="00D411FC">
      <w:pPr>
        <w:pStyle w:val="Heading2"/>
        <w:spacing w:after="120"/>
        <w:rPr>
          <w:rFonts w:ascii="Arial" w:hAnsi="Arial" w:cs="Arial"/>
          <w:lang w:val="en-AU"/>
        </w:rPr>
      </w:pPr>
      <w:bookmarkStart w:id="108" w:name="_Toc50718495"/>
      <w:bookmarkStart w:id="109" w:name="_Toc122363703"/>
      <w:r w:rsidRPr="000B2F90">
        <w:rPr>
          <w:rFonts w:ascii="Arial" w:hAnsi="Arial" w:cs="Arial"/>
          <w:lang w:val="en-AU"/>
        </w:rPr>
        <w:lastRenderedPageBreak/>
        <w:t xml:space="preserve">What </w:t>
      </w:r>
      <w:r w:rsidR="00E27C68" w:rsidRPr="000B2F90">
        <w:rPr>
          <w:rFonts w:ascii="Arial" w:hAnsi="Arial" w:cs="Arial"/>
          <w:lang w:val="en-AU"/>
        </w:rPr>
        <w:t>have we</w:t>
      </w:r>
      <w:r w:rsidRPr="000B2F90">
        <w:rPr>
          <w:rFonts w:ascii="Arial" w:hAnsi="Arial" w:cs="Arial"/>
          <w:lang w:val="en-AU"/>
        </w:rPr>
        <w:t xml:space="preserve"> been working on?</w:t>
      </w:r>
      <w:bookmarkEnd w:id="108"/>
      <w:bookmarkEnd w:id="109"/>
      <w:r w:rsidRPr="000B2F90">
        <w:rPr>
          <w:rFonts w:ascii="Arial" w:hAnsi="Arial" w:cs="Arial"/>
          <w:lang w:val="en-AU"/>
        </w:rPr>
        <w:t xml:space="preserve"> </w:t>
      </w:r>
    </w:p>
    <w:p w14:paraId="62515F3D" w14:textId="69B93539" w:rsidR="00146FFD" w:rsidRPr="000B2F90" w:rsidRDefault="00BB60FE" w:rsidP="00D411FC">
      <w:pPr>
        <w:pStyle w:val="Heading3"/>
        <w:spacing w:after="120"/>
        <w:rPr>
          <w:rFonts w:ascii="Arial" w:hAnsi="Arial" w:cs="Arial"/>
          <w:sz w:val="40"/>
        </w:rPr>
      </w:pPr>
      <w:r w:rsidRPr="000B2F90">
        <w:rPr>
          <w:rFonts w:ascii="Arial" w:hAnsi="Arial" w:cs="Arial"/>
        </w:rPr>
        <w:t>Advice</w:t>
      </w:r>
    </w:p>
    <w:p w14:paraId="127A6E79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In the last 12 months, we gave suggestions and advice to the NDIA Board.</w:t>
      </w:r>
    </w:p>
    <w:p w14:paraId="7DECC4F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hen we give advice to the NDIA Board they must:</w:t>
      </w:r>
    </w:p>
    <w:p w14:paraId="7F4DFE1D" w14:textId="77777777" w:rsidR="000B2F90" w:rsidRPr="000B2F90" w:rsidRDefault="000B2F90" w:rsidP="00E905E6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listen to us</w:t>
      </w:r>
    </w:p>
    <w:p w14:paraId="6E1AA76D" w14:textId="77777777" w:rsidR="000B2F90" w:rsidRPr="000B2F90" w:rsidRDefault="000B2F90" w:rsidP="00E905E6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do something about it.</w:t>
      </w:r>
    </w:p>
    <w:p w14:paraId="0F95FB69" w14:textId="453E47AA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worked on advice about how to support </w:t>
      </w:r>
      <w:r w:rsidRPr="000B2F90">
        <w:rPr>
          <w:rStyle w:val="Strong"/>
          <w:rFonts w:ascii="Arial" w:hAnsi="Arial" w:cs="Arial"/>
        </w:rPr>
        <w:t>participants</w:t>
      </w:r>
      <w:r w:rsidRPr="000B2F90">
        <w:rPr>
          <w:rFonts w:ascii="Arial" w:hAnsi="Arial" w:cs="Arial"/>
        </w:rPr>
        <w:t xml:space="preserve"> from different</w:t>
      </w:r>
      <w:r w:rsidR="002E485B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backgrounds.</w:t>
      </w:r>
    </w:p>
    <w:p w14:paraId="07DA9389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Participants are people with disability who take part in the NDIS.</w:t>
      </w:r>
    </w:p>
    <w:p w14:paraId="675A9E92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includes supporting:</w:t>
      </w:r>
    </w:p>
    <w:p w14:paraId="1A8242E6" w14:textId="77777777" w:rsidR="000B2F90" w:rsidRPr="000B2F90" w:rsidRDefault="000B2F90" w:rsidP="00297AC6">
      <w:pPr>
        <w:pStyle w:val="ListParagraph"/>
        <w:numPr>
          <w:ilvl w:val="0"/>
          <w:numId w:val="51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First Nations peoples</w:t>
      </w:r>
    </w:p>
    <w:p w14:paraId="124D2EB3" w14:textId="77777777" w:rsidR="000B2F90" w:rsidRPr="000B2F90" w:rsidRDefault="000B2F90" w:rsidP="00297AC6">
      <w:pPr>
        <w:pStyle w:val="ListParagraph"/>
        <w:numPr>
          <w:ilvl w:val="0"/>
          <w:numId w:val="50"/>
        </w:numPr>
        <w:rPr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culturally and linguistically diverse (CALD)</w:t>
      </w:r>
      <w:r w:rsidRPr="000B2F90">
        <w:rPr>
          <w:rFonts w:ascii="Arial" w:hAnsi="Arial" w:cs="Arial"/>
        </w:rPr>
        <w:t> people.</w:t>
      </w:r>
    </w:p>
    <w:p w14:paraId="360544E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CALD people:</w:t>
      </w:r>
    </w:p>
    <w:p w14:paraId="0330E40E" w14:textId="77777777" w:rsidR="000B2F90" w:rsidRPr="000B2F90" w:rsidRDefault="000B2F90" w:rsidP="00297AC6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come from different countries or backgrounds</w:t>
      </w:r>
    </w:p>
    <w:p w14:paraId="05A99EEB" w14:textId="77777777" w:rsidR="000B2F90" w:rsidRPr="000B2F90" w:rsidRDefault="000B2F90" w:rsidP="00297AC6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speak languages other than English.</w:t>
      </w:r>
    </w:p>
    <w:p w14:paraId="574248D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This also includes supporting </w:t>
      </w:r>
      <w:r w:rsidRPr="000B2F90">
        <w:rPr>
          <w:rStyle w:val="Strong"/>
          <w:rFonts w:ascii="Arial" w:hAnsi="Arial" w:cs="Arial"/>
        </w:rPr>
        <w:t>LGBTIQA+</w:t>
      </w:r>
      <w:r w:rsidRPr="000B2F90">
        <w:rPr>
          <w:rFonts w:ascii="Arial" w:hAnsi="Arial" w:cs="Arial"/>
        </w:rPr>
        <w:t xml:space="preserve"> people.</w:t>
      </w:r>
    </w:p>
    <w:p w14:paraId="24F0EB5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LGBTIQA stands for lesbian, gay, bisexual, transgender, intersex, </w:t>
      </w:r>
      <w:proofErr w:type="gramStart"/>
      <w:r w:rsidRPr="000B2F90">
        <w:rPr>
          <w:rFonts w:ascii="Arial" w:hAnsi="Arial" w:cs="Arial"/>
        </w:rPr>
        <w:t>queer</w:t>
      </w:r>
      <w:proofErr w:type="gramEnd"/>
      <w:r w:rsidRPr="000B2F90">
        <w:rPr>
          <w:rFonts w:ascii="Arial" w:hAnsi="Arial" w:cs="Arial"/>
        </w:rPr>
        <w:t xml:space="preserve"> and questioning, and asexual.</w:t>
      </w:r>
    </w:p>
    <w:p w14:paraId="4981163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e ‘+’ is for people who are part of the LGBTIQA+ community but don’t talk about themselves using a word from this list.</w:t>
      </w:r>
    </w:p>
    <w:p w14:paraId="783EED63" w14:textId="7703A429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also worked on advice about ways to support how a participant acts or</w:t>
      </w:r>
      <w:r w:rsidR="002E485B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behaves.</w:t>
      </w:r>
    </w:p>
    <w:p w14:paraId="2125D6E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lastRenderedPageBreak/>
        <w:t>We worked on advice about making sure participants get support as they get older.</w:t>
      </w:r>
    </w:p>
    <w:p w14:paraId="749583C0" w14:textId="64DFAA65" w:rsidR="007F4D34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And we gave advice about how the NDIA can work with people with disability to make the NDIS better.</w:t>
      </w:r>
    </w:p>
    <w:p w14:paraId="722899B5" w14:textId="43C2A5FE" w:rsidR="00582D0B" w:rsidRPr="000B2F90" w:rsidRDefault="0058471F" w:rsidP="00D411FC">
      <w:pPr>
        <w:pStyle w:val="Heading3"/>
        <w:spacing w:before="240" w:after="240"/>
        <w:rPr>
          <w:rFonts w:ascii="Arial" w:hAnsi="Arial" w:cs="Arial"/>
        </w:rPr>
      </w:pPr>
      <w:r w:rsidRPr="000B2F90">
        <w:rPr>
          <w:rFonts w:ascii="Arial" w:hAnsi="Arial" w:cs="Arial"/>
        </w:rPr>
        <w:t>Input and expertise</w:t>
      </w:r>
    </w:p>
    <w:p w14:paraId="790824BB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also shared other ideas with:</w:t>
      </w:r>
    </w:p>
    <w:p w14:paraId="48760707" w14:textId="77777777" w:rsidR="000B2F90" w:rsidRPr="000B2F90" w:rsidRDefault="000B2F90" w:rsidP="001747A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the NDIA </w:t>
      </w:r>
    </w:p>
    <w:p w14:paraId="72F8835D" w14:textId="77777777" w:rsidR="000B2F90" w:rsidRPr="000B2F90" w:rsidRDefault="000B2F90" w:rsidP="000A3DFA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people who work for the NDIA.</w:t>
      </w:r>
    </w:p>
    <w:p w14:paraId="42D46F3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ey do not have to do anything about it.</w:t>
      </w:r>
    </w:p>
    <w:p w14:paraId="6ABC32BA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But it can help them in their work.</w:t>
      </w:r>
    </w:p>
    <w:p w14:paraId="50F2F2EB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worked with people with disability and the NDIA to share these ideas.</w:t>
      </w:r>
    </w:p>
    <w:p w14:paraId="135E0A0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  <w:spacing w:val="4"/>
        </w:rPr>
        <w:t>We shared ideas about how to support</w:t>
      </w:r>
      <w:r w:rsidRPr="000B2F90">
        <w:rPr>
          <w:rFonts w:ascii="Arial" w:hAnsi="Arial" w:cs="Arial"/>
        </w:rPr>
        <w:t xml:space="preserve"> participants who manage their own plans.</w:t>
      </w:r>
    </w:p>
    <w:p w14:paraId="19B43EAF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also shared ideas about the</w:t>
      </w:r>
      <w:r w:rsidRPr="000B2F90">
        <w:rPr>
          <w:rStyle w:val="Strong"/>
          <w:rFonts w:ascii="Arial" w:hAnsi="Arial" w:cs="Arial"/>
        </w:rPr>
        <w:t xml:space="preserve"> plan implementation directory</w:t>
      </w:r>
      <w:r w:rsidRPr="000B2F90">
        <w:rPr>
          <w:rFonts w:ascii="Arial" w:hAnsi="Arial" w:cs="Arial"/>
        </w:rPr>
        <w:t>.</w:t>
      </w:r>
    </w:p>
    <w:p w14:paraId="32D58EA0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is a new way for the NDIA to share information about how participants can use their plans.</w:t>
      </w:r>
    </w:p>
    <w:p w14:paraId="45CD5BC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You can find the plan implementation directory on the NDIS website. </w:t>
      </w:r>
    </w:p>
    <w:p w14:paraId="7247B2D8" w14:textId="77777777" w:rsidR="000B2F90" w:rsidRPr="000B2F90" w:rsidRDefault="00323E12" w:rsidP="000B2F90">
      <w:pPr>
        <w:rPr>
          <w:rFonts w:ascii="Arial" w:hAnsi="Arial" w:cs="Arial"/>
        </w:rPr>
      </w:pPr>
      <w:hyperlink r:id="rId12" w:history="1">
        <w:r w:rsidR="000B2F90" w:rsidRPr="000B2F90">
          <w:rPr>
            <w:rStyle w:val="Hyperlink"/>
            <w:rFonts w:cs="Arial"/>
          </w:rPr>
          <w:t>www.ndis.gov.au/participa</w:t>
        </w:r>
        <w:r w:rsidR="000B2F90" w:rsidRPr="000B2F90">
          <w:rPr>
            <w:rStyle w:val="Hyperlink"/>
            <w:rFonts w:cs="Arial"/>
          </w:rPr>
          <w:t>n</w:t>
        </w:r>
        <w:r w:rsidR="000B2F90" w:rsidRPr="000B2F90">
          <w:rPr>
            <w:rStyle w:val="Hyperlink"/>
            <w:rFonts w:cs="Arial"/>
          </w:rPr>
          <w:t>ts/plan-implementation-directory</w:t>
        </w:r>
      </w:hyperlink>
      <w:r w:rsidR="000B2F90" w:rsidRPr="000B2F90">
        <w:rPr>
          <w:rFonts w:ascii="Arial" w:hAnsi="Arial" w:cs="Arial"/>
        </w:rPr>
        <w:t xml:space="preserve"> </w:t>
      </w:r>
    </w:p>
    <w:p w14:paraId="2C1B751F" w14:textId="77777777" w:rsidR="0071576D" w:rsidRPr="000B2F90" w:rsidRDefault="0071576D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br w:type="page"/>
      </w:r>
    </w:p>
    <w:p w14:paraId="794CCE2F" w14:textId="77777777" w:rsidR="00244044" w:rsidRPr="000B2F90" w:rsidRDefault="00244044" w:rsidP="00D411FC">
      <w:pPr>
        <w:pStyle w:val="Heading2"/>
        <w:spacing w:before="240" w:after="240"/>
        <w:rPr>
          <w:rFonts w:ascii="Arial" w:hAnsi="Arial" w:cs="Arial"/>
        </w:rPr>
      </w:pPr>
      <w:bookmarkStart w:id="110" w:name="_Toc76740439"/>
      <w:bookmarkStart w:id="111" w:name="_Toc43391452"/>
      <w:bookmarkStart w:id="112" w:name="_Toc43391515"/>
      <w:bookmarkStart w:id="113" w:name="_Toc122363704"/>
      <w:r w:rsidRPr="000B2F90">
        <w:rPr>
          <w:rFonts w:ascii="Arial" w:hAnsi="Arial" w:cs="Arial"/>
        </w:rPr>
        <w:lastRenderedPageBreak/>
        <w:t>Sharing our work</w:t>
      </w:r>
      <w:bookmarkEnd w:id="113"/>
    </w:p>
    <w:p w14:paraId="338FCE0F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ver the last year, we shared some of our work with the:</w:t>
      </w:r>
    </w:p>
    <w:p w14:paraId="2EE0D238" w14:textId="77777777" w:rsidR="000B2F90" w:rsidRPr="000B2F90" w:rsidRDefault="000B2F90" w:rsidP="00D411FC">
      <w:pPr>
        <w:pStyle w:val="ListParagraph"/>
        <w:numPr>
          <w:ilvl w:val="0"/>
          <w:numId w:val="29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NDIA</w:t>
      </w:r>
    </w:p>
    <w:p w14:paraId="01ED6DBD" w14:textId="77777777" w:rsidR="000B2F90" w:rsidRPr="000B2F90" w:rsidRDefault="000B2F90" w:rsidP="00D411FC">
      <w:pPr>
        <w:pStyle w:val="ListParagraph"/>
        <w:numPr>
          <w:ilvl w:val="0"/>
          <w:numId w:val="29"/>
        </w:numPr>
        <w:spacing w:before="120" w:after="120"/>
        <w:rPr>
          <w:rFonts w:ascii="Arial" w:hAnsi="Arial" w:cs="Arial"/>
        </w:rPr>
      </w:pPr>
      <w:r w:rsidRPr="000B2F90">
        <w:rPr>
          <w:rFonts w:ascii="Arial" w:hAnsi="Arial" w:cs="Arial"/>
        </w:rPr>
        <w:t>community.</w:t>
      </w:r>
    </w:p>
    <w:p w14:paraId="22E78A98" w14:textId="4A0B0874" w:rsidR="00171764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share our work by posting it on our website. </w:t>
      </w:r>
    </w:p>
    <w:p w14:paraId="6CC13234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also share news updates, such as bulletins.</w:t>
      </w:r>
    </w:p>
    <w:p w14:paraId="4AAFE6E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is includes Easy Read versions.</w:t>
      </w:r>
    </w:p>
    <w:p w14:paraId="593B23FB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You can find these bulletins on our website.</w:t>
      </w:r>
    </w:p>
    <w:p w14:paraId="4CE04720" w14:textId="77777777" w:rsidR="000B2F90" w:rsidRPr="000B2F90" w:rsidRDefault="00323E12" w:rsidP="000B2F90">
      <w:pPr>
        <w:rPr>
          <w:rFonts w:ascii="Arial" w:hAnsi="Arial" w:cs="Arial"/>
        </w:rPr>
      </w:pPr>
      <w:hyperlink r:id="rId13" w:history="1">
        <w:r w:rsidR="000B2F90" w:rsidRPr="000B2F90">
          <w:rPr>
            <w:rStyle w:val="Hyperlink"/>
            <w:rFonts w:cs="Arial"/>
          </w:rPr>
          <w:t>www.ndis-ia</w:t>
        </w:r>
        <w:r w:rsidR="000B2F90" w:rsidRPr="000B2F90">
          <w:rPr>
            <w:rStyle w:val="Hyperlink"/>
            <w:rFonts w:cs="Arial"/>
          </w:rPr>
          <w:t>c</w:t>
        </w:r>
        <w:r w:rsidR="000B2F90" w:rsidRPr="000B2F90">
          <w:rPr>
            <w:rStyle w:val="Hyperlink"/>
            <w:rFonts w:cs="Arial"/>
          </w:rPr>
          <w:t>.com.au/meetings</w:t>
        </w:r>
      </w:hyperlink>
    </w:p>
    <w:p w14:paraId="53156287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started using an Easy Read meeting pack for our Intellectual Disability Reference Group.</w:t>
      </w:r>
    </w:p>
    <w:p w14:paraId="7671AEF4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want to make sure our website works well for everyone. </w:t>
      </w:r>
    </w:p>
    <w:p w14:paraId="0CFEC5DF" w14:textId="2F36C03D" w:rsidR="00171764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are planning to start work on our website in the next year.</w:t>
      </w:r>
    </w:p>
    <w:p w14:paraId="619ACA90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We also talked to over 900 NDIA staff to share: </w:t>
      </w:r>
    </w:p>
    <w:p w14:paraId="0A59EBE1" w14:textId="77777777" w:rsidR="000B2F90" w:rsidRPr="000B2F90" w:rsidRDefault="000B2F90" w:rsidP="00B923C0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hat work we do</w:t>
      </w:r>
    </w:p>
    <w:p w14:paraId="36BAC9FD" w14:textId="77777777" w:rsidR="000B2F90" w:rsidRPr="000B2F90" w:rsidRDefault="000B2F90" w:rsidP="00E905E6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how to work with us.</w:t>
      </w:r>
    </w:p>
    <w:p w14:paraId="36E3D20B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e also made videos that talk about:</w:t>
      </w:r>
    </w:p>
    <w:p w14:paraId="5CFDAF62" w14:textId="77777777" w:rsidR="000B2F90" w:rsidRPr="000B2F90" w:rsidRDefault="000B2F90" w:rsidP="00E4552C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hat we do</w:t>
      </w:r>
    </w:p>
    <w:p w14:paraId="0B3E3612" w14:textId="77777777" w:rsidR="000B2F90" w:rsidRPr="000B2F90" w:rsidRDefault="000B2F90" w:rsidP="00E4552C">
      <w:pPr>
        <w:pStyle w:val="ListParagraph"/>
        <w:numPr>
          <w:ilvl w:val="0"/>
          <w:numId w:val="31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the advice we give.</w:t>
      </w:r>
    </w:p>
    <w:p w14:paraId="6CAD007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You can find these videos on our website.</w:t>
      </w:r>
    </w:p>
    <w:p w14:paraId="685251AE" w14:textId="77777777" w:rsidR="00244044" w:rsidRPr="000B2F90" w:rsidRDefault="00244044" w:rsidP="000B2F90">
      <w:pPr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0B2F90">
        <w:rPr>
          <w:rFonts w:ascii="Arial" w:hAnsi="Arial" w:cs="Arial"/>
        </w:rPr>
        <w:br w:type="page"/>
      </w:r>
    </w:p>
    <w:p w14:paraId="05623E27" w14:textId="77777777" w:rsidR="0070110F" w:rsidRPr="000B2F90" w:rsidRDefault="0070110F" w:rsidP="0070110F">
      <w:pPr>
        <w:pStyle w:val="Heading2"/>
        <w:rPr>
          <w:rFonts w:ascii="Arial" w:hAnsi="Arial" w:cs="Arial"/>
        </w:rPr>
      </w:pPr>
      <w:bookmarkStart w:id="114" w:name="_Toc116913078"/>
      <w:bookmarkStart w:id="115" w:name="_Toc122363705"/>
      <w:r w:rsidRPr="000B2F90">
        <w:rPr>
          <w:rFonts w:ascii="Arial" w:hAnsi="Arial" w:cs="Arial"/>
        </w:rPr>
        <w:lastRenderedPageBreak/>
        <w:t>More information</w:t>
      </w:r>
      <w:bookmarkEnd w:id="114"/>
      <w:bookmarkEnd w:id="115"/>
    </w:p>
    <w:p w14:paraId="6191B856" w14:textId="77777777" w:rsidR="000B2F90" w:rsidRPr="000B2F90" w:rsidRDefault="000B2F90" w:rsidP="000B2F90">
      <w:pPr>
        <w:rPr>
          <w:rStyle w:val="Hyperlink"/>
          <w:rFonts w:cs="Arial"/>
          <w:b w:val="0"/>
          <w:color w:val="auto"/>
        </w:rPr>
      </w:pPr>
      <w:r w:rsidRPr="000B2F90">
        <w:rPr>
          <w:rFonts w:ascii="Arial" w:hAnsi="Arial" w:cs="Arial"/>
        </w:rPr>
        <w:t>For more information about our Annual Report, please contact us.</w:t>
      </w:r>
    </w:p>
    <w:p w14:paraId="2E59A079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You can visit our website.</w:t>
      </w:r>
    </w:p>
    <w:p w14:paraId="3F6E04A5" w14:textId="77777777" w:rsidR="000B2F90" w:rsidRPr="000B2F90" w:rsidRDefault="00323E12" w:rsidP="000B2F90">
      <w:pPr>
        <w:rPr>
          <w:rFonts w:ascii="Arial" w:hAnsi="Arial" w:cs="Arial"/>
        </w:rPr>
      </w:pPr>
      <w:hyperlink r:id="rId14" w:history="1">
        <w:r w:rsidR="000B2F90" w:rsidRPr="000B2F90">
          <w:rPr>
            <w:rStyle w:val="Hyperlink"/>
            <w:rFonts w:cs="Arial"/>
          </w:rPr>
          <w:t>www.ndis-iac.com.au/news</w:t>
        </w:r>
      </w:hyperlink>
      <w:r w:rsidR="000B2F90" w:rsidRPr="000B2F90">
        <w:rPr>
          <w:rFonts w:ascii="Arial" w:hAnsi="Arial" w:cs="Arial"/>
        </w:rPr>
        <w:t xml:space="preserve"> </w:t>
      </w:r>
    </w:p>
    <w:p w14:paraId="7AB4FAB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You can send us an email.</w:t>
      </w:r>
    </w:p>
    <w:p w14:paraId="0C042BD6" w14:textId="77777777" w:rsidR="000B2F90" w:rsidRPr="000B2F90" w:rsidRDefault="00323E12" w:rsidP="000B2F90">
      <w:pPr>
        <w:rPr>
          <w:rFonts w:ascii="Arial" w:hAnsi="Arial" w:cs="Arial"/>
        </w:rPr>
      </w:pPr>
      <w:hyperlink r:id="rId15" w:history="1">
        <w:r w:rsidR="000B2F90" w:rsidRPr="000B2F90">
          <w:rPr>
            <w:rStyle w:val="Hyperlink"/>
            <w:rFonts w:cs="Arial"/>
          </w:rPr>
          <w:t>advisorycouncil@ndis.gov.au</w:t>
        </w:r>
      </w:hyperlink>
      <w:r w:rsidR="000B2F90" w:rsidRPr="000B2F90">
        <w:rPr>
          <w:rFonts w:ascii="Arial" w:hAnsi="Arial" w:cs="Arial"/>
        </w:rPr>
        <w:t xml:space="preserve"> </w:t>
      </w:r>
    </w:p>
    <w:p w14:paraId="171257EF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You can learn more about the NDIS on their website.</w:t>
      </w:r>
    </w:p>
    <w:p w14:paraId="35C41F3A" w14:textId="77777777" w:rsidR="000B2F90" w:rsidRPr="000B2F90" w:rsidRDefault="00323E12" w:rsidP="000B2F90">
      <w:pPr>
        <w:rPr>
          <w:rFonts w:ascii="Arial" w:hAnsi="Arial" w:cs="Arial"/>
        </w:rPr>
      </w:pPr>
      <w:hyperlink r:id="rId16" w:history="1">
        <w:r w:rsidR="000B2F90" w:rsidRPr="000B2F90">
          <w:rPr>
            <w:rStyle w:val="Hyperlink"/>
            <w:rFonts w:cs="Arial"/>
          </w:rPr>
          <w:t>www.ndis.gov.au</w:t>
        </w:r>
      </w:hyperlink>
    </w:p>
    <w:p w14:paraId="3FEEBEC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You can also call the NDIS.</w:t>
      </w:r>
    </w:p>
    <w:p w14:paraId="448187AB" w14:textId="0BE10049" w:rsidR="002E485B" w:rsidRDefault="000B2F90" w:rsidP="000B2F90">
      <w:pPr>
        <w:rPr>
          <w:rStyle w:val="IntenseEmphasis1"/>
          <w:rFonts w:ascii="Arial" w:hAnsi="Arial" w:cs="Arial"/>
        </w:rPr>
      </w:pPr>
      <w:r w:rsidRPr="000B2F90">
        <w:rPr>
          <w:rStyle w:val="IntenseEmphasis1"/>
          <w:rFonts w:ascii="Arial" w:hAnsi="Arial" w:cs="Arial"/>
        </w:rPr>
        <w:t>1800 800 110</w:t>
      </w:r>
    </w:p>
    <w:p w14:paraId="51D49C80" w14:textId="77777777" w:rsidR="002E485B" w:rsidRDefault="002E485B">
      <w:pPr>
        <w:spacing w:before="0" w:after="0" w:line="240" w:lineRule="auto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</w:rPr>
        <w:br w:type="page"/>
      </w:r>
    </w:p>
    <w:p w14:paraId="7CD7284E" w14:textId="1B6B4564" w:rsidR="008928D5" w:rsidRPr="000B2F90" w:rsidRDefault="008928D5" w:rsidP="00D411FC">
      <w:pPr>
        <w:pStyle w:val="Heading2"/>
        <w:spacing w:before="240" w:after="240"/>
        <w:rPr>
          <w:rFonts w:ascii="Arial" w:hAnsi="Arial" w:cs="Arial"/>
        </w:rPr>
      </w:pPr>
      <w:bookmarkStart w:id="116" w:name="_Ref120021121"/>
      <w:bookmarkStart w:id="117" w:name="_Toc122363706"/>
      <w:bookmarkEnd w:id="110"/>
      <w:r w:rsidRPr="000B2F90">
        <w:rPr>
          <w:rFonts w:ascii="Arial" w:hAnsi="Arial" w:cs="Arial"/>
        </w:rPr>
        <w:lastRenderedPageBreak/>
        <w:t>Word list</w:t>
      </w:r>
      <w:bookmarkEnd w:id="111"/>
      <w:bookmarkEnd w:id="112"/>
      <w:bookmarkEnd w:id="116"/>
      <w:bookmarkEnd w:id="117"/>
    </w:p>
    <w:p w14:paraId="35736D9A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Advice</w:t>
      </w:r>
    </w:p>
    <w:p w14:paraId="28407A0C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Advice is ideas about how to make things better.</w:t>
      </w:r>
    </w:p>
    <w:p w14:paraId="4C96F4AD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Board</w:t>
      </w:r>
    </w:p>
    <w:p w14:paraId="56357447" w14:textId="77777777" w:rsidR="000B2F90" w:rsidRPr="000B2F90" w:rsidRDefault="000B2F90" w:rsidP="000B2F90">
      <w:pPr>
        <w:rPr>
          <w:rFonts w:ascii="Arial" w:hAnsi="Arial" w:cs="Arial"/>
          <w:spacing w:val="-4"/>
        </w:rPr>
      </w:pPr>
      <w:r w:rsidRPr="000B2F90">
        <w:rPr>
          <w:rFonts w:ascii="Arial" w:hAnsi="Arial" w:cs="Arial"/>
          <w:spacing w:val="-4"/>
        </w:rPr>
        <w:t>A Board is a group of people who make decisions for:</w:t>
      </w:r>
    </w:p>
    <w:p w14:paraId="5BBAA30E" w14:textId="77777777" w:rsidR="000B2F90" w:rsidRPr="000B2F90" w:rsidRDefault="000B2F90" w:rsidP="00E4552C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an organisation</w:t>
      </w:r>
    </w:p>
    <w:p w14:paraId="220E3312" w14:textId="77777777" w:rsidR="000B2F90" w:rsidRPr="000B2F90" w:rsidRDefault="000B2F90" w:rsidP="00E4552C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a company.</w:t>
      </w:r>
    </w:p>
    <w:p w14:paraId="15C9EAFF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Culturally and linguistically diverse (CALD)</w:t>
      </w:r>
    </w:p>
    <w:p w14:paraId="7E48E79D" w14:textId="77777777" w:rsidR="000B2F90" w:rsidRPr="000B2F90" w:rsidRDefault="000B2F90" w:rsidP="000B2F90">
      <w:pPr>
        <w:rPr>
          <w:rFonts w:ascii="Arial" w:hAnsi="Arial" w:cs="Arial"/>
          <w:b/>
          <w:bCs/>
        </w:rPr>
      </w:pPr>
      <w:r w:rsidRPr="000B2F90">
        <w:rPr>
          <w:rFonts w:ascii="Arial" w:hAnsi="Arial" w:cs="Arial"/>
        </w:rPr>
        <w:t>CALD people:</w:t>
      </w:r>
    </w:p>
    <w:p w14:paraId="4DEA6DF7" w14:textId="77777777" w:rsidR="000B2F90" w:rsidRPr="000B2F90" w:rsidRDefault="000B2F90" w:rsidP="001747AE">
      <w:pPr>
        <w:pStyle w:val="ListParagraph"/>
        <w:numPr>
          <w:ilvl w:val="0"/>
          <w:numId w:val="46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come from different countries or backgrounds</w:t>
      </w:r>
    </w:p>
    <w:p w14:paraId="3589875B" w14:textId="77777777" w:rsidR="000B2F90" w:rsidRPr="000B2F90" w:rsidRDefault="000B2F90" w:rsidP="001747AE">
      <w:pPr>
        <w:pStyle w:val="ListParagraph"/>
        <w:numPr>
          <w:ilvl w:val="0"/>
          <w:numId w:val="46"/>
        </w:numPr>
        <w:rPr>
          <w:rStyle w:val="Strong"/>
          <w:rFonts w:ascii="Arial" w:hAnsi="Arial" w:cs="Arial"/>
        </w:rPr>
      </w:pPr>
      <w:r w:rsidRPr="000B2F90">
        <w:rPr>
          <w:rFonts w:ascii="Arial" w:hAnsi="Arial" w:cs="Arial"/>
        </w:rPr>
        <w:t>speak languages other than English.</w:t>
      </w:r>
    </w:p>
    <w:p w14:paraId="781A73BD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Inclusive</w:t>
      </w:r>
    </w:p>
    <w:p w14:paraId="29D71704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When the community is inclusive, everyone feels:</w:t>
      </w:r>
    </w:p>
    <w:p w14:paraId="3B9AC9F2" w14:textId="77777777" w:rsidR="000B2F90" w:rsidRPr="000B2F90" w:rsidRDefault="000B2F90" w:rsidP="00E905E6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included</w:t>
      </w:r>
    </w:p>
    <w:p w14:paraId="3C422C6B" w14:textId="77777777" w:rsidR="000B2F90" w:rsidRPr="000B2F90" w:rsidRDefault="000B2F90" w:rsidP="00E905E6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like they belong.</w:t>
      </w:r>
    </w:p>
    <w:p w14:paraId="51AEE71A" w14:textId="77777777" w:rsidR="000B2F90" w:rsidRPr="000B2F90" w:rsidRDefault="000B2F90" w:rsidP="000B2F90">
      <w:pPr>
        <w:keepNext/>
        <w:keepLines/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 xml:space="preserve">Independent </w:t>
      </w:r>
    </w:p>
    <w:p w14:paraId="3DE4AF4E" w14:textId="77777777" w:rsidR="000B2F90" w:rsidRPr="000B2F90" w:rsidRDefault="000B2F90" w:rsidP="000B2F90">
      <w:pPr>
        <w:keepNext/>
        <w:keepLines/>
        <w:rPr>
          <w:rFonts w:ascii="Arial" w:hAnsi="Arial" w:cs="Arial"/>
        </w:rPr>
      </w:pPr>
      <w:r w:rsidRPr="000B2F90">
        <w:rPr>
          <w:rFonts w:ascii="Arial" w:hAnsi="Arial" w:cs="Arial"/>
        </w:rPr>
        <w:t>This means we can:</w:t>
      </w:r>
    </w:p>
    <w:p w14:paraId="09261B88" w14:textId="77777777" w:rsidR="000B2F90" w:rsidRPr="000B2F90" w:rsidRDefault="000B2F90" w:rsidP="00E4552C">
      <w:pPr>
        <w:pStyle w:val="ListParagraph"/>
        <w:keepNext/>
        <w:keepLines/>
        <w:numPr>
          <w:ilvl w:val="0"/>
          <w:numId w:val="37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say what we think </w:t>
      </w:r>
    </w:p>
    <w:p w14:paraId="15FADBDE" w14:textId="77777777" w:rsidR="000B2F90" w:rsidRPr="000B2F90" w:rsidRDefault="000B2F90" w:rsidP="00E4552C">
      <w:pPr>
        <w:pStyle w:val="ListParagraph"/>
        <w:keepNext/>
        <w:keepLines/>
        <w:numPr>
          <w:ilvl w:val="0"/>
          <w:numId w:val="37"/>
        </w:numPr>
        <w:rPr>
          <w:rStyle w:val="Strong"/>
          <w:rFonts w:ascii="Arial" w:hAnsi="Arial" w:cs="Arial"/>
          <w:b w:val="0"/>
          <w:bCs w:val="0"/>
        </w:rPr>
      </w:pPr>
      <w:r w:rsidRPr="000B2F90">
        <w:rPr>
          <w:rFonts w:ascii="Arial" w:hAnsi="Arial" w:cs="Arial"/>
        </w:rPr>
        <w:t>have our own ideas and opinions about the NDIS.</w:t>
      </w:r>
    </w:p>
    <w:p w14:paraId="53D1949C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 xml:space="preserve">Input and expertise </w:t>
      </w:r>
    </w:p>
    <w:p w14:paraId="2A3F1105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Input and expertise are other kinds of advice we give to:</w:t>
      </w:r>
    </w:p>
    <w:p w14:paraId="507CB951" w14:textId="77777777" w:rsidR="000B2F90" w:rsidRPr="000B2F90" w:rsidRDefault="000B2F90" w:rsidP="001747AE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lastRenderedPageBreak/>
        <w:t xml:space="preserve">the NDIA </w:t>
      </w:r>
    </w:p>
    <w:p w14:paraId="5BDE43B9" w14:textId="77777777" w:rsidR="000B2F90" w:rsidRPr="000B2F90" w:rsidRDefault="000B2F90" w:rsidP="001747AE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 xml:space="preserve">people who work for the NDIA. </w:t>
      </w:r>
    </w:p>
    <w:p w14:paraId="78D8EE3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They don’t have to do something about it.</w:t>
      </w:r>
    </w:p>
    <w:p w14:paraId="353898CA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But it can help them in their work.</w:t>
      </w:r>
    </w:p>
    <w:p w14:paraId="574A5652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Intellectual disability</w:t>
      </w:r>
    </w:p>
    <w:p w14:paraId="59DE78EE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An intellectual disability affects how you:</w:t>
      </w:r>
    </w:p>
    <w:p w14:paraId="46D226F1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learn new things</w:t>
      </w:r>
    </w:p>
    <w:p w14:paraId="072CB549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solve problems</w:t>
      </w:r>
    </w:p>
    <w:p w14:paraId="59335ACE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communicate</w:t>
      </w:r>
    </w:p>
    <w:p w14:paraId="222F6DE6" w14:textId="77777777" w:rsidR="000B2F90" w:rsidRPr="000B2F90" w:rsidRDefault="000B2F90" w:rsidP="001747AE">
      <w:pPr>
        <w:pStyle w:val="ListParagraph"/>
        <w:numPr>
          <w:ilvl w:val="0"/>
          <w:numId w:val="39"/>
        </w:numPr>
        <w:rPr>
          <w:rStyle w:val="Strong"/>
          <w:rFonts w:ascii="Arial" w:hAnsi="Arial" w:cs="Arial"/>
          <w:b w:val="0"/>
          <w:bCs w:val="0"/>
        </w:rPr>
      </w:pPr>
      <w:r w:rsidRPr="000B2F90">
        <w:rPr>
          <w:rFonts w:ascii="Arial" w:hAnsi="Arial" w:cs="Arial"/>
        </w:rPr>
        <w:t>do things on your own.</w:t>
      </w:r>
    </w:p>
    <w:p w14:paraId="1097DAF6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LGBTIQA+ people</w:t>
      </w:r>
    </w:p>
    <w:p w14:paraId="2CB7D102" w14:textId="77777777" w:rsidR="000B2F90" w:rsidRPr="000B2F90" w:rsidRDefault="000B2F90" w:rsidP="000B2F90">
      <w:pPr>
        <w:rPr>
          <w:rStyle w:val="Strong"/>
          <w:rFonts w:ascii="Arial" w:hAnsi="Arial" w:cs="Arial"/>
          <w:b w:val="0"/>
          <w:bCs w:val="0"/>
        </w:rPr>
      </w:pPr>
      <w:r w:rsidRPr="000B2F90">
        <w:rPr>
          <w:rFonts w:ascii="Arial" w:hAnsi="Arial" w:cs="Arial"/>
        </w:rPr>
        <w:t>LGBTIQA stands for lesbian, gay, bisexual, transgender, queer and questioning, intersex, and asexual.</w:t>
      </w:r>
    </w:p>
    <w:p w14:paraId="22D9F1B3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Fonts w:ascii="Arial" w:hAnsi="Arial" w:cs="Arial"/>
        </w:rPr>
        <w:t>The ‘+’ is for people who are part of the LGBTIQA+ community but don’t talk about themselves using a word from this list.</w:t>
      </w:r>
    </w:p>
    <w:p w14:paraId="1E1A2DCE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 xml:space="preserve">NDIA Corporate Plan </w:t>
      </w:r>
    </w:p>
    <w:p w14:paraId="6D5C0024" w14:textId="18681341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Fonts w:ascii="Arial" w:hAnsi="Arial" w:cs="Arial"/>
        </w:rPr>
        <w:t>The NDIA Corporate Plan explains the goals for the NDIS over the next</w:t>
      </w:r>
      <w:r w:rsidR="000C0524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4</w:t>
      </w:r>
      <w:r w:rsidR="000C0524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years.</w:t>
      </w:r>
    </w:p>
    <w:p w14:paraId="7D7E49C7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Operating Model</w:t>
      </w:r>
    </w:p>
    <w:p w14:paraId="70E15C4A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Operating Model helps us work well:</w:t>
      </w:r>
    </w:p>
    <w:p w14:paraId="109E6C9C" w14:textId="77777777" w:rsidR="000B2F90" w:rsidRPr="000B2F90" w:rsidRDefault="000B2F90" w:rsidP="00A56376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as a team</w:t>
      </w:r>
    </w:p>
    <w:p w14:paraId="28B95B8A" w14:textId="77777777" w:rsidR="000B2F90" w:rsidRPr="000B2F90" w:rsidRDefault="000B2F90" w:rsidP="00A56376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0B2F90">
        <w:rPr>
          <w:rFonts w:ascii="Arial" w:hAnsi="Arial" w:cs="Arial"/>
        </w:rPr>
        <w:t>with the NDIA.</w:t>
      </w:r>
    </w:p>
    <w:p w14:paraId="07AFC3CF" w14:textId="77777777" w:rsidR="000C0524" w:rsidRDefault="000C0524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69F97FD1" w14:textId="1F0115D8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lastRenderedPageBreak/>
        <w:t>Participants</w:t>
      </w:r>
    </w:p>
    <w:p w14:paraId="23A96818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Fonts w:ascii="Arial" w:hAnsi="Arial" w:cs="Arial"/>
        </w:rPr>
        <w:t>Participants are people with disability who take part in the NDIS.</w:t>
      </w:r>
    </w:p>
    <w:p w14:paraId="350B1B2A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Plan implementation directory</w:t>
      </w:r>
    </w:p>
    <w:p w14:paraId="061DE7D0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Fonts w:ascii="Arial" w:hAnsi="Arial" w:cs="Arial"/>
        </w:rPr>
        <w:t>The plan implementation directory is a place for people to learn how to use their plans effectively.</w:t>
      </w:r>
      <w:r w:rsidRPr="000B2F90">
        <w:rPr>
          <w:rFonts w:ascii="Arial" w:hAnsi="Arial" w:cs="Arial"/>
          <w:sz w:val="24"/>
          <w:szCs w:val="24"/>
          <w:lang w:eastAsia="en-AU"/>
        </w:rPr>
        <w:t xml:space="preserve"> </w:t>
      </w:r>
    </w:p>
    <w:p w14:paraId="4452C9F7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 xml:space="preserve">Policies </w:t>
      </w:r>
    </w:p>
    <w:p w14:paraId="371AD36F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Policies are plans for how things will be done.</w:t>
      </w:r>
    </w:p>
    <w:p w14:paraId="1B2E26D6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Priorities</w:t>
      </w:r>
    </w:p>
    <w:p w14:paraId="5494AD97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Our priorities are the things that are most important to us.</w:t>
      </w:r>
    </w:p>
    <w:p w14:paraId="66D46F7E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>Reference Group</w:t>
      </w:r>
    </w:p>
    <w:p w14:paraId="7EC6155A" w14:textId="3E55C848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Fonts w:ascii="Arial" w:hAnsi="Arial" w:cs="Arial"/>
        </w:rPr>
        <w:t>A Reference Group is a group of people who give us advice about a certain</w:t>
      </w:r>
      <w:r w:rsidR="000C0524">
        <w:rPr>
          <w:rFonts w:ascii="Arial" w:hAnsi="Arial" w:cs="Arial"/>
        </w:rPr>
        <w:t> </w:t>
      </w:r>
      <w:r w:rsidRPr="000B2F90">
        <w:rPr>
          <w:rFonts w:ascii="Arial" w:hAnsi="Arial" w:cs="Arial"/>
        </w:rPr>
        <w:t>topic.</w:t>
      </w:r>
    </w:p>
    <w:p w14:paraId="102E2312" w14:textId="77777777" w:rsidR="000B2F90" w:rsidRPr="000B2F90" w:rsidRDefault="000B2F90" w:rsidP="000B2F90">
      <w:pPr>
        <w:rPr>
          <w:rStyle w:val="Strong"/>
          <w:rFonts w:ascii="Arial" w:hAnsi="Arial" w:cs="Arial"/>
        </w:rPr>
      </w:pPr>
      <w:r w:rsidRPr="000B2F90">
        <w:rPr>
          <w:rStyle w:val="Strong"/>
          <w:rFonts w:ascii="Arial" w:hAnsi="Arial" w:cs="Arial"/>
        </w:rPr>
        <w:t xml:space="preserve">Rights </w:t>
      </w:r>
    </w:p>
    <w:p w14:paraId="5504294D" w14:textId="77777777" w:rsidR="000B2F90" w:rsidRPr="000B2F90" w:rsidRDefault="000B2F90" w:rsidP="000B2F90">
      <w:pPr>
        <w:rPr>
          <w:rFonts w:ascii="Arial" w:hAnsi="Arial" w:cs="Arial"/>
        </w:rPr>
      </w:pPr>
      <w:r w:rsidRPr="000B2F90">
        <w:rPr>
          <w:rFonts w:ascii="Arial" w:hAnsi="Arial" w:cs="Arial"/>
        </w:rPr>
        <w:t>Rights are rules about how everybody should be treated fairly.</w:t>
      </w:r>
    </w:p>
    <w:p w14:paraId="10E49E86" w14:textId="42B60F02" w:rsidR="003C55F6" w:rsidRPr="000B2F90" w:rsidRDefault="003C55F6" w:rsidP="000B2F90">
      <w:pPr>
        <w:rPr>
          <w:rFonts w:ascii="Arial" w:hAnsi="Arial" w:cs="Arial"/>
        </w:rPr>
      </w:pPr>
    </w:p>
    <w:p w14:paraId="245EC51F" w14:textId="5BB0B02E" w:rsidR="0070628B" w:rsidRPr="000B2F90" w:rsidRDefault="0070628B" w:rsidP="000B2F90">
      <w:pPr>
        <w:rPr>
          <w:rFonts w:ascii="Arial" w:hAnsi="Arial" w:cs="Arial"/>
        </w:rPr>
      </w:pPr>
    </w:p>
    <w:p w14:paraId="2463B046" w14:textId="77777777" w:rsidR="0070628B" w:rsidRPr="000B2F90" w:rsidRDefault="0070628B" w:rsidP="000B2F90">
      <w:pPr>
        <w:rPr>
          <w:rFonts w:ascii="Arial" w:hAnsi="Arial" w:cs="Arial"/>
        </w:rPr>
      </w:pPr>
    </w:p>
    <w:p w14:paraId="46AAB851" w14:textId="1CCACEE8" w:rsidR="000B2F90" w:rsidRPr="000B2F90" w:rsidRDefault="000B2F90" w:rsidP="000C0524">
      <w:pPr>
        <w:spacing w:before="3000"/>
        <w:rPr>
          <w:rFonts w:ascii="Arial" w:hAnsi="Arial" w:cs="Arial"/>
          <w:sz w:val="22"/>
        </w:rPr>
      </w:pPr>
      <w:r w:rsidRPr="000B2F90">
        <w:rPr>
          <w:rFonts w:ascii="Arial" w:hAnsi="Arial" w:cs="Arial"/>
          <w:sz w:val="24"/>
          <w:szCs w:val="24"/>
        </w:rPr>
        <w:t>The Information Access Group cre</w:t>
      </w:r>
      <w:r w:rsidRPr="000B2F90">
        <w:rPr>
          <w:rStyle w:val="EndnoteTextChar"/>
          <w:rFonts w:ascii="Arial" w:hAnsi="Arial" w:cs="Arial"/>
        </w:rPr>
        <w:t>ated this Easy Read</w:t>
      </w:r>
      <w:r w:rsidR="000C0524">
        <w:rPr>
          <w:rStyle w:val="EndnoteTextChar"/>
          <w:rFonts w:ascii="Arial" w:hAnsi="Arial" w:cs="Arial"/>
        </w:rPr>
        <w:t xml:space="preserve"> text-only</w:t>
      </w:r>
      <w:r w:rsidRPr="000B2F90">
        <w:rPr>
          <w:rStyle w:val="EndnoteTextChar"/>
          <w:rFonts w:ascii="Arial" w:hAnsi="Arial" w:cs="Arial"/>
        </w:rPr>
        <w:t xml:space="preserve"> document. </w:t>
      </w:r>
      <w:r w:rsidRPr="000B2F90">
        <w:rPr>
          <w:rFonts w:ascii="Arial" w:hAnsi="Arial" w:cs="Arial"/>
          <w:sz w:val="24"/>
          <w:szCs w:val="24"/>
        </w:rPr>
        <w:t xml:space="preserve">For any enquiries, please visit </w:t>
      </w:r>
      <w:hyperlink r:id="rId17" w:history="1">
        <w:r w:rsidRPr="000B2F90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0B2F90">
        <w:rPr>
          <w:rFonts w:ascii="Arial" w:hAnsi="Arial" w:cs="Arial"/>
          <w:sz w:val="24"/>
          <w:szCs w:val="24"/>
        </w:rPr>
        <w:t xml:space="preserve">. </w:t>
      </w:r>
      <w:r w:rsidR="000C0524">
        <w:rPr>
          <w:rFonts w:ascii="Arial" w:hAnsi="Arial" w:cs="Arial"/>
          <w:sz w:val="24"/>
          <w:szCs w:val="24"/>
        </w:rPr>
        <w:br/>
      </w:r>
      <w:r w:rsidRPr="000B2F90">
        <w:rPr>
          <w:rFonts w:ascii="Arial" w:hAnsi="Arial" w:cs="Arial"/>
          <w:sz w:val="24"/>
          <w:szCs w:val="24"/>
        </w:rPr>
        <w:t>Quote job number 5067.</w:t>
      </w:r>
      <w:bookmarkEnd w:id="100"/>
      <w:bookmarkEnd w:id="101"/>
    </w:p>
    <w:p w14:paraId="1E6DDD82" w14:textId="77777777" w:rsidR="00EC31C6" w:rsidRPr="000B2F90" w:rsidRDefault="00EC31C6" w:rsidP="000B2F90">
      <w:pPr>
        <w:rPr>
          <w:rFonts w:ascii="Arial" w:hAnsi="Arial" w:cs="Arial"/>
          <w:lang w:val="en-US"/>
        </w:rPr>
      </w:pPr>
    </w:p>
    <w:sectPr w:rsidR="00EC31C6" w:rsidRPr="000B2F90" w:rsidSect="00E310D5"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B84C2" w14:textId="77777777" w:rsidR="001B44DB" w:rsidRDefault="001B44DB" w:rsidP="00134CC3">
      <w:pPr>
        <w:spacing w:before="0" w:after="0" w:line="240" w:lineRule="auto"/>
      </w:pPr>
      <w:r>
        <w:separator/>
      </w:r>
    </w:p>
  </w:endnote>
  <w:endnote w:type="continuationSeparator" w:id="0">
    <w:p w14:paraId="21368DFA" w14:textId="77777777" w:rsidR="001B44DB" w:rsidRDefault="001B44D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B995AEC" w14:textId="77777777" w:rsidR="001B44DB" w:rsidRDefault="001B44D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E61AD" w14:textId="77777777" w:rsidR="001B44DB" w:rsidRDefault="001B44DB" w:rsidP="000749C5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5AC6307E" w14:textId="77777777" w:rsidR="001B44DB" w:rsidRDefault="001B44DB" w:rsidP="000749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49C8D" w14:textId="67818F4D" w:rsidR="001B44DB" w:rsidRPr="004F5FA3" w:rsidRDefault="001B44DB" w:rsidP="004F5FA3">
    <w:pPr>
      <w:pStyle w:val="Footer"/>
      <w:jc w:val="left"/>
      <w:rPr>
        <w:color w:val="000000" w:themeColor="text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1C37" w14:textId="674E9A2F" w:rsidR="001B44DB" w:rsidRPr="002E485B" w:rsidRDefault="002E485B" w:rsidP="002E485B">
    <w:pPr>
      <w:pStyle w:val="Footer"/>
      <w:jc w:val="center"/>
      <w:rPr>
        <w:rFonts w:ascii="Arial" w:hAnsi="Arial" w:cs="Arial"/>
        <w:color w:val="auto"/>
      </w:rPr>
    </w:pPr>
    <w:r w:rsidRPr="002E485B">
      <w:rPr>
        <w:rFonts w:ascii="Arial" w:hAnsi="Arial" w:cs="Arial"/>
        <w:color w:val="auto"/>
      </w:rPr>
      <w:t xml:space="preserve">Page </w:t>
    </w:r>
    <w:r w:rsidRPr="002E485B">
      <w:rPr>
        <w:rFonts w:ascii="Arial" w:hAnsi="Arial" w:cs="Arial"/>
        <w:color w:val="auto"/>
      </w:rPr>
      <w:fldChar w:fldCharType="begin"/>
    </w:r>
    <w:r w:rsidRPr="002E485B">
      <w:rPr>
        <w:rFonts w:ascii="Arial" w:hAnsi="Arial" w:cs="Arial"/>
        <w:color w:val="auto"/>
      </w:rPr>
      <w:instrText xml:space="preserve"> PAGE  \* Arabic  \* MERGEFORMAT </w:instrText>
    </w:r>
    <w:r w:rsidRPr="002E485B">
      <w:rPr>
        <w:rFonts w:ascii="Arial" w:hAnsi="Arial" w:cs="Arial"/>
        <w:color w:val="auto"/>
      </w:rPr>
      <w:fldChar w:fldCharType="separate"/>
    </w:r>
    <w:r w:rsidRPr="002E485B">
      <w:rPr>
        <w:rFonts w:ascii="Arial" w:hAnsi="Arial" w:cs="Arial"/>
        <w:color w:val="auto"/>
      </w:rPr>
      <w:t>2</w:t>
    </w:r>
    <w:r w:rsidRPr="002E485B">
      <w:rPr>
        <w:rFonts w:ascii="Arial" w:hAnsi="Arial" w:cs="Arial"/>
        <w:color w:val="auto"/>
      </w:rPr>
      <w:fldChar w:fldCharType="end"/>
    </w:r>
    <w:r w:rsidRPr="002E485B">
      <w:rPr>
        <w:rFonts w:ascii="Arial" w:hAnsi="Arial" w:cs="Arial"/>
        <w:color w:val="auto"/>
      </w:rPr>
      <w:t xml:space="preserve"> of </w:t>
    </w:r>
    <w:r w:rsidRPr="002E485B">
      <w:rPr>
        <w:rFonts w:ascii="Arial" w:hAnsi="Arial" w:cs="Arial"/>
        <w:color w:val="auto"/>
      </w:rPr>
      <w:fldChar w:fldCharType="begin"/>
    </w:r>
    <w:r w:rsidRPr="002E485B">
      <w:rPr>
        <w:rFonts w:ascii="Arial" w:hAnsi="Arial" w:cs="Arial"/>
        <w:color w:val="auto"/>
      </w:rPr>
      <w:instrText xml:space="preserve"> NUMPAGES  \* Arabic  \* MERGEFORMAT </w:instrText>
    </w:r>
    <w:r w:rsidRPr="002E485B">
      <w:rPr>
        <w:rFonts w:ascii="Arial" w:hAnsi="Arial" w:cs="Arial"/>
        <w:color w:val="auto"/>
      </w:rPr>
      <w:fldChar w:fldCharType="separate"/>
    </w:r>
    <w:r w:rsidRPr="002E485B">
      <w:rPr>
        <w:rFonts w:ascii="Arial" w:hAnsi="Arial" w:cs="Arial"/>
        <w:color w:val="auto"/>
      </w:rPr>
      <w:t>2</w:t>
    </w:r>
    <w:r w:rsidRPr="002E485B">
      <w:rPr>
        <w:rFonts w:ascii="Arial" w:hAnsi="Arial" w:cs="Arial"/>
        <w:color w:val="auto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C896E" w14:textId="4FB8423F" w:rsidR="001B44DB" w:rsidRPr="002E485B" w:rsidRDefault="002E485B" w:rsidP="002E485B">
    <w:pPr>
      <w:pStyle w:val="Footer"/>
      <w:jc w:val="center"/>
      <w:rPr>
        <w:rFonts w:ascii="Arial" w:hAnsi="Arial" w:cs="Arial"/>
        <w:color w:val="auto"/>
      </w:rPr>
    </w:pPr>
    <w:r w:rsidRPr="002E485B">
      <w:rPr>
        <w:rFonts w:ascii="Arial" w:hAnsi="Arial" w:cs="Arial"/>
        <w:color w:val="auto"/>
      </w:rPr>
      <w:t xml:space="preserve">Page </w:t>
    </w:r>
    <w:r w:rsidRPr="002E485B">
      <w:rPr>
        <w:rFonts w:ascii="Arial" w:hAnsi="Arial" w:cs="Arial"/>
        <w:color w:val="auto"/>
      </w:rPr>
      <w:fldChar w:fldCharType="begin"/>
    </w:r>
    <w:r w:rsidRPr="002E485B">
      <w:rPr>
        <w:rFonts w:ascii="Arial" w:hAnsi="Arial" w:cs="Arial"/>
        <w:color w:val="auto"/>
      </w:rPr>
      <w:instrText xml:space="preserve"> PAGE  \* Arabic  \* MERGEFORMAT </w:instrText>
    </w:r>
    <w:r w:rsidRPr="002E485B">
      <w:rPr>
        <w:rFonts w:ascii="Arial" w:hAnsi="Arial" w:cs="Arial"/>
        <w:color w:val="auto"/>
      </w:rPr>
      <w:fldChar w:fldCharType="separate"/>
    </w:r>
    <w:r w:rsidRPr="002E485B">
      <w:rPr>
        <w:rFonts w:ascii="Arial" w:hAnsi="Arial" w:cs="Arial"/>
        <w:color w:val="auto"/>
      </w:rPr>
      <w:t>2</w:t>
    </w:r>
    <w:r w:rsidRPr="002E485B">
      <w:rPr>
        <w:rFonts w:ascii="Arial" w:hAnsi="Arial" w:cs="Arial"/>
        <w:color w:val="auto"/>
      </w:rPr>
      <w:fldChar w:fldCharType="end"/>
    </w:r>
    <w:r w:rsidRPr="002E485B">
      <w:rPr>
        <w:rFonts w:ascii="Arial" w:hAnsi="Arial" w:cs="Arial"/>
        <w:color w:val="auto"/>
      </w:rPr>
      <w:t xml:space="preserve"> of </w:t>
    </w:r>
    <w:r w:rsidRPr="002E485B">
      <w:rPr>
        <w:rFonts w:ascii="Arial" w:hAnsi="Arial" w:cs="Arial"/>
        <w:color w:val="auto"/>
      </w:rPr>
      <w:fldChar w:fldCharType="begin"/>
    </w:r>
    <w:r w:rsidRPr="002E485B">
      <w:rPr>
        <w:rFonts w:ascii="Arial" w:hAnsi="Arial" w:cs="Arial"/>
        <w:color w:val="auto"/>
      </w:rPr>
      <w:instrText xml:space="preserve"> NUMPAGES  \* Arabic  \* MERGEFORMAT </w:instrText>
    </w:r>
    <w:r w:rsidRPr="002E485B">
      <w:rPr>
        <w:rFonts w:ascii="Arial" w:hAnsi="Arial" w:cs="Arial"/>
        <w:color w:val="auto"/>
      </w:rPr>
      <w:fldChar w:fldCharType="separate"/>
    </w:r>
    <w:r w:rsidRPr="002E485B">
      <w:rPr>
        <w:rFonts w:ascii="Arial" w:hAnsi="Arial" w:cs="Arial"/>
        <w:color w:val="auto"/>
      </w:rPr>
      <w:t>2</w:t>
    </w:r>
    <w:r w:rsidRPr="002E485B">
      <w:rPr>
        <w:rFonts w:ascii="Arial" w:hAnsi="Arial" w:cs="Arial"/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FD644" w14:textId="77777777" w:rsidR="001B44DB" w:rsidRDefault="001B44D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237BA582" w14:textId="77777777" w:rsidR="001B44DB" w:rsidRDefault="001B44D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196F442" w14:textId="77777777" w:rsidR="001B44DB" w:rsidRDefault="001B44D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1DD15" w14:textId="62B1AEAE" w:rsidR="001B44DB" w:rsidRPr="00C65783" w:rsidRDefault="001B44DB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3E1C"/>
    <w:multiLevelType w:val="hybridMultilevel"/>
    <w:tmpl w:val="772E9F46"/>
    <w:lvl w:ilvl="0" w:tplc="CCAEC66C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0EC7B3C"/>
    <w:multiLevelType w:val="hybridMultilevel"/>
    <w:tmpl w:val="C0E81B46"/>
    <w:lvl w:ilvl="0" w:tplc="93BAE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5D7264"/>
    <w:multiLevelType w:val="hybridMultilevel"/>
    <w:tmpl w:val="683AD0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605EFE"/>
    <w:multiLevelType w:val="hybridMultilevel"/>
    <w:tmpl w:val="F528B5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2C6D35"/>
    <w:multiLevelType w:val="hybridMultilevel"/>
    <w:tmpl w:val="F60E13B0"/>
    <w:lvl w:ilvl="0" w:tplc="88940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1CDF"/>
    <w:multiLevelType w:val="hybridMultilevel"/>
    <w:tmpl w:val="DBC21BF6"/>
    <w:lvl w:ilvl="0" w:tplc="F7342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1531"/>
    <w:multiLevelType w:val="hybridMultilevel"/>
    <w:tmpl w:val="105E699C"/>
    <w:lvl w:ilvl="0" w:tplc="EA5C7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CD0484"/>
    <w:multiLevelType w:val="hybridMultilevel"/>
    <w:tmpl w:val="3BDCB13C"/>
    <w:lvl w:ilvl="0" w:tplc="E4345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7B1DDC"/>
    <w:multiLevelType w:val="hybridMultilevel"/>
    <w:tmpl w:val="5C78E6FC"/>
    <w:lvl w:ilvl="0" w:tplc="6B60ADA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9C79C6"/>
    <w:multiLevelType w:val="hybridMultilevel"/>
    <w:tmpl w:val="0C00D7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007787"/>
    <w:multiLevelType w:val="hybridMultilevel"/>
    <w:tmpl w:val="A0CC2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1806D7"/>
    <w:multiLevelType w:val="hybridMultilevel"/>
    <w:tmpl w:val="91E69090"/>
    <w:lvl w:ilvl="0" w:tplc="6D2A7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F71FF"/>
    <w:multiLevelType w:val="hybridMultilevel"/>
    <w:tmpl w:val="C7800CB6"/>
    <w:lvl w:ilvl="0" w:tplc="DC66E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B14A31"/>
    <w:multiLevelType w:val="hybridMultilevel"/>
    <w:tmpl w:val="367EE0D4"/>
    <w:lvl w:ilvl="0" w:tplc="B1EC5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974CBE"/>
    <w:multiLevelType w:val="hybridMultilevel"/>
    <w:tmpl w:val="BD10B7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3268ED"/>
    <w:multiLevelType w:val="hybridMultilevel"/>
    <w:tmpl w:val="D0B8C10C"/>
    <w:lvl w:ilvl="0" w:tplc="A27274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036ED2"/>
    <w:multiLevelType w:val="hybridMultilevel"/>
    <w:tmpl w:val="6CDA48E8"/>
    <w:lvl w:ilvl="0" w:tplc="663A5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1683A"/>
    <w:multiLevelType w:val="hybridMultilevel"/>
    <w:tmpl w:val="8374899C"/>
    <w:lvl w:ilvl="0" w:tplc="B5B6BA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90C38"/>
    <w:multiLevelType w:val="hybridMultilevel"/>
    <w:tmpl w:val="CB12EF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713338E"/>
    <w:multiLevelType w:val="hybridMultilevel"/>
    <w:tmpl w:val="35567F02"/>
    <w:lvl w:ilvl="0" w:tplc="E3EA3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754EB6"/>
    <w:multiLevelType w:val="hybridMultilevel"/>
    <w:tmpl w:val="41421418"/>
    <w:lvl w:ilvl="0" w:tplc="2D3A4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20A678A"/>
    <w:multiLevelType w:val="hybridMultilevel"/>
    <w:tmpl w:val="CECA9142"/>
    <w:lvl w:ilvl="0" w:tplc="123CE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80680"/>
    <w:multiLevelType w:val="hybridMultilevel"/>
    <w:tmpl w:val="DF14C0FA"/>
    <w:lvl w:ilvl="0" w:tplc="C958D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9A6C7F"/>
    <w:multiLevelType w:val="hybridMultilevel"/>
    <w:tmpl w:val="60C6159A"/>
    <w:lvl w:ilvl="0" w:tplc="14A69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683EDD"/>
    <w:multiLevelType w:val="hybridMultilevel"/>
    <w:tmpl w:val="63CE3A18"/>
    <w:lvl w:ilvl="0" w:tplc="25824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280A23"/>
    <w:multiLevelType w:val="hybridMultilevel"/>
    <w:tmpl w:val="928CA508"/>
    <w:lvl w:ilvl="0" w:tplc="B8728E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0F0924"/>
    <w:multiLevelType w:val="hybridMultilevel"/>
    <w:tmpl w:val="859C569C"/>
    <w:lvl w:ilvl="0" w:tplc="02C0E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853018"/>
    <w:multiLevelType w:val="hybridMultilevel"/>
    <w:tmpl w:val="01383316"/>
    <w:lvl w:ilvl="0" w:tplc="2578B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3D7215"/>
    <w:multiLevelType w:val="hybridMultilevel"/>
    <w:tmpl w:val="65D06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810A47"/>
    <w:multiLevelType w:val="hybridMultilevel"/>
    <w:tmpl w:val="E4C055F0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306F9"/>
    <w:multiLevelType w:val="hybridMultilevel"/>
    <w:tmpl w:val="4CA6F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2513B0"/>
    <w:multiLevelType w:val="hybridMultilevel"/>
    <w:tmpl w:val="F9C21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82341E"/>
    <w:multiLevelType w:val="hybridMultilevel"/>
    <w:tmpl w:val="B5B2E8DA"/>
    <w:lvl w:ilvl="0" w:tplc="88AE10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114831"/>
    <w:multiLevelType w:val="hybridMultilevel"/>
    <w:tmpl w:val="4DE488C6"/>
    <w:lvl w:ilvl="0" w:tplc="92323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775F26"/>
    <w:multiLevelType w:val="hybridMultilevel"/>
    <w:tmpl w:val="5ED6D51C"/>
    <w:lvl w:ilvl="0" w:tplc="18864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3734A4"/>
    <w:multiLevelType w:val="hybridMultilevel"/>
    <w:tmpl w:val="3014ED74"/>
    <w:lvl w:ilvl="0" w:tplc="403A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6347FA"/>
    <w:multiLevelType w:val="hybridMultilevel"/>
    <w:tmpl w:val="06AE7E50"/>
    <w:lvl w:ilvl="0" w:tplc="608C31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3206B"/>
    <w:multiLevelType w:val="hybridMultilevel"/>
    <w:tmpl w:val="C1CAE774"/>
    <w:lvl w:ilvl="0" w:tplc="130ABA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472C4D"/>
    <w:multiLevelType w:val="hybridMultilevel"/>
    <w:tmpl w:val="904E79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410BAF"/>
    <w:multiLevelType w:val="hybridMultilevel"/>
    <w:tmpl w:val="BC885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DE0D68"/>
    <w:multiLevelType w:val="hybridMultilevel"/>
    <w:tmpl w:val="D67AAB50"/>
    <w:lvl w:ilvl="0" w:tplc="AA425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4F030B"/>
    <w:multiLevelType w:val="hybridMultilevel"/>
    <w:tmpl w:val="456CAEF2"/>
    <w:lvl w:ilvl="0" w:tplc="1980CA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03B31"/>
    <w:multiLevelType w:val="hybridMultilevel"/>
    <w:tmpl w:val="4574D130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81754A"/>
    <w:multiLevelType w:val="hybridMultilevel"/>
    <w:tmpl w:val="97D664D4"/>
    <w:lvl w:ilvl="0" w:tplc="AA7E0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C0590A"/>
    <w:multiLevelType w:val="hybridMultilevel"/>
    <w:tmpl w:val="55949D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121687"/>
    <w:multiLevelType w:val="hybridMultilevel"/>
    <w:tmpl w:val="3CD64B00"/>
    <w:lvl w:ilvl="0" w:tplc="A0FA34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8240F6"/>
    <w:multiLevelType w:val="hybridMultilevel"/>
    <w:tmpl w:val="D9A8A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1570C7"/>
    <w:multiLevelType w:val="hybridMultilevel"/>
    <w:tmpl w:val="A3BAA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D5285C"/>
    <w:multiLevelType w:val="hybridMultilevel"/>
    <w:tmpl w:val="7938FC58"/>
    <w:lvl w:ilvl="0" w:tplc="77883F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F6A607F"/>
    <w:multiLevelType w:val="hybridMultilevel"/>
    <w:tmpl w:val="89805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118860">
    <w:abstractNumId w:val="21"/>
  </w:num>
  <w:num w:numId="2" w16cid:durableId="1908614554">
    <w:abstractNumId w:val="4"/>
  </w:num>
  <w:num w:numId="3" w16cid:durableId="1771967806">
    <w:abstractNumId w:val="1"/>
  </w:num>
  <w:num w:numId="4" w16cid:durableId="1450276852">
    <w:abstractNumId w:val="19"/>
  </w:num>
  <w:num w:numId="5" w16cid:durableId="1661152571">
    <w:abstractNumId w:val="16"/>
  </w:num>
  <w:num w:numId="6" w16cid:durableId="163016460">
    <w:abstractNumId w:val="26"/>
  </w:num>
  <w:num w:numId="7" w16cid:durableId="1358041580">
    <w:abstractNumId w:val="45"/>
  </w:num>
  <w:num w:numId="8" w16cid:durableId="1485585269">
    <w:abstractNumId w:val="18"/>
  </w:num>
  <w:num w:numId="9" w16cid:durableId="250286690">
    <w:abstractNumId w:val="37"/>
  </w:num>
  <w:num w:numId="10" w16cid:durableId="233928718">
    <w:abstractNumId w:val="6"/>
  </w:num>
  <w:num w:numId="11" w16cid:durableId="952860036">
    <w:abstractNumId w:val="44"/>
  </w:num>
  <w:num w:numId="12" w16cid:durableId="1344480941">
    <w:abstractNumId w:val="11"/>
  </w:num>
  <w:num w:numId="13" w16cid:durableId="550770070">
    <w:abstractNumId w:val="5"/>
  </w:num>
  <w:num w:numId="14" w16cid:durableId="150490939">
    <w:abstractNumId w:val="0"/>
  </w:num>
  <w:num w:numId="15" w16cid:durableId="1179614508">
    <w:abstractNumId w:val="39"/>
  </w:num>
  <w:num w:numId="16" w16cid:durableId="631135230">
    <w:abstractNumId w:val="49"/>
  </w:num>
  <w:num w:numId="17" w16cid:durableId="805898847">
    <w:abstractNumId w:val="12"/>
  </w:num>
  <w:num w:numId="18" w16cid:durableId="259916993">
    <w:abstractNumId w:val="23"/>
  </w:num>
  <w:num w:numId="19" w16cid:durableId="109403614">
    <w:abstractNumId w:val="25"/>
  </w:num>
  <w:num w:numId="20" w16cid:durableId="695429590">
    <w:abstractNumId w:val="34"/>
  </w:num>
  <w:num w:numId="21" w16cid:durableId="387804867">
    <w:abstractNumId w:val="38"/>
  </w:num>
  <w:num w:numId="22" w16cid:durableId="777524161">
    <w:abstractNumId w:val="17"/>
  </w:num>
  <w:num w:numId="23" w16cid:durableId="23135550">
    <w:abstractNumId w:val="28"/>
  </w:num>
  <w:num w:numId="24" w16cid:durableId="114834270">
    <w:abstractNumId w:val="22"/>
  </w:num>
  <w:num w:numId="25" w16cid:durableId="950086655">
    <w:abstractNumId w:val="10"/>
  </w:num>
  <w:num w:numId="26" w16cid:durableId="223226852">
    <w:abstractNumId w:val="32"/>
  </w:num>
  <w:num w:numId="27" w16cid:durableId="1796408922">
    <w:abstractNumId w:val="13"/>
  </w:num>
  <w:num w:numId="28" w16cid:durableId="610824054">
    <w:abstractNumId w:val="31"/>
  </w:num>
  <w:num w:numId="29" w16cid:durableId="1673989435">
    <w:abstractNumId w:val="42"/>
  </w:num>
  <w:num w:numId="30" w16cid:durableId="958687960">
    <w:abstractNumId w:val="40"/>
  </w:num>
  <w:num w:numId="31" w16cid:durableId="1962220108">
    <w:abstractNumId w:val="15"/>
  </w:num>
  <w:num w:numId="32" w16cid:durableId="1044014780">
    <w:abstractNumId w:val="7"/>
  </w:num>
  <w:num w:numId="33" w16cid:durableId="605113845">
    <w:abstractNumId w:val="24"/>
  </w:num>
  <w:num w:numId="34" w16cid:durableId="1478034462">
    <w:abstractNumId w:val="2"/>
  </w:num>
  <w:num w:numId="35" w16cid:durableId="409474294">
    <w:abstractNumId w:val="47"/>
  </w:num>
  <w:num w:numId="36" w16cid:durableId="1009216839">
    <w:abstractNumId w:val="50"/>
  </w:num>
  <w:num w:numId="37" w16cid:durableId="685791745">
    <w:abstractNumId w:val="35"/>
  </w:num>
  <w:num w:numId="38" w16cid:durableId="1361861884">
    <w:abstractNumId w:val="41"/>
  </w:num>
  <w:num w:numId="39" w16cid:durableId="2099675013">
    <w:abstractNumId w:val="46"/>
  </w:num>
  <w:num w:numId="40" w16cid:durableId="1596136315">
    <w:abstractNumId w:val="9"/>
  </w:num>
  <w:num w:numId="41" w16cid:durableId="1739672679">
    <w:abstractNumId w:val="3"/>
  </w:num>
  <w:num w:numId="42" w16cid:durableId="1284076354">
    <w:abstractNumId w:val="14"/>
  </w:num>
  <w:num w:numId="43" w16cid:durableId="629554467">
    <w:abstractNumId w:val="33"/>
  </w:num>
  <w:num w:numId="44" w16cid:durableId="1313288940">
    <w:abstractNumId w:val="36"/>
  </w:num>
  <w:num w:numId="45" w16cid:durableId="2086221224">
    <w:abstractNumId w:val="43"/>
  </w:num>
  <w:num w:numId="46" w16cid:durableId="913860300">
    <w:abstractNumId w:val="5"/>
  </w:num>
  <w:num w:numId="47" w16cid:durableId="828834886">
    <w:abstractNumId w:val="0"/>
  </w:num>
  <w:num w:numId="48" w16cid:durableId="532886285">
    <w:abstractNumId w:val="43"/>
  </w:num>
  <w:num w:numId="49" w16cid:durableId="1707370150">
    <w:abstractNumId w:val="8"/>
  </w:num>
  <w:num w:numId="50" w16cid:durableId="490290037">
    <w:abstractNumId w:val="20"/>
  </w:num>
  <w:num w:numId="51" w16cid:durableId="1846824032">
    <w:abstractNumId w:val="27"/>
  </w:num>
  <w:num w:numId="52" w16cid:durableId="796216281">
    <w:abstractNumId w:val="48"/>
  </w:num>
  <w:num w:numId="53" w16cid:durableId="952244977">
    <w:abstractNumId w:val="29"/>
  </w:num>
  <w:num w:numId="54" w16cid:durableId="1294019078">
    <w:abstractNumId w:val="30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2902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21C32"/>
    <w:rsid w:val="000008AA"/>
    <w:rsid w:val="00001669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193"/>
    <w:rsid w:val="00034C79"/>
    <w:rsid w:val="00035CE8"/>
    <w:rsid w:val="00035D95"/>
    <w:rsid w:val="000365C1"/>
    <w:rsid w:val="00036E23"/>
    <w:rsid w:val="00037534"/>
    <w:rsid w:val="0004044F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8BC"/>
    <w:rsid w:val="00052332"/>
    <w:rsid w:val="00053110"/>
    <w:rsid w:val="00053B9D"/>
    <w:rsid w:val="00054079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0A2"/>
    <w:rsid w:val="00076426"/>
    <w:rsid w:val="000765B7"/>
    <w:rsid w:val="00076E7A"/>
    <w:rsid w:val="00076FDD"/>
    <w:rsid w:val="00077149"/>
    <w:rsid w:val="000774DA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F14"/>
    <w:rsid w:val="00083A0D"/>
    <w:rsid w:val="00085103"/>
    <w:rsid w:val="00085203"/>
    <w:rsid w:val="00085D87"/>
    <w:rsid w:val="00086352"/>
    <w:rsid w:val="00086457"/>
    <w:rsid w:val="0008678B"/>
    <w:rsid w:val="00086FD2"/>
    <w:rsid w:val="000872DF"/>
    <w:rsid w:val="00090531"/>
    <w:rsid w:val="000906AA"/>
    <w:rsid w:val="0009121A"/>
    <w:rsid w:val="000912A4"/>
    <w:rsid w:val="0009172A"/>
    <w:rsid w:val="0009220E"/>
    <w:rsid w:val="000924DC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868"/>
    <w:rsid w:val="000A3DFA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2F90"/>
    <w:rsid w:val="000B3023"/>
    <w:rsid w:val="000B3505"/>
    <w:rsid w:val="000B3542"/>
    <w:rsid w:val="000B3729"/>
    <w:rsid w:val="000B3AB2"/>
    <w:rsid w:val="000B3BFD"/>
    <w:rsid w:val="000B438B"/>
    <w:rsid w:val="000B4837"/>
    <w:rsid w:val="000B4D35"/>
    <w:rsid w:val="000B5589"/>
    <w:rsid w:val="000B573C"/>
    <w:rsid w:val="000B58C9"/>
    <w:rsid w:val="000B6C30"/>
    <w:rsid w:val="000B6C74"/>
    <w:rsid w:val="000B7679"/>
    <w:rsid w:val="000B7F48"/>
    <w:rsid w:val="000B7FAD"/>
    <w:rsid w:val="000C00D4"/>
    <w:rsid w:val="000C0524"/>
    <w:rsid w:val="000C0809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6CBA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CD0"/>
    <w:rsid w:val="000D7347"/>
    <w:rsid w:val="000D7457"/>
    <w:rsid w:val="000D78AF"/>
    <w:rsid w:val="000D7998"/>
    <w:rsid w:val="000D7DE3"/>
    <w:rsid w:val="000D7F04"/>
    <w:rsid w:val="000E042D"/>
    <w:rsid w:val="000E1147"/>
    <w:rsid w:val="000E203E"/>
    <w:rsid w:val="000E4B5F"/>
    <w:rsid w:val="000E4C48"/>
    <w:rsid w:val="000E4E3C"/>
    <w:rsid w:val="000E55B2"/>
    <w:rsid w:val="000E5E0E"/>
    <w:rsid w:val="000F12F7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474"/>
    <w:rsid w:val="00101DC6"/>
    <w:rsid w:val="0010205D"/>
    <w:rsid w:val="00102066"/>
    <w:rsid w:val="0010293C"/>
    <w:rsid w:val="001029AB"/>
    <w:rsid w:val="001049D1"/>
    <w:rsid w:val="00104C96"/>
    <w:rsid w:val="00104CF5"/>
    <w:rsid w:val="0010561C"/>
    <w:rsid w:val="001056CB"/>
    <w:rsid w:val="001066AD"/>
    <w:rsid w:val="001077C6"/>
    <w:rsid w:val="001078E4"/>
    <w:rsid w:val="00110CDA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71"/>
    <w:rsid w:val="00120EEC"/>
    <w:rsid w:val="00121BE9"/>
    <w:rsid w:val="00121EC5"/>
    <w:rsid w:val="00122FE0"/>
    <w:rsid w:val="00123A8C"/>
    <w:rsid w:val="00124307"/>
    <w:rsid w:val="00124C40"/>
    <w:rsid w:val="00124F36"/>
    <w:rsid w:val="00125EE3"/>
    <w:rsid w:val="001264AC"/>
    <w:rsid w:val="00126E41"/>
    <w:rsid w:val="00131635"/>
    <w:rsid w:val="0013296C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43D"/>
    <w:rsid w:val="001406F8"/>
    <w:rsid w:val="00140DB8"/>
    <w:rsid w:val="0014133F"/>
    <w:rsid w:val="00141AEC"/>
    <w:rsid w:val="00141D69"/>
    <w:rsid w:val="00144000"/>
    <w:rsid w:val="0014402F"/>
    <w:rsid w:val="001448DE"/>
    <w:rsid w:val="00146FFD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5E76"/>
    <w:rsid w:val="00156F26"/>
    <w:rsid w:val="0015733A"/>
    <w:rsid w:val="001578C7"/>
    <w:rsid w:val="00157E10"/>
    <w:rsid w:val="001600B3"/>
    <w:rsid w:val="00160A4E"/>
    <w:rsid w:val="00160B29"/>
    <w:rsid w:val="001619E4"/>
    <w:rsid w:val="00161DD2"/>
    <w:rsid w:val="00162701"/>
    <w:rsid w:val="00163B8F"/>
    <w:rsid w:val="00164186"/>
    <w:rsid w:val="00164556"/>
    <w:rsid w:val="00165099"/>
    <w:rsid w:val="0016570E"/>
    <w:rsid w:val="00165863"/>
    <w:rsid w:val="00165DF8"/>
    <w:rsid w:val="001663A3"/>
    <w:rsid w:val="00167927"/>
    <w:rsid w:val="001711FF"/>
    <w:rsid w:val="00171764"/>
    <w:rsid w:val="00171D86"/>
    <w:rsid w:val="00172FC5"/>
    <w:rsid w:val="00173B3A"/>
    <w:rsid w:val="00173F69"/>
    <w:rsid w:val="0017457B"/>
    <w:rsid w:val="001747AE"/>
    <w:rsid w:val="00174829"/>
    <w:rsid w:val="00174B02"/>
    <w:rsid w:val="0017586A"/>
    <w:rsid w:val="00176166"/>
    <w:rsid w:val="00176798"/>
    <w:rsid w:val="00176C83"/>
    <w:rsid w:val="0018024C"/>
    <w:rsid w:val="00180349"/>
    <w:rsid w:val="001807DA"/>
    <w:rsid w:val="00180D25"/>
    <w:rsid w:val="00183046"/>
    <w:rsid w:val="001831FF"/>
    <w:rsid w:val="001838ED"/>
    <w:rsid w:val="00184378"/>
    <w:rsid w:val="00185867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3FA1"/>
    <w:rsid w:val="0019560B"/>
    <w:rsid w:val="00195E2B"/>
    <w:rsid w:val="0019630A"/>
    <w:rsid w:val="0019631C"/>
    <w:rsid w:val="00197B5D"/>
    <w:rsid w:val="001A07DF"/>
    <w:rsid w:val="001A089E"/>
    <w:rsid w:val="001A1121"/>
    <w:rsid w:val="001A1AEB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22A"/>
    <w:rsid w:val="001A5509"/>
    <w:rsid w:val="001A5A7B"/>
    <w:rsid w:val="001A5C7B"/>
    <w:rsid w:val="001A712D"/>
    <w:rsid w:val="001B1575"/>
    <w:rsid w:val="001B2CCF"/>
    <w:rsid w:val="001B2FC1"/>
    <w:rsid w:val="001B30A8"/>
    <w:rsid w:val="001B30D8"/>
    <w:rsid w:val="001B3A94"/>
    <w:rsid w:val="001B44DB"/>
    <w:rsid w:val="001B4580"/>
    <w:rsid w:val="001B4DFE"/>
    <w:rsid w:val="001B610D"/>
    <w:rsid w:val="001B6244"/>
    <w:rsid w:val="001B7021"/>
    <w:rsid w:val="001B7988"/>
    <w:rsid w:val="001C03B4"/>
    <w:rsid w:val="001C0AF6"/>
    <w:rsid w:val="001C0D3C"/>
    <w:rsid w:val="001C0FAF"/>
    <w:rsid w:val="001C2616"/>
    <w:rsid w:val="001C30A1"/>
    <w:rsid w:val="001C326A"/>
    <w:rsid w:val="001C365E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189C"/>
    <w:rsid w:val="001D2337"/>
    <w:rsid w:val="001D2758"/>
    <w:rsid w:val="001D3FF9"/>
    <w:rsid w:val="001D41D6"/>
    <w:rsid w:val="001D47D5"/>
    <w:rsid w:val="001D5475"/>
    <w:rsid w:val="001D5B7A"/>
    <w:rsid w:val="001D5B80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4FC9"/>
    <w:rsid w:val="001E5232"/>
    <w:rsid w:val="001E52F1"/>
    <w:rsid w:val="001E538A"/>
    <w:rsid w:val="001E57AD"/>
    <w:rsid w:val="001E5FE9"/>
    <w:rsid w:val="001E773F"/>
    <w:rsid w:val="001E7C50"/>
    <w:rsid w:val="001E7FD5"/>
    <w:rsid w:val="001F011B"/>
    <w:rsid w:val="001F0255"/>
    <w:rsid w:val="001F07F6"/>
    <w:rsid w:val="001F0943"/>
    <w:rsid w:val="001F0AEE"/>
    <w:rsid w:val="001F1557"/>
    <w:rsid w:val="001F1A59"/>
    <w:rsid w:val="001F23DC"/>
    <w:rsid w:val="001F2C8E"/>
    <w:rsid w:val="001F2ED6"/>
    <w:rsid w:val="001F302F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0E9B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782"/>
    <w:rsid w:val="00236EC0"/>
    <w:rsid w:val="00236F23"/>
    <w:rsid w:val="00241A33"/>
    <w:rsid w:val="00242F94"/>
    <w:rsid w:val="0024404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4C0"/>
    <w:rsid w:val="00247683"/>
    <w:rsid w:val="0025072B"/>
    <w:rsid w:val="00251226"/>
    <w:rsid w:val="00251618"/>
    <w:rsid w:val="002526D7"/>
    <w:rsid w:val="00252800"/>
    <w:rsid w:val="0025430D"/>
    <w:rsid w:val="00255BC8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41D4"/>
    <w:rsid w:val="00265D26"/>
    <w:rsid w:val="00265E08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ACC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A47"/>
    <w:rsid w:val="00294E65"/>
    <w:rsid w:val="00295BFF"/>
    <w:rsid w:val="00296078"/>
    <w:rsid w:val="00296142"/>
    <w:rsid w:val="0029625C"/>
    <w:rsid w:val="0029735F"/>
    <w:rsid w:val="00297660"/>
    <w:rsid w:val="00297A4B"/>
    <w:rsid w:val="00297AC6"/>
    <w:rsid w:val="002A02BB"/>
    <w:rsid w:val="002A2EFB"/>
    <w:rsid w:val="002A3384"/>
    <w:rsid w:val="002A3997"/>
    <w:rsid w:val="002A3A25"/>
    <w:rsid w:val="002A3B11"/>
    <w:rsid w:val="002A3D7F"/>
    <w:rsid w:val="002A45FD"/>
    <w:rsid w:val="002A4819"/>
    <w:rsid w:val="002A4A0F"/>
    <w:rsid w:val="002A4A7A"/>
    <w:rsid w:val="002A55A3"/>
    <w:rsid w:val="002A58B5"/>
    <w:rsid w:val="002A656F"/>
    <w:rsid w:val="002A79E5"/>
    <w:rsid w:val="002A7CD5"/>
    <w:rsid w:val="002A7E64"/>
    <w:rsid w:val="002B0820"/>
    <w:rsid w:val="002B15C9"/>
    <w:rsid w:val="002B18CA"/>
    <w:rsid w:val="002B1E87"/>
    <w:rsid w:val="002B349B"/>
    <w:rsid w:val="002B3706"/>
    <w:rsid w:val="002B37D2"/>
    <w:rsid w:val="002B3E95"/>
    <w:rsid w:val="002B4BE3"/>
    <w:rsid w:val="002B78FD"/>
    <w:rsid w:val="002B7929"/>
    <w:rsid w:val="002C0848"/>
    <w:rsid w:val="002C3091"/>
    <w:rsid w:val="002C4196"/>
    <w:rsid w:val="002C55A6"/>
    <w:rsid w:val="002C5712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B3D"/>
    <w:rsid w:val="002D6EC8"/>
    <w:rsid w:val="002E0A8A"/>
    <w:rsid w:val="002E0C4C"/>
    <w:rsid w:val="002E100F"/>
    <w:rsid w:val="002E38B5"/>
    <w:rsid w:val="002E485B"/>
    <w:rsid w:val="002E4AA7"/>
    <w:rsid w:val="002E535B"/>
    <w:rsid w:val="002E54F1"/>
    <w:rsid w:val="002E5B2D"/>
    <w:rsid w:val="002E5D89"/>
    <w:rsid w:val="002E5FFC"/>
    <w:rsid w:val="002E6355"/>
    <w:rsid w:val="002E688F"/>
    <w:rsid w:val="002E75FA"/>
    <w:rsid w:val="002F0B5C"/>
    <w:rsid w:val="002F1895"/>
    <w:rsid w:val="002F4984"/>
    <w:rsid w:val="002F4CE9"/>
    <w:rsid w:val="002F637F"/>
    <w:rsid w:val="002F6A98"/>
    <w:rsid w:val="002F7283"/>
    <w:rsid w:val="002F79D1"/>
    <w:rsid w:val="002F7AA8"/>
    <w:rsid w:val="00300093"/>
    <w:rsid w:val="00300FF6"/>
    <w:rsid w:val="00302BF8"/>
    <w:rsid w:val="00302D64"/>
    <w:rsid w:val="00302E6C"/>
    <w:rsid w:val="0030594A"/>
    <w:rsid w:val="00305BA9"/>
    <w:rsid w:val="00306754"/>
    <w:rsid w:val="00307200"/>
    <w:rsid w:val="00307AEC"/>
    <w:rsid w:val="0031259F"/>
    <w:rsid w:val="00313E24"/>
    <w:rsid w:val="00314E6B"/>
    <w:rsid w:val="00314FF9"/>
    <w:rsid w:val="003154C5"/>
    <w:rsid w:val="00316697"/>
    <w:rsid w:val="00317198"/>
    <w:rsid w:val="00320137"/>
    <w:rsid w:val="00320559"/>
    <w:rsid w:val="00321F49"/>
    <w:rsid w:val="00322481"/>
    <w:rsid w:val="003224B2"/>
    <w:rsid w:val="003229DD"/>
    <w:rsid w:val="00322B24"/>
    <w:rsid w:val="003234FC"/>
    <w:rsid w:val="003238D5"/>
    <w:rsid w:val="00323E12"/>
    <w:rsid w:val="00324C35"/>
    <w:rsid w:val="0032599D"/>
    <w:rsid w:val="00325A64"/>
    <w:rsid w:val="00325DF4"/>
    <w:rsid w:val="00326364"/>
    <w:rsid w:val="0032794B"/>
    <w:rsid w:val="00330413"/>
    <w:rsid w:val="00331243"/>
    <w:rsid w:val="00331C1F"/>
    <w:rsid w:val="0033269A"/>
    <w:rsid w:val="00332A20"/>
    <w:rsid w:val="003332F3"/>
    <w:rsid w:val="0033366A"/>
    <w:rsid w:val="00333673"/>
    <w:rsid w:val="003341BC"/>
    <w:rsid w:val="003341F4"/>
    <w:rsid w:val="00334DB3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7A4"/>
    <w:rsid w:val="003425A0"/>
    <w:rsid w:val="00342D8C"/>
    <w:rsid w:val="00343869"/>
    <w:rsid w:val="003438D8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75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299"/>
    <w:rsid w:val="00357305"/>
    <w:rsid w:val="0035746F"/>
    <w:rsid w:val="00357A62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2BA7"/>
    <w:rsid w:val="00373728"/>
    <w:rsid w:val="003741D2"/>
    <w:rsid w:val="0037449D"/>
    <w:rsid w:val="0037458D"/>
    <w:rsid w:val="003745E0"/>
    <w:rsid w:val="00374CB3"/>
    <w:rsid w:val="003763EE"/>
    <w:rsid w:val="00376611"/>
    <w:rsid w:val="003766DC"/>
    <w:rsid w:val="00376BB0"/>
    <w:rsid w:val="00377BAF"/>
    <w:rsid w:val="00377BCD"/>
    <w:rsid w:val="003809AE"/>
    <w:rsid w:val="00381C4C"/>
    <w:rsid w:val="00382110"/>
    <w:rsid w:val="0038327A"/>
    <w:rsid w:val="00383968"/>
    <w:rsid w:val="003846BE"/>
    <w:rsid w:val="00384C4C"/>
    <w:rsid w:val="00384EA5"/>
    <w:rsid w:val="003857A5"/>
    <w:rsid w:val="00386587"/>
    <w:rsid w:val="003867E0"/>
    <w:rsid w:val="00386883"/>
    <w:rsid w:val="00386993"/>
    <w:rsid w:val="00390979"/>
    <w:rsid w:val="00391816"/>
    <w:rsid w:val="00391DE8"/>
    <w:rsid w:val="00392562"/>
    <w:rsid w:val="00392E75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985"/>
    <w:rsid w:val="003A117C"/>
    <w:rsid w:val="003A29BA"/>
    <w:rsid w:val="003A30A8"/>
    <w:rsid w:val="003A36D7"/>
    <w:rsid w:val="003A3E30"/>
    <w:rsid w:val="003A4128"/>
    <w:rsid w:val="003A5211"/>
    <w:rsid w:val="003A52BE"/>
    <w:rsid w:val="003A60F0"/>
    <w:rsid w:val="003A776D"/>
    <w:rsid w:val="003B0746"/>
    <w:rsid w:val="003B0C8A"/>
    <w:rsid w:val="003B0E8E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D23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8C0"/>
    <w:rsid w:val="003D4B1A"/>
    <w:rsid w:val="003D4B35"/>
    <w:rsid w:val="003D528A"/>
    <w:rsid w:val="003D5BA1"/>
    <w:rsid w:val="003D5CF1"/>
    <w:rsid w:val="003D61D6"/>
    <w:rsid w:val="003D6622"/>
    <w:rsid w:val="003D7355"/>
    <w:rsid w:val="003D7A91"/>
    <w:rsid w:val="003E0E59"/>
    <w:rsid w:val="003E1DAD"/>
    <w:rsid w:val="003E37CC"/>
    <w:rsid w:val="003E3989"/>
    <w:rsid w:val="003E3DB0"/>
    <w:rsid w:val="003E4FFB"/>
    <w:rsid w:val="003E6416"/>
    <w:rsid w:val="003E6B04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0A72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067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315"/>
    <w:rsid w:val="004200D8"/>
    <w:rsid w:val="00421FCB"/>
    <w:rsid w:val="00422AFA"/>
    <w:rsid w:val="00422D96"/>
    <w:rsid w:val="00422F20"/>
    <w:rsid w:val="0042321F"/>
    <w:rsid w:val="00425227"/>
    <w:rsid w:val="00426939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873"/>
    <w:rsid w:val="00435F8B"/>
    <w:rsid w:val="00436C51"/>
    <w:rsid w:val="00440128"/>
    <w:rsid w:val="0044021C"/>
    <w:rsid w:val="004408DA"/>
    <w:rsid w:val="00440DA1"/>
    <w:rsid w:val="00441B81"/>
    <w:rsid w:val="004428D8"/>
    <w:rsid w:val="00442C08"/>
    <w:rsid w:val="00443E4B"/>
    <w:rsid w:val="004441C5"/>
    <w:rsid w:val="0044684A"/>
    <w:rsid w:val="0044720B"/>
    <w:rsid w:val="00447301"/>
    <w:rsid w:val="00447FED"/>
    <w:rsid w:val="00450036"/>
    <w:rsid w:val="0045117D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5B12"/>
    <w:rsid w:val="004663DB"/>
    <w:rsid w:val="00466FA1"/>
    <w:rsid w:val="004677AA"/>
    <w:rsid w:val="00467F78"/>
    <w:rsid w:val="00470535"/>
    <w:rsid w:val="00470848"/>
    <w:rsid w:val="00470A3B"/>
    <w:rsid w:val="00470A4D"/>
    <w:rsid w:val="0047130E"/>
    <w:rsid w:val="00471335"/>
    <w:rsid w:val="00471AB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28B"/>
    <w:rsid w:val="00482C02"/>
    <w:rsid w:val="00483E32"/>
    <w:rsid w:val="004846E9"/>
    <w:rsid w:val="004854B6"/>
    <w:rsid w:val="00485751"/>
    <w:rsid w:val="00491343"/>
    <w:rsid w:val="004916DE"/>
    <w:rsid w:val="00491778"/>
    <w:rsid w:val="00491930"/>
    <w:rsid w:val="0049204B"/>
    <w:rsid w:val="00492C07"/>
    <w:rsid w:val="00492F3C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5DE2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3C73"/>
    <w:rsid w:val="004A4E4C"/>
    <w:rsid w:val="004A4E7F"/>
    <w:rsid w:val="004A5A9E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336"/>
    <w:rsid w:val="004B14E6"/>
    <w:rsid w:val="004B21D4"/>
    <w:rsid w:val="004B270D"/>
    <w:rsid w:val="004B3BDF"/>
    <w:rsid w:val="004B3C50"/>
    <w:rsid w:val="004B49BD"/>
    <w:rsid w:val="004B5788"/>
    <w:rsid w:val="004B5CAD"/>
    <w:rsid w:val="004B5CCD"/>
    <w:rsid w:val="004B7D69"/>
    <w:rsid w:val="004C0564"/>
    <w:rsid w:val="004C0606"/>
    <w:rsid w:val="004C09D2"/>
    <w:rsid w:val="004C0C43"/>
    <w:rsid w:val="004C0F29"/>
    <w:rsid w:val="004C10CC"/>
    <w:rsid w:val="004C1341"/>
    <w:rsid w:val="004C1EE9"/>
    <w:rsid w:val="004C2D97"/>
    <w:rsid w:val="004C3083"/>
    <w:rsid w:val="004C3A6A"/>
    <w:rsid w:val="004C3C4F"/>
    <w:rsid w:val="004C47C1"/>
    <w:rsid w:val="004C4AA5"/>
    <w:rsid w:val="004C4D5F"/>
    <w:rsid w:val="004C561C"/>
    <w:rsid w:val="004C5B8F"/>
    <w:rsid w:val="004C62BC"/>
    <w:rsid w:val="004C748F"/>
    <w:rsid w:val="004C78E2"/>
    <w:rsid w:val="004C7C73"/>
    <w:rsid w:val="004C7C99"/>
    <w:rsid w:val="004D0036"/>
    <w:rsid w:val="004D05A6"/>
    <w:rsid w:val="004D0647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4CAE"/>
    <w:rsid w:val="004D53C7"/>
    <w:rsid w:val="004D5972"/>
    <w:rsid w:val="004D5A4E"/>
    <w:rsid w:val="004D732F"/>
    <w:rsid w:val="004D7EDD"/>
    <w:rsid w:val="004E01BD"/>
    <w:rsid w:val="004E0C16"/>
    <w:rsid w:val="004E13D9"/>
    <w:rsid w:val="004E1912"/>
    <w:rsid w:val="004E2588"/>
    <w:rsid w:val="004E277B"/>
    <w:rsid w:val="004E37FE"/>
    <w:rsid w:val="004E3C1B"/>
    <w:rsid w:val="004E3C46"/>
    <w:rsid w:val="004E4522"/>
    <w:rsid w:val="004E47A9"/>
    <w:rsid w:val="004E5938"/>
    <w:rsid w:val="004E5F84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5F94"/>
    <w:rsid w:val="004F5FA3"/>
    <w:rsid w:val="004F71B8"/>
    <w:rsid w:val="004F7AFF"/>
    <w:rsid w:val="004F7B7D"/>
    <w:rsid w:val="00501490"/>
    <w:rsid w:val="00502156"/>
    <w:rsid w:val="00502302"/>
    <w:rsid w:val="0050252C"/>
    <w:rsid w:val="00502938"/>
    <w:rsid w:val="00502B4C"/>
    <w:rsid w:val="005036C7"/>
    <w:rsid w:val="00503757"/>
    <w:rsid w:val="00506326"/>
    <w:rsid w:val="00506644"/>
    <w:rsid w:val="0050777F"/>
    <w:rsid w:val="00507ED1"/>
    <w:rsid w:val="005101D8"/>
    <w:rsid w:val="005104D9"/>
    <w:rsid w:val="00510AA0"/>
    <w:rsid w:val="00511346"/>
    <w:rsid w:val="00511373"/>
    <w:rsid w:val="005117DB"/>
    <w:rsid w:val="005122B6"/>
    <w:rsid w:val="0051347E"/>
    <w:rsid w:val="00513BDC"/>
    <w:rsid w:val="00513F80"/>
    <w:rsid w:val="005140E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9EC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0FF"/>
    <w:rsid w:val="00527879"/>
    <w:rsid w:val="00527BC5"/>
    <w:rsid w:val="00527D52"/>
    <w:rsid w:val="005302FD"/>
    <w:rsid w:val="00530437"/>
    <w:rsid w:val="00532AA7"/>
    <w:rsid w:val="00534E07"/>
    <w:rsid w:val="00535D3D"/>
    <w:rsid w:val="00535D98"/>
    <w:rsid w:val="005364D4"/>
    <w:rsid w:val="005411D1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6C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42DB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2CD8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D0B"/>
    <w:rsid w:val="00583079"/>
    <w:rsid w:val="00583D3F"/>
    <w:rsid w:val="0058471F"/>
    <w:rsid w:val="00584D66"/>
    <w:rsid w:val="00584EF4"/>
    <w:rsid w:val="00590115"/>
    <w:rsid w:val="0059050E"/>
    <w:rsid w:val="005907BC"/>
    <w:rsid w:val="0059094A"/>
    <w:rsid w:val="00590B90"/>
    <w:rsid w:val="00590CA6"/>
    <w:rsid w:val="00590EC5"/>
    <w:rsid w:val="005912FB"/>
    <w:rsid w:val="0059130C"/>
    <w:rsid w:val="00592746"/>
    <w:rsid w:val="0059275C"/>
    <w:rsid w:val="005935CA"/>
    <w:rsid w:val="005937F4"/>
    <w:rsid w:val="005945AF"/>
    <w:rsid w:val="00594D50"/>
    <w:rsid w:val="00595A9E"/>
    <w:rsid w:val="00595BF6"/>
    <w:rsid w:val="00595D51"/>
    <w:rsid w:val="00596775"/>
    <w:rsid w:val="00596C0C"/>
    <w:rsid w:val="00597B62"/>
    <w:rsid w:val="005A0D7C"/>
    <w:rsid w:val="005A0F26"/>
    <w:rsid w:val="005A1C6F"/>
    <w:rsid w:val="005A21AC"/>
    <w:rsid w:val="005A450A"/>
    <w:rsid w:val="005A46F1"/>
    <w:rsid w:val="005A4828"/>
    <w:rsid w:val="005A486F"/>
    <w:rsid w:val="005A49FB"/>
    <w:rsid w:val="005A4CC2"/>
    <w:rsid w:val="005A4CF2"/>
    <w:rsid w:val="005A5ACC"/>
    <w:rsid w:val="005A5CCA"/>
    <w:rsid w:val="005A6211"/>
    <w:rsid w:val="005B0824"/>
    <w:rsid w:val="005B0852"/>
    <w:rsid w:val="005B3084"/>
    <w:rsid w:val="005B30A8"/>
    <w:rsid w:val="005B342B"/>
    <w:rsid w:val="005B3A19"/>
    <w:rsid w:val="005B47B8"/>
    <w:rsid w:val="005B4CA3"/>
    <w:rsid w:val="005B583C"/>
    <w:rsid w:val="005B6E92"/>
    <w:rsid w:val="005C0434"/>
    <w:rsid w:val="005C06EF"/>
    <w:rsid w:val="005C14D8"/>
    <w:rsid w:val="005C1D72"/>
    <w:rsid w:val="005C2896"/>
    <w:rsid w:val="005C2C45"/>
    <w:rsid w:val="005C3A36"/>
    <w:rsid w:val="005C48A1"/>
    <w:rsid w:val="005C568E"/>
    <w:rsid w:val="005C593D"/>
    <w:rsid w:val="005C5E7C"/>
    <w:rsid w:val="005D013E"/>
    <w:rsid w:val="005D2622"/>
    <w:rsid w:val="005D2D15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168"/>
    <w:rsid w:val="005E3984"/>
    <w:rsid w:val="005E3EA2"/>
    <w:rsid w:val="005E44A1"/>
    <w:rsid w:val="005E4623"/>
    <w:rsid w:val="005E55D9"/>
    <w:rsid w:val="005E5FEA"/>
    <w:rsid w:val="005E664A"/>
    <w:rsid w:val="005E668E"/>
    <w:rsid w:val="005E6862"/>
    <w:rsid w:val="005E6F57"/>
    <w:rsid w:val="005F0435"/>
    <w:rsid w:val="005F08D9"/>
    <w:rsid w:val="005F0D4A"/>
    <w:rsid w:val="005F11B9"/>
    <w:rsid w:val="005F1579"/>
    <w:rsid w:val="005F1711"/>
    <w:rsid w:val="005F1D18"/>
    <w:rsid w:val="005F1F66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889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592"/>
    <w:rsid w:val="0063260E"/>
    <w:rsid w:val="006327AA"/>
    <w:rsid w:val="00632C81"/>
    <w:rsid w:val="0063374F"/>
    <w:rsid w:val="00633BE9"/>
    <w:rsid w:val="00633F83"/>
    <w:rsid w:val="00634129"/>
    <w:rsid w:val="0063474E"/>
    <w:rsid w:val="00634A87"/>
    <w:rsid w:val="00634CBD"/>
    <w:rsid w:val="00634CE8"/>
    <w:rsid w:val="006355FB"/>
    <w:rsid w:val="00636F9D"/>
    <w:rsid w:val="00636FFA"/>
    <w:rsid w:val="006374F3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118"/>
    <w:rsid w:val="006527A3"/>
    <w:rsid w:val="00652819"/>
    <w:rsid w:val="00652ACA"/>
    <w:rsid w:val="00653E86"/>
    <w:rsid w:val="00655012"/>
    <w:rsid w:val="0065516B"/>
    <w:rsid w:val="006570A7"/>
    <w:rsid w:val="006572D4"/>
    <w:rsid w:val="00660C3D"/>
    <w:rsid w:val="00660C93"/>
    <w:rsid w:val="00661F97"/>
    <w:rsid w:val="0066341E"/>
    <w:rsid w:val="00663632"/>
    <w:rsid w:val="0066369C"/>
    <w:rsid w:val="00664011"/>
    <w:rsid w:val="00665419"/>
    <w:rsid w:val="006656C1"/>
    <w:rsid w:val="00665BED"/>
    <w:rsid w:val="006661D0"/>
    <w:rsid w:val="006672EC"/>
    <w:rsid w:val="0066746B"/>
    <w:rsid w:val="006701B3"/>
    <w:rsid w:val="00670F45"/>
    <w:rsid w:val="00672176"/>
    <w:rsid w:val="00672DBB"/>
    <w:rsid w:val="00673FD1"/>
    <w:rsid w:val="00674568"/>
    <w:rsid w:val="006750D4"/>
    <w:rsid w:val="006752A2"/>
    <w:rsid w:val="00675E81"/>
    <w:rsid w:val="00676865"/>
    <w:rsid w:val="0067723D"/>
    <w:rsid w:val="00677907"/>
    <w:rsid w:val="00677D3B"/>
    <w:rsid w:val="00677E67"/>
    <w:rsid w:val="00680268"/>
    <w:rsid w:val="006809F2"/>
    <w:rsid w:val="00680D13"/>
    <w:rsid w:val="00681077"/>
    <w:rsid w:val="00681663"/>
    <w:rsid w:val="00681D9F"/>
    <w:rsid w:val="006823CB"/>
    <w:rsid w:val="00683057"/>
    <w:rsid w:val="00684D62"/>
    <w:rsid w:val="006852B7"/>
    <w:rsid w:val="006853EA"/>
    <w:rsid w:val="006854BC"/>
    <w:rsid w:val="00685D05"/>
    <w:rsid w:val="0068603B"/>
    <w:rsid w:val="0068651D"/>
    <w:rsid w:val="00686590"/>
    <w:rsid w:val="00686C3F"/>
    <w:rsid w:val="00686F57"/>
    <w:rsid w:val="006871BE"/>
    <w:rsid w:val="0068750E"/>
    <w:rsid w:val="00687667"/>
    <w:rsid w:val="00687818"/>
    <w:rsid w:val="00687EE5"/>
    <w:rsid w:val="006904B6"/>
    <w:rsid w:val="00690AF8"/>
    <w:rsid w:val="00691B50"/>
    <w:rsid w:val="00692BFE"/>
    <w:rsid w:val="00692F90"/>
    <w:rsid w:val="0069432A"/>
    <w:rsid w:val="006946C9"/>
    <w:rsid w:val="00694798"/>
    <w:rsid w:val="006947F8"/>
    <w:rsid w:val="006969FE"/>
    <w:rsid w:val="006A039A"/>
    <w:rsid w:val="006A0493"/>
    <w:rsid w:val="006A07ED"/>
    <w:rsid w:val="006A2B35"/>
    <w:rsid w:val="006A3235"/>
    <w:rsid w:val="006A34BF"/>
    <w:rsid w:val="006A3B43"/>
    <w:rsid w:val="006A3E6D"/>
    <w:rsid w:val="006A4108"/>
    <w:rsid w:val="006A4249"/>
    <w:rsid w:val="006A4475"/>
    <w:rsid w:val="006A50B3"/>
    <w:rsid w:val="006A54D0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DA5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487"/>
    <w:rsid w:val="006C15C2"/>
    <w:rsid w:val="006C22F3"/>
    <w:rsid w:val="006C2F73"/>
    <w:rsid w:val="006C3210"/>
    <w:rsid w:val="006C3813"/>
    <w:rsid w:val="006C43B9"/>
    <w:rsid w:val="006C4F2A"/>
    <w:rsid w:val="006C5ABE"/>
    <w:rsid w:val="006C6077"/>
    <w:rsid w:val="006D0D00"/>
    <w:rsid w:val="006D170C"/>
    <w:rsid w:val="006D1CF7"/>
    <w:rsid w:val="006D3380"/>
    <w:rsid w:val="006D34D7"/>
    <w:rsid w:val="006D3DE3"/>
    <w:rsid w:val="006D3EA5"/>
    <w:rsid w:val="006D421F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687"/>
    <w:rsid w:val="006F4A9D"/>
    <w:rsid w:val="006F4CA4"/>
    <w:rsid w:val="006F586E"/>
    <w:rsid w:val="006F5A74"/>
    <w:rsid w:val="006F5C7F"/>
    <w:rsid w:val="006F67F5"/>
    <w:rsid w:val="006F6D17"/>
    <w:rsid w:val="006F708E"/>
    <w:rsid w:val="006F73CE"/>
    <w:rsid w:val="006F785A"/>
    <w:rsid w:val="007001B1"/>
    <w:rsid w:val="007004C3"/>
    <w:rsid w:val="0070110F"/>
    <w:rsid w:val="0070142C"/>
    <w:rsid w:val="00701CBA"/>
    <w:rsid w:val="00701E8F"/>
    <w:rsid w:val="007028D3"/>
    <w:rsid w:val="00702EAB"/>
    <w:rsid w:val="007031D1"/>
    <w:rsid w:val="00703466"/>
    <w:rsid w:val="00703533"/>
    <w:rsid w:val="00703AE0"/>
    <w:rsid w:val="00704CE2"/>
    <w:rsid w:val="00705271"/>
    <w:rsid w:val="00705A02"/>
    <w:rsid w:val="00705B25"/>
    <w:rsid w:val="00705FB6"/>
    <w:rsid w:val="0070628B"/>
    <w:rsid w:val="00711A25"/>
    <w:rsid w:val="00712417"/>
    <w:rsid w:val="007126B8"/>
    <w:rsid w:val="00712830"/>
    <w:rsid w:val="00713B9C"/>
    <w:rsid w:val="007141F0"/>
    <w:rsid w:val="007147F3"/>
    <w:rsid w:val="0071497B"/>
    <w:rsid w:val="00714AF3"/>
    <w:rsid w:val="0071576D"/>
    <w:rsid w:val="00715DD6"/>
    <w:rsid w:val="007162A8"/>
    <w:rsid w:val="00716B39"/>
    <w:rsid w:val="007175EB"/>
    <w:rsid w:val="00720C90"/>
    <w:rsid w:val="00720DDD"/>
    <w:rsid w:val="00720EE8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1EB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369"/>
    <w:rsid w:val="0074447E"/>
    <w:rsid w:val="007446D1"/>
    <w:rsid w:val="00744E62"/>
    <w:rsid w:val="00745175"/>
    <w:rsid w:val="007459B2"/>
    <w:rsid w:val="007462DC"/>
    <w:rsid w:val="00746948"/>
    <w:rsid w:val="00746C34"/>
    <w:rsid w:val="00747E39"/>
    <w:rsid w:val="00747E59"/>
    <w:rsid w:val="00750034"/>
    <w:rsid w:val="00750693"/>
    <w:rsid w:val="007507A2"/>
    <w:rsid w:val="007507FD"/>
    <w:rsid w:val="00750D2C"/>
    <w:rsid w:val="00752361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06D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56B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80CCC"/>
    <w:rsid w:val="00780E50"/>
    <w:rsid w:val="00781ED3"/>
    <w:rsid w:val="0078257A"/>
    <w:rsid w:val="007826A8"/>
    <w:rsid w:val="00782A10"/>
    <w:rsid w:val="00784132"/>
    <w:rsid w:val="00784273"/>
    <w:rsid w:val="00784663"/>
    <w:rsid w:val="007846A4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9C"/>
    <w:rsid w:val="007A2DDD"/>
    <w:rsid w:val="007A35E8"/>
    <w:rsid w:val="007A3878"/>
    <w:rsid w:val="007A3F46"/>
    <w:rsid w:val="007A3FE1"/>
    <w:rsid w:val="007A4444"/>
    <w:rsid w:val="007A5C97"/>
    <w:rsid w:val="007A7094"/>
    <w:rsid w:val="007A7923"/>
    <w:rsid w:val="007A7BE5"/>
    <w:rsid w:val="007B0959"/>
    <w:rsid w:val="007B0A37"/>
    <w:rsid w:val="007B0D67"/>
    <w:rsid w:val="007B0E1F"/>
    <w:rsid w:val="007B1389"/>
    <w:rsid w:val="007B258C"/>
    <w:rsid w:val="007B307D"/>
    <w:rsid w:val="007B3150"/>
    <w:rsid w:val="007B4389"/>
    <w:rsid w:val="007B4532"/>
    <w:rsid w:val="007B527C"/>
    <w:rsid w:val="007B55E1"/>
    <w:rsid w:val="007B6649"/>
    <w:rsid w:val="007B6C33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1F"/>
    <w:rsid w:val="007D180F"/>
    <w:rsid w:val="007D2116"/>
    <w:rsid w:val="007D2579"/>
    <w:rsid w:val="007D330C"/>
    <w:rsid w:val="007D3D14"/>
    <w:rsid w:val="007D3F8F"/>
    <w:rsid w:val="007D4743"/>
    <w:rsid w:val="007D6CCC"/>
    <w:rsid w:val="007D73EB"/>
    <w:rsid w:val="007D7CC8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2F81"/>
    <w:rsid w:val="007E39E2"/>
    <w:rsid w:val="007E42B9"/>
    <w:rsid w:val="007E44FB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4D34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1FB3"/>
    <w:rsid w:val="0080223E"/>
    <w:rsid w:val="008022AF"/>
    <w:rsid w:val="00802864"/>
    <w:rsid w:val="00802B4D"/>
    <w:rsid w:val="00802F46"/>
    <w:rsid w:val="00803B7F"/>
    <w:rsid w:val="008040A2"/>
    <w:rsid w:val="008042FE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373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4B5"/>
    <w:rsid w:val="0082788A"/>
    <w:rsid w:val="00827FCE"/>
    <w:rsid w:val="00831900"/>
    <w:rsid w:val="0083298B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4C08"/>
    <w:rsid w:val="00845787"/>
    <w:rsid w:val="00845D8F"/>
    <w:rsid w:val="0084628A"/>
    <w:rsid w:val="00846E78"/>
    <w:rsid w:val="00847B14"/>
    <w:rsid w:val="00850665"/>
    <w:rsid w:val="00851DC9"/>
    <w:rsid w:val="00852DCF"/>
    <w:rsid w:val="00852E7F"/>
    <w:rsid w:val="00853D8F"/>
    <w:rsid w:val="00853F5C"/>
    <w:rsid w:val="0085424B"/>
    <w:rsid w:val="00854D4A"/>
    <w:rsid w:val="0085518D"/>
    <w:rsid w:val="00855C02"/>
    <w:rsid w:val="00856B9C"/>
    <w:rsid w:val="00856F7A"/>
    <w:rsid w:val="00857436"/>
    <w:rsid w:val="0085761A"/>
    <w:rsid w:val="00857E74"/>
    <w:rsid w:val="0086018D"/>
    <w:rsid w:val="008603EA"/>
    <w:rsid w:val="00861888"/>
    <w:rsid w:val="008618FC"/>
    <w:rsid w:val="00862D3D"/>
    <w:rsid w:val="00864565"/>
    <w:rsid w:val="00864BAE"/>
    <w:rsid w:val="00864C77"/>
    <w:rsid w:val="00865716"/>
    <w:rsid w:val="0086629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0B8"/>
    <w:rsid w:val="0087637B"/>
    <w:rsid w:val="008778BC"/>
    <w:rsid w:val="00877A40"/>
    <w:rsid w:val="008806D0"/>
    <w:rsid w:val="00880CC7"/>
    <w:rsid w:val="00881298"/>
    <w:rsid w:val="008813BC"/>
    <w:rsid w:val="008813D6"/>
    <w:rsid w:val="00881C0B"/>
    <w:rsid w:val="008824CF"/>
    <w:rsid w:val="00882603"/>
    <w:rsid w:val="0088278B"/>
    <w:rsid w:val="008827EC"/>
    <w:rsid w:val="00883B42"/>
    <w:rsid w:val="00883F9A"/>
    <w:rsid w:val="0088421A"/>
    <w:rsid w:val="00884790"/>
    <w:rsid w:val="008855B8"/>
    <w:rsid w:val="0088624E"/>
    <w:rsid w:val="00886974"/>
    <w:rsid w:val="00886B50"/>
    <w:rsid w:val="00886CF8"/>
    <w:rsid w:val="00886DA3"/>
    <w:rsid w:val="008870F5"/>
    <w:rsid w:val="008871BC"/>
    <w:rsid w:val="00887806"/>
    <w:rsid w:val="00890F3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03E"/>
    <w:rsid w:val="00895253"/>
    <w:rsid w:val="00895400"/>
    <w:rsid w:val="00895DBE"/>
    <w:rsid w:val="00896606"/>
    <w:rsid w:val="0089660B"/>
    <w:rsid w:val="00896644"/>
    <w:rsid w:val="0089670E"/>
    <w:rsid w:val="00897019"/>
    <w:rsid w:val="00897C5F"/>
    <w:rsid w:val="008A0810"/>
    <w:rsid w:val="008A17E1"/>
    <w:rsid w:val="008A210E"/>
    <w:rsid w:val="008A2EEF"/>
    <w:rsid w:val="008A40D4"/>
    <w:rsid w:val="008A4FAA"/>
    <w:rsid w:val="008A5679"/>
    <w:rsid w:val="008A57A7"/>
    <w:rsid w:val="008A632F"/>
    <w:rsid w:val="008A677D"/>
    <w:rsid w:val="008A6B5D"/>
    <w:rsid w:val="008A6F57"/>
    <w:rsid w:val="008A706B"/>
    <w:rsid w:val="008A7CF4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5C84"/>
    <w:rsid w:val="008C67FE"/>
    <w:rsid w:val="008C6888"/>
    <w:rsid w:val="008C695E"/>
    <w:rsid w:val="008C77DD"/>
    <w:rsid w:val="008D0770"/>
    <w:rsid w:val="008D0E3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7BB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77D"/>
    <w:rsid w:val="008F4D67"/>
    <w:rsid w:val="008F5EDD"/>
    <w:rsid w:val="008F652E"/>
    <w:rsid w:val="008F6E21"/>
    <w:rsid w:val="008F7C50"/>
    <w:rsid w:val="009002CF"/>
    <w:rsid w:val="00900C39"/>
    <w:rsid w:val="00901754"/>
    <w:rsid w:val="00901A6B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EC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423"/>
    <w:rsid w:val="00925E3F"/>
    <w:rsid w:val="00926399"/>
    <w:rsid w:val="00927F39"/>
    <w:rsid w:val="0093070E"/>
    <w:rsid w:val="009311FC"/>
    <w:rsid w:val="0093181D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25B"/>
    <w:rsid w:val="009377D7"/>
    <w:rsid w:val="009402B2"/>
    <w:rsid w:val="0094037D"/>
    <w:rsid w:val="0094137F"/>
    <w:rsid w:val="00941718"/>
    <w:rsid w:val="0094218B"/>
    <w:rsid w:val="00942EEC"/>
    <w:rsid w:val="00944105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3F55"/>
    <w:rsid w:val="009840CD"/>
    <w:rsid w:val="009843B4"/>
    <w:rsid w:val="009847E9"/>
    <w:rsid w:val="009870D3"/>
    <w:rsid w:val="009873D1"/>
    <w:rsid w:val="00987967"/>
    <w:rsid w:val="00990310"/>
    <w:rsid w:val="00990AA1"/>
    <w:rsid w:val="00990F53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860"/>
    <w:rsid w:val="009A416E"/>
    <w:rsid w:val="009A44FE"/>
    <w:rsid w:val="009A474C"/>
    <w:rsid w:val="009A5071"/>
    <w:rsid w:val="009A5C6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234"/>
    <w:rsid w:val="009C1952"/>
    <w:rsid w:val="009C21FB"/>
    <w:rsid w:val="009C3338"/>
    <w:rsid w:val="009C363B"/>
    <w:rsid w:val="009C3EEF"/>
    <w:rsid w:val="009C4106"/>
    <w:rsid w:val="009C5C02"/>
    <w:rsid w:val="009C5D0B"/>
    <w:rsid w:val="009C5FD5"/>
    <w:rsid w:val="009C6CC7"/>
    <w:rsid w:val="009C7389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AD7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503"/>
    <w:rsid w:val="009F0214"/>
    <w:rsid w:val="009F0728"/>
    <w:rsid w:val="009F08A4"/>
    <w:rsid w:val="009F0A48"/>
    <w:rsid w:val="009F1282"/>
    <w:rsid w:val="009F1AFD"/>
    <w:rsid w:val="009F26B1"/>
    <w:rsid w:val="009F2AEE"/>
    <w:rsid w:val="009F3783"/>
    <w:rsid w:val="009F3EA5"/>
    <w:rsid w:val="009F4B56"/>
    <w:rsid w:val="009F4E5B"/>
    <w:rsid w:val="009F5C5D"/>
    <w:rsid w:val="009F78E4"/>
    <w:rsid w:val="009F7C3B"/>
    <w:rsid w:val="00A02114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291"/>
    <w:rsid w:val="00A123AE"/>
    <w:rsid w:val="00A12731"/>
    <w:rsid w:val="00A13482"/>
    <w:rsid w:val="00A1457C"/>
    <w:rsid w:val="00A145F2"/>
    <w:rsid w:val="00A1485A"/>
    <w:rsid w:val="00A15079"/>
    <w:rsid w:val="00A15641"/>
    <w:rsid w:val="00A15C06"/>
    <w:rsid w:val="00A17A35"/>
    <w:rsid w:val="00A2185F"/>
    <w:rsid w:val="00A228F4"/>
    <w:rsid w:val="00A22AFB"/>
    <w:rsid w:val="00A2374A"/>
    <w:rsid w:val="00A23C2C"/>
    <w:rsid w:val="00A24031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20D"/>
    <w:rsid w:val="00A43AE7"/>
    <w:rsid w:val="00A4405B"/>
    <w:rsid w:val="00A44965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9AB"/>
    <w:rsid w:val="00A52EF9"/>
    <w:rsid w:val="00A53082"/>
    <w:rsid w:val="00A539CE"/>
    <w:rsid w:val="00A53CF7"/>
    <w:rsid w:val="00A53F17"/>
    <w:rsid w:val="00A54FEA"/>
    <w:rsid w:val="00A5617F"/>
    <w:rsid w:val="00A56376"/>
    <w:rsid w:val="00A56CA2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B0E"/>
    <w:rsid w:val="00A76C90"/>
    <w:rsid w:val="00A772DA"/>
    <w:rsid w:val="00A7755A"/>
    <w:rsid w:val="00A807D8"/>
    <w:rsid w:val="00A80C80"/>
    <w:rsid w:val="00A81087"/>
    <w:rsid w:val="00A8112D"/>
    <w:rsid w:val="00A811E3"/>
    <w:rsid w:val="00A82F66"/>
    <w:rsid w:val="00A83B6A"/>
    <w:rsid w:val="00A8445A"/>
    <w:rsid w:val="00A851A3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DE8"/>
    <w:rsid w:val="00A93A15"/>
    <w:rsid w:val="00A9449E"/>
    <w:rsid w:val="00A948A1"/>
    <w:rsid w:val="00A95737"/>
    <w:rsid w:val="00A957A0"/>
    <w:rsid w:val="00A9604D"/>
    <w:rsid w:val="00A96462"/>
    <w:rsid w:val="00A967BC"/>
    <w:rsid w:val="00A96E74"/>
    <w:rsid w:val="00A976F6"/>
    <w:rsid w:val="00A97979"/>
    <w:rsid w:val="00A97B9B"/>
    <w:rsid w:val="00A97E5E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5BC"/>
    <w:rsid w:val="00AB085B"/>
    <w:rsid w:val="00AB0DF1"/>
    <w:rsid w:val="00AB1AB8"/>
    <w:rsid w:val="00AB2E57"/>
    <w:rsid w:val="00AB44CE"/>
    <w:rsid w:val="00AB4884"/>
    <w:rsid w:val="00AB4BF8"/>
    <w:rsid w:val="00AB522D"/>
    <w:rsid w:val="00AB7182"/>
    <w:rsid w:val="00AC0315"/>
    <w:rsid w:val="00AC04EA"/>
    <w:rsid w:val="00AC0924"/>
    <w:rsid w:val="00AC0E9C"/>
    <w:rsid w:val="00AC186C"/>
    <w:rsid w:val="00AC18E6"/>
    <w:rsid w:val="00AC2055"/>
    <w:rsid w:val="00AC2490"/>
    <w:rsid w:val="00AC4DC9"/>
    <w:rsid w:val="00AC6629"/>
    <w:rsid w:val="00AC6B2A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D96"/>
    <w:rsid w:val="00AD2EFB"/>
    <w:rsid w:val="00AD3642"/>
    <w:rsid w:val="00AD383A"/>
    <w:rsid w:val="00AD3976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446"/>
    <w:rsid w:val="00AE572F"/>
    <w:rsid w:val="00AE5BB3"/>
    <w:rsid w:val="00AE5E14"/>
    <w:rsid w:val="00AE6421"/>
    <w:rsid w:val="00AE6454"/>
    <w:rsid w:val="00AE6C21"/>
    <w:rsid w:val="00AE71A7"/>
    <w:rsid w:val="00AE737C"/>
    <w:rsid w:val="00AE7C3E"/>
    <w:rsid w:val="00AE7D44"/>
    <w:rsid w:val="00AF004C"/>
    <w:rsid w:val="00AF236B"/>
    <w:rsid w:val="00AF298F"/>
    <w:rsid w:val="00AF4677"/>
    <w:rsid w:val="00AF49C5"/>
    <w:rsid w:val="00AF4CF0"/>
    <w:rsid w:val="00AF65E8"/>
    <w:rsid w:val="00AF6844"/>
    <w:rsid w:val="00AF70DE"/>
    <w:rsid w:val="00AF7FE2"/>
    <w:rsid w:val="00B0006E"/>
    <w:rsid w:val="00B00801"/>
    <w:rsid w:val="00B016C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F63"/>
    <w:rsid w:val="00B17021"/>
    <w:rsid w:val="00B17218"/>
    <w:rsid w:val="00B1733A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482"/>
    <w:rsid w:val="00B34CBE"/>
    <w:rsid w:val="00B356FD"/>
    <w:rsid w:val="00B36499"/>
    <w:rsid w:val="00B36888"/>
    <w:rsid w:val="00B3786C"/>
    <w:rsid w:val="00B406B8"/>
    <w:rsid w:val="00B42304"/>
    <w:rsid w:val="00B43697"/>
    <w:rsid w:val="00B439FF"/>
    <w:rsid w:val="00B450C5"/>
    <w:rsid w:val="00B45C38"/>
    <w:rsid w:val="00B45CFF"/>
    <w:rsid w:val="00B463A7"/>
    <w:rsid w:val="00B46E1F"/>
    <w:rsid w:val="00B46E2A"/>
    <w:rsid w:val="00B50330"/>
    <w:rsid w:val="00B51AC7"/>
    <w:rsid w:val="00B52120"/>
    <w:rsid w:val="00B528D0"/>
    <w:rsid w:val="00B52C0C"/>
    <w:rsid w:val="00B52C57"/>
    <w:rsid w:val="00B531EA"/>
    <w:rsid w:val="00B549FC"/>
    <w:rsid w:val="00B54E5F"/>
    <w:rsid w:val="00B557B1"/>
    <w:rsid w:val="00B56CA9"/>
    <w:rsid w:val="00B609E5"/>
    <w:rsid w:val="00B60B5F"/>
    <w:rsid w:val="00B60B81"/>
    <w:rsid w:val="00B60C60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171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3C0"/>
    <w:rsid w:val="00B92A4F"/>
    <w:rsid w:val="00B92EA6"/>
    <w:rsid w:val="00B9305D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138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0FE"/>
    <w:rsid w:val="00BB6196"/>
    <w:rsid w:val="00BB648F"/>
    <w:rsid w:val="00BB698C"/>
    <w:rsid w:val="00BB6BAD"/>
    <w:rsid w:val="00BB77F6"/>
    <w:rsid w:val="00BC0C36"/>
    <w:rsid w:val="00BC3880"/>
    <w:rsid w:val="00BC3982"/>
    <w:rsid w:val="00BC4021"/>
    <w:rsid w:val="00BC416D"/>
    <w:rsid w:val="00BC4857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21F"/>
    <w:rsid w:val="00BE4C01"/>
    <w:rsid w:val="00BE59FC"/>
    <w:rsid w:val="00BE78D4"/>
    <w:rsid w:val="00BE7FFC"/>
    <w:rsid w:val="00BF06B2"/>
    <w:rsid w:val="00BF0E90"/>
    <w:rsid w:val="00BF0FE1"/>
    <w:rsid w:val="00BF1FB1"/>
    <w:rsid w:val="00BF33AB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CB6"/>
    <w:rsid w:val="00C201D9"/>
    <w:rsid w:val="00C20331"/>
    <w:rsid w:val="00C205FA"/>
    <w:rsid w:val="00C20DFF"/>
    <w:rsid w:val="00C21068"/>
    <w:rsid w:val="00C21AB0"/>
    <w:rsid w:val="00C2290A"/>
    <w:rsid w:val="00C2325C"/>
    <w:rsid w:val="00C23C12"/>
    <w:rsid w:val="00C24966"/>
    <w:rsid w:val="00C24D4E"/>
    <w:rsid w:val="00C24FE0"/>
    <w:rsid w:val="00C25697"/>
    <w:rsid w:val="00C25F5E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6ED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3CDE"/>
    <w:rsid w:val="00C458C8"/>
    <w:rsid w:val="00C45A86"/>
    <w:rsid w:val="00C46131"/>
    <w:rsid w:val="00C47669"/>
    <w:rsid w:val="00C500CB"/>
    <w:rsid w:val="00C502CF"/>
    <w:rsid w:val="00C5092D"/>
    <w:rsid w:val="00C510AC"/>
    <w:rsid w:val="00C514B6"/>
    <w:rsid w:val="00C52C2E"/>
    <w:rsid w:val="00C52CBA"/>
    <w:rsid w:val="00C534C6"/>
    <w:rsid w:val="00C5354A"/>
    <w:rsid w:val="00C5387F"/>
    <w:rsid w:val="00C54360"/>
    <w:rsid w:val="00C549B7"/>
    <w:rsid w:val="00C55638"/>
    <w:rsid w:val="00C5563A"/>
    <w:rsid w:val="00C55894"/>
    <w:rsid w:val="00C567AC"/>
    <w:rsid w:val="00C56890"/>
    <w:rsid w:val="00C57D1B"/>
    <w:rsid w:val="00C601D3"/>
    <w:rsid w:val="00C610BC"/>
    <w:rsid w:val="00C61160"/>
    <w:rsid w:val="00C61BE3"/>
    <w:rsid w:val="00C62FD1"/>
    <w:rsid w:val="00C64D96"/>
    <w:rsid w:val="00C64F8F"/>
    <w:rsid w:val="00C65783"/>
    <w:rsid w:val="00C65AF5"/>
    <w:rsid w:val="00C65B7F"/>
    <w:rsid w:val="00C66382"/>
    <w:rsid w:val="00C66695"/>
    <w:rsid w:val="00C66F21"/>
    <w:rsid w:val="00C70099"/>
    <w:rsid w:val="00C70934"/>
    <w:rsid w:val="00C70B18"/>
    <w:rsid w:val="00C71011"/>
    <w:rsid w:val="00C71CA0"/>
    <w:rsid w:val="00C71E89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38D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B3B"/>
    <w:rsid w:val="00CB0E9B"/>
    <w:rsid w:val="00CB10B6"/>
    <w:rsid w:val="00CB125E"/>
    <w:rsid w:val="00CB2532"/>
    <w:rsid w:val="00CB39FD"/>
    <w:rsid w:val="00CB3B8E"/>
    <w:rsid w:val="00CB438E"/>
    <w:rsid w:val="00CB4476"/>
    <w:rsid w:val="00CB47C9"/>
    <w:rsid w:val="00CB4AD7"/>
    <w:rsid w:val="00CB4E58"/>
    <w:rsid w:val="00CB5C2F"/>
    <w:rsid w:val="00CB6DD2"/>
    <w:rsid w:val="00CB6EF1"/>
    <w:rsid w:val="00CB76E4"/>
    <w:rsid w:val="00CB7C74"/>
    <w:rsid w:val="00CB7D2F"/>
    <w:rsid w:val="00CC0618"/>
    <w:rsid w:val="00CC126C"/>
    <w:rsid w:val="00CC248A"/>
    <w:rsid w:val="00CC3BFE"/>
    <w:rsid w:val="00CC3E7F"/>
    <w:rsid w:val="00CC518C"/>
    <w:rsid w:val="00CC5B38"/>
    <w:rsid w:val="00CC5E2D"/>
    <w:rsid w:val="00CC75DC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1A5"/>
    <w:rsid w:val="00CF259A"/>
    <w:rsid w:val="00CF2845"/>
    <w:rsid w:val="00CF3AE5"/>
    <w:rsid w:val="00CF3CEE"/>
    <w:rsid w:val="00CF4E8B"/>
    <w:rsid w:val="00CF4F3D"/>
    <w:rsid w:val="00CF54B4"/>
    <w:rsid w:val="00CF6A0B"/>
    <w:rsid w:val="00CF6BDA"/>
    <w:rsid w:val="00CF6DE7"/>
    <w:rsid w:val="00CF7BBA"/>
    <w:rsid w:val="00CF7E0E"/>
    <w:rsid w:val="00D00823"/>
    <w:rsid w:val="00D0092D"/>
    <w:rsid w:val="00D01D6C"/>
    <w:rsid w:val="00D02288"/>
    <w:rsid w:val="00D02881"/>
    <w:rsid w:val="00D02D35"/>
    <w:rsid w:val="00D03490"/>
    <w:rsid w:val="00D0558F"/>
    <w:rsid w:val="00D05715"/>
    <w:rsid w:val="00D05BF8"/>
    <w:rsid w:val="00D0605A"/>
    <w:rsid w:val="00D06111"/>
    <w:rsid w:val="00D06252"/>
    <w:rsid w:val="00D06420"/>
    <w:rsid w:val="00D069CA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6EBF"/>
    <w:rsid w:val="00D179E8"/>
    <w:rsid w:val="00D17B34"/>
    <w:rsid w:val="00D20FB6"/>
    <w:rsid w:val="00D214CB"/>
    <w:rsid w:val="00D21C32"/>
    <w:rsid w:val="00D221E1"/>
    <w:rsid w:val="00D223F5"/>
    <w:rsid w:val="00D233BC"/>
    <w:rsid w:val="00D2465C"/>
    <w:rsid w:val="00D24EA7"/>
    <w:rsid w:val="00D24F67"/>
    <w:rsid w:val="00D2511A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CDF"/>
    <w:rsid w:val="00D34DED"/>
    <w:rsid w:val="00D350D5"/>
    <w:rsid w:val="00D35314"/>
    <w:rsid w:val="00D35CE1"/>
    <w:rsid w:val="00D35DBF"/>
    <w:rsid w:val="00D375A6"/>
    <w:rsid w:val="00D377D8"/>
    <w:rsid w:val="00D40E35"/>
    <w:rsid w:val="00D4100D"/>
    <w:rsid w:val="00D411FC"/>
    <w:rsid w:val="00D414F3"/>
    <w:rsid w:val="00D41CC9"/>
    <w:rsid w:val="00D421B0"/>
    <w:rsid w:val="00D442C8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4C83"/>
    <w:rsid w:val="00D5586D"/>
    <w:rsid w:val="00D565F8"/>
    <w:rsid w:val="00D56AE9"/>
    <w:rsid w:val="00D56E36"/>
    <w:rsid w:val="00D601B3"/>
    <w:rsid w:val="00D602B4"/>
    <w:rsid w:val="00D603B6"/>
    <w:rsid w:val="00D60827"/>
    <w:rsid w:val="00D615C4"/>
    <w:rsid w:val="00D615D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BC8"/>
    <w:rsid w:val="00D83DD1"/>
    <w:rsid w:val="00D84205"/>
    <w:rsid w:val="00D8577E"/>
    <w:rsid w:val="00D857BE"/>
    <w:rsid w:val="00D858F7"/>
    <w:rsid w:val="00D85FBF"/>
    <w:rsid w:val="00D868CD"/>
    <w:rsid w:val="00D86CEB"/>
    <w:rsid w:val="00D870E4"/>
    <w:rsid w:val="00D90375"/>
    <w:rsid w:val="00D905B2"/>
    <w:rsid w:val="00D908FA"/>
    <w:rsid w:val="00D90924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D78"/>
    <w:rsid w:val="00D97E4A"/>
    <w:rsid w:val="00D97EC2"/>
    <w:rsid w:val="00DA1730"/>
    <w:rsid w:val="00DA1994"/>
    <w:rsid w:val="00DA1C6F"/>
    <w:rsid w:val="00DA1DBA"/>
    <w:rsid w:val="00DA2173"/>
    <w:rsid w:val="00DA283A"/>
    <w:rsid w:val="00DA2C2D"/>
    <w:rsid w:val="00DA4FE5"/>
    <w:rsid w:val="00DA61A2"/>
    <w:rsid w:val="00DA6504"/>
    <w:rsid w:val="00DA7FC1"/>
    <w:rsid w:val="00DB0295"/>
    <w:rsid w:val="00DB12BD"/>
    <w:rsid w:val="00DB1518"/>
    <w:rsid w:val="00DB211F"/>
    <w:rsid w:val="00DB35E1"/>
    <w:rsid w:val="00DB3C1C"/>
    <w:rsid w:val="00DB3CAF"/>
    <w:rsid w:val="00DB4541"/>
    <w:rsid w:val="00DB675D"/>
    <w:rsid w:val="00DB6C61"/>
    <w:rsid w:val="00DC0E73"/>
    <w:rsid w:val="00DC176E"/>
    <w:rsid w:val="00DC1E15"/>
    <w:rsid w:val="00DC205F"/>
    <w:rsid w:val="00DC2D52"/>
    <w:rsid w:val="00DC2EE8"/>
    <w:rsid w:val="00DC3FEA"/>
    <w:rsid w:val="00DC561D"/>
    <w:rsid w:val="00DC6500"/>
    <w:rsid w:val="00DC6715"/>
    <w:rsid w:val="00DC6AB2"/>
    <w:rsid w:val="00DC6F31"/>
    <w:rsid w:val="00DC7006"/>
    <w:rsid w:val="00DC794C"/>
    <w:rsid w:val="00DC7A65"/>
    <w:rsid w:val="00DD0132"/>
    <w:rsid w:val="00DD0ACE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2BCD"/>
    <w:rsid w:val="00DE527A"/>
    <w:rsid w:val="00DE576C"/>
    <w:rsid w:val="00DE60A9"/>
    <w:rsid w:val="00DE60C9"/>
    <w:rsid w:val="00DE62C2"/>
    <w:rsid w:val="00DE7811"/>
    <w:rsid w:val="00DE7B48"/>
    <w:rsid w:val="00DE7D36"/>
    <w:rsid w:val="00DF0225"/>
    <w:rsid w:val="00DF0407"/>
    <w:rsid w:val="00DF08B5"/>
    <w:rsid w:val="00DF0931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69"/>
    <w:rsid w:val="00E01687"/>
    <w:rsid w:val="00E01E62"/>
    <w:rsid w:val="00E01EB4"/>
    <w:rsid w:val="00E02129"/>
    <w:rsid w:val="00E0360D"/>
    <w:rsid w:val="00E0402B"/>
    <w:rsid w:val="00E04562"/>
    <w:rsid w:val="00E04695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46A"/>
    <w:rsid w:val="00E13E1D"/>
    <w:rsid w:val="00E13F9C"/>
    <w:rsid w:val="00E13F9E"/>
    <w:rsid w:val="00E14126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3E5"/>
    <w:rsid w:val="00E24DDB"/>
    <w:rsid w:val="00E24EA5"/>
    <w:rsid w:val="00E25323"/>
    <w:rsid w:val="00E25720"/>
    <w:rsid w:val="00E26856"/>
    <w:rsid w:val="00E26936"/>
    <w:rsid w:val="00E27BEC"/>
    <w:rsid w:val="00E27C68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B9E"/>
    <w:rsid w:val="00E42890"/>
    <w:rsid w:val="00E43A0B"/>
    <w:rsid w:val="00E44C33"/>
    <w:rsid w:val="00E4552C"/>
    <w:rsid w:val="00E45C0F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3AD"/>
    <w:rsid w:val="00E626EC"/>
    <w:rsid w:val="00E6288F"/>
    <w:rsid w:val="00E62893"/>
    <w:rsid w:val="00E630CE"/>
    <w:rsid w:val="00E63AA5"/>
    <w:rsid w:val="00E63B0F"/>
    <w:rsid w:val="00E64494"/>
    <w:rsid w:val="00E648F4"/>
    <w:rsid w:val="00E65441"/>
    <w:rsid w:val="00E65457"/>
    <w:rsid w:val="00E65F37"/>
    <w:rsid w:val="00E66D2B"/>
    <w:rsid w:val="00E6776F"/>
    <w:rsid w:val="00E67C3F"/>
    <w:rsid w:val="00E72D79"/>
    <w:rsid w:val="00E72E77"/>
    <w:rsid w:val="00E73928"/>
    <w:rsid w:val="00E73AA3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5BC"/>
    <w:rsid w:val="00E86888"/>
    <w:rsid w:val="00E86EB9"/>
    <w:rsid w:val="00E87783"/>
    <w:rsid w:val="00E879B3"/>
    <w:rsid w:val="00E905E6"/>
    <w:rsid w:val="00E907A7"/>
    <w:rsid w:val="00E90D1E"/>
    <w:rsid w:val="00E90F97"/>
    <w:rsid w:val="00E91A01"/>
    <w:rsid w:val="00E92AB8"/>
    <w:rsid w:val="00E93AE6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601"/>
    <w:rsid w:val="00EA4734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1D9B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0F"/>
    <w:rsid w:val="00EC0AA4"/>
    <w:rsid w:val="00EC1011"/>
    <w:rsid w:val="00EC1CF6"/>
    <w:rsid w:val="00EC2642"/>
    <w:rsid w:val="00EC2E8A"/>
    <w:rsid w:val="00EC31C6"/>
    <w:rsid w:val="00EC361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2FD6"/>
    <w:rsid w:val="00ED33EA"/>
    <w:rsid w:val="00ED6FCA"/>
    <w:rsid w:val="00EE0267"/>
    <w:rsid w:val="00EE0997"/>
    <w:rsid w:val="00EE263C"/>
    <w:rsid w:val="00EE2AB5"/>
    <w:rsid w:val="00EE3087"/>
    <w:rsid w:val="00EE3B6B"/>
    <w:rsid w:val="00EE44B1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B66"/>
    <w:rsid w:val="00EF69D8"/>
    <w:rsid w:val="00EF70A1"/>
    <w:rsid w:val="00EF7F54"/>
    <w:rsid w:val="00F003CE"/>
    <w:rsid w:val="00F01983"/>
    <w:rsid w:val="00F01DC1"/>
    <w:rsid w:val="00F030EA"/>
    <w:rsid w:val="00F03488"/>
    <w:rsid w:val="00F042AE"/>
    <w:rsid w:val="00F05356"/>
    <w:rsid w:val="00F0540A"/>
    <w:rsid w:val="00F06CD8"/>
    <w:rsid w:val="00F06E2E"/>
    <w:rsid w:val="00F0707F"/>
    <w:rsid w:val="00F07345"/>
    <w:rsid w:val="00F111CF"/>
    <w:rsid w:val="00F1206E"/>
    <w:rsid w:val="00F13630"/>
    <w:rsid w:val="00F13D67"/>
    <w:rsid w:val="00F13DA0"/>
    <w:rsid w:val="00F13E0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30"/>
    <w:rsid w:val="00F17F1F"/>
    <w:rsid w:val="00F17F62"/>
    <w:rsid w:val="00F2028D"/>
    <w:rsid w:val="00F20942"/>
    <w:rsid w:val="00F219C4"/>
    <w:rsid w:val="00F21F07"/>
    <w:rsid w:val="00F22506"/>
    <w:rsid w:val="00F22990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2FDF"/>
    <w:rsid w:val="00F439BF"/>
    <w:rsid w:val="00F43E49"/>
    <w:rsid w:val="00F449CA"/>
    <w:rsid w:val="00F46D1B"/>
    <w:rsid w:val="00F47542"/>
    <w:rsid w:val="00F47865"/>
    <w:rsid w:val="00F47BB9"/>
    <w:rsid w:val="00F47D4F"/>
    <w:rsid w:val="00F47E73"/>
    <w:rsid w:val="00F47F39"/>
    <w:rsid w:val="00F50B57"/>
    <w:rsid w:val="00F51699"/>
    <w:rsid w:val="00F5227B"/>
    <w:rsid w:val="00F525C0"/>
    <w:rsid w:val="00F52D35"/>
    <w:rsid w:val="00F533C3"/>
    <w:rsid w:val="00F54984"/>
    <w:rsid w:val="00F55879"/>
    <w:rsid w:val="00F5657D"/>
    <w:rsid w:val="00F608D7"/>
    <w:rsid w:val="00F61123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5DAE"/>
    <w:rsid w:val="00F664B0"/>
    <w:rsid w:val="00F67009"/>
    <w:rsid w:val="00F677EA"/>
    <w:rsid w:val="00F708BA"/>
    <w:rsid w:val="00F72B08"/>
    <w:rsid w:val="00F73058"/>
    <w:rsid w:val="00F730C0"/>
    <w:rsid w:val="00F73EE8"/>
    <w:rsid w:val="00F744E5"/>
    <w:rsid w:val="00F7566F"/>
    <w:rsid w:val="00F76573"/>
    <w:rsid w:val="00F76B38"/>
    <w:rsid w:val="00F76C6A"/>
    <w:rsid w:val="00F80132"/>
    <w:rsid w:val="00F809F6"/>
    <w:rsid w:val="00F81713"/>
    <w:rsid w:val="00F8184A"/>
    <w:rsid w:val="00F81F27"/>
    <w:rsid w:val="00F839CC"/>
    <w:rsid w:val="00F83E4E"/>
    <w:rsid w:val="00F84106"/>
    <w:rsid w:val="00F84588"/>
    <w:rsid w:val="00F84877"/>
    <w:rsid w:val="00F84993"/>
    <w:rsid w:val="00F85A6E"/>
    <w:rsid w:val="00F85D03"/>
    <w:rsid w:val="00F8659E"/>
    <w:rsid w:val="00F90983"/>
    <w:rsid w:val="00F91A79"/>
    <w:rsid w:val="00F9237A"/>
    <w:rsid w:val="00F93D55"/>
    <w:rsid w:val="00F942A7"/>
    <w:rsid w:val="00F94C76"/>
    <w:rsid w:val="00F954EC"/>
    <w:rsid w:val="00FA02B9"/>
    <w:rsid w:val="00FA06A7"/>
    <w:rsid w:val="00FA0A62"/>
    <w:rsid w:val="00FA0C09"/>
    <w:rsid w:val="00FA0C97"/>
    <w:rsid w:val="00FA0D35"/>
    <w:rsid w:val="00FA1199"/>
    <w:rsid w:val="00FA1B7C"/>
    <w:rsid w:val="00FA2CFB"/>
    <w:rsid w:val="00FA2E74"/>
    <w:rsid w:val="00FA3B90"/>
    <w:rsid w:val="00FA4560"/>
    <w:rsid w:val="00FA474E"/>
    <w:rsid w:val="00FA4ABC"/>
    <w:rsid w:val="00FA59B8"/>
    <w:rsid w:val="00FA5B3E"/>
    <w:rsid w:val="00FA5C2E"/>
    <w:rsid w:val="00FA6388"/>
    <w:rsid w:val="00FA65EE"/>
    <w:rsid w:val="00FA6DF6"/>
    <w:rsid w:val="00FB0C21"/>
    <w:rsid w:val="00FB1298"/>
    <w:rsid w:val="00FB24ED"/>
    <w:rsid w:val="00FB2631"/>
    <w:rsid w:val="00FB27CE"/>
    <w:rsid w:val="00FB2AEA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456D"/>
    <w:rsid w:val="00FC5016"/>
    <w:rsid w:val="00FC5717"/>
    <w:rsid w:val="00FC6C4E"/>
    <w:rsid w:val="00FC7255"/>
    <w:rsid w:val="00FC74B2"/>
    <w:rsid w:val="00FD0F06"/>
    <w:rsid w:val="00FD0FC9"/>
    <w:rsid w:val="00FD1ED6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1CA9"/>
    <w:rsid w:val="00FE2DA5"/>
    <w:rsid w:val="00FE3077"/>
    <w:rsid w:val="00FE3AA0"/>
    <w:rsid w:val="00FE4D3C"/>
    <w:rsid w:val="00FE5057"/>
    <w:rsid w:val="00FE50BA"/>
    <w:rsid w:val="00FE7766"/>
    <w:rsid w:val="00FE78CB"/>
    <w:rsid w:val="00FE7AB4"/>
    <w:rsid w:val="00FF06BB"/>
    <w:rsid w:val="00FF1088"/>
    <w:rsid w:val="00FF16DD"/>
    <w:rsid w:val="00FF274C"/>
    <w:rsid w:val="00FF3882"/>
    <w:rsid w:val="00FF4982"/>
    <w:rsid w:val="00FF53F3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025">
      <o:colormru v:ext="edit" colors="#e8f6fe"/>
    </o:shapedefaults>
    <o:shapelayout v:ext="edit">
      <o:idmap v:ext="edit" data="1"/>
    </o:shapelayout>
  </w:shapeDefaults>
  <w:decimalSymbol w:val="."/>
  <w:listSeparator w:val=","/>
  <w14:docId w14:val="0C3B7F51"/>
  <w15:docId w15:val="{FE0FBF5E-7B4E-4488-97DB-D1552700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2FD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02FD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6C2A77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302FD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302FD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6590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02FD"/>
    <w:rPr>
      <w:rFonts w:ascii="FS Me" w:hAnsi="FS Me"/>
      <w:b/>
      <w:bCs/>
      <w:noProof/>
      <w:color w:val="6C2A77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5302FD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7D7CC8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703AE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302FD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23E12"/>
    <w:pPr>
      <w:tabs>
        <w:tab w:val="right" w:pos="9323"/>
      </w:tabs>
      <w:spacing w:before="24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686590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60B8"/>
    <w:rPr>
      <w:color w:val="605E5C"/>
      <w:shd w:val="clear" w:color="auto" w:fill="E1DFDD"/>
    </w:rPr>
  </w:style>
  <w:style w:type="character" w:customStyle="1" w:styleId="IACMemberName">
    <w:name w:val="IAC Member Name"/>
    <w:basedOn w:val="DefaultParagraphFont"/>
    <w:uiPriority w:val="1"/>
    <w:qFormat/>
    <w:rsid w:val="00426939"/>
    <w:rPr>
      <w:b/>
      <w:color w:val="6C2A77"/>
    </w:rPr>
  </w:style>
  <w:style w:type="character" w:styleId="FollowedHyperlink">
    <w:name w:val="FollowedHyperlink"/>
    <w:basedOn w:val="DefaultParagraphFont"/>
    <w:uiPriority w:val="99"/>
    <w:semiHidden/>
    <w:unhideWhenUsed/>
    <w:rsid w:val="00E134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" TargetMode="External"/><Relationship Id="rId13" Type="http://schemas.openxmlformats.org/officeDocument/2006/relationships/hyperlink" Target="http://www.ndis-iac.com.au/meetings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plan-implementation-directory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-iac.com.au/news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yperlink" Target="mailto:advisorycouncil@ndis.gov.au" TargetMode="External"/><Relationship Id="rId23" Type="http://schemas.openxmlformats.org/officeDocument/2006/relationships/customXml" Target="../customXml/item2.xml"/><Relationship Id="rId10" Type="http://schemas.openxmlformats.org/officeDocument/2006/relationships/footer" Target="footer2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ndis-iac.com.au/new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382F6F4-DD55-423C-B630-EADEF554C54C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64087B-E21F-48B6-B00D-373CBCEE5D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2F2D27-C98F-47B5-83D7-8C3BE810BF41}"/>
</file>

<file path=customXml/itemProps3.xml><?xml version="1.0" encoding="utf-8"?>
<ds:datastoreItem xmlns:ds="http://schemas.openxmlformats.org/officeDocument/2006/customXml" ds:itemID="{9FDFFEA6-789A-4BE8-BBFC-0828400C21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0</Pages>
  <Words>2097</Words>
  <Characters>1195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ent Advisory Council to the National Disability Insurance Scheme Annual Report 2020-21</vt:lpstr>
    </vt:vector>
  </TitlesOfParts>
  <Company>Hewlett-Packard</Company>
  <LinksUpToDate>false</LinksUpToDate>
  <CharactersWithSpaces>1402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ent Advisory Council to the National Disability Insurance Scheme Annual Report 2020-21</dc:title>
  <dc:subject/>
  <dc:creator>Indepenent Advisory Council</dc:creator>
  <cp:keywords/>
  <dc:description/>
  <cp:lastModifiedBy>Stephen Preston</cp:lastModifiedBy>
  <cp:revision>7</cp:revision>
  <cp:lastPrinted>2019-09-17T06:26:00Z</cp:lastPrinted>
  <dcterms:created xsi:type="dcterms:W3CDTF">2022-12-15T01:06:00Z</dcterms:created>
  <dcterms:modified xsi:type="dcterms:W3CDTF">2022-12-19T06:37:00Z</dcterms:modified>
</cp:coreProperties>
</file>